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D94FD" w14:textId="77777777" w:rsidR="00000000" w:rsidRDefault="00775425">
      <w:pPr>
        <w:pStyle w:val="Ttulo1"/>
        <w:divId w:val="1293171382"/>
        <w:rPr>
          <w:rFonts w:eastAsia="Times New Roman"/>
          <w:lang w:val="pt-PT"/>
        </w:rPr>
      </w:pPr>
      <w:bookmarkStart w:id="0" w:name="_GoBack"/>
      <w:bookmarkEnd w:id="0"/>
      <w:r>
        <w:rPr>
          <w:rFonts w:eastAsia="Times New Roman"/>
          <w:lang w:val="pt-PT"/>
        </w:rPr>
        <w:t>Steve Jobs</w:t>
      </w:r>
    </w:p>
    <w:p w14:paraId="4C5997A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b/>
          <w:bCs/>
          <w:lang w:val="pt-PT"/>
        </w:rPr>
        <w:t>Steven Paul Jobs</w:t>
      </w:r>
      <w:r>
        <w:rPr>
          <w:lang w:val="pt-PT"/>
        </w:rPr>
        <w:t xml:space="preserve"> </w:t>
      </w:r>
      <w:r>
        <w:rPr>
          <w:lang w:val="pt-PT"/>
        </w:rPr>
        <w:t>(</w:t>
      </w:r>
      <w:r>
        <w:rPr>
          <w:lang w:val="pt-PT"/>
        </w:rPr>
        <w:t>São Francisc</w:t>
      </w:r>
      <w:r>
        <w:rPr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alifórni</w:t>
      </w:r>
      <w:r>
        <w:rPr>
          <w:lang w:val="pt-PT"/>
        </w:rPr>
        <w:t>a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24 de feverei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195</w:t>
      </w:r>
      <w:r>
        <w:rPr>
          <w:lang w:val="pt-PT"/>
        </w:rPr>
        <w:t>5</w:t>
      </w:r>
      <w:r>
        <w:rPr>
          <w:lang w:val="pt-PT"/>
        </w:rPr>
        <w:t xml:space="preserve"> —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, Califórnia,</w:t>
      </w:r>
      <w:r>
        <w:rPr>
          <w:lang w:val="pt-PT"/>
        </w:rPr>
        <w:t xml:space="preserve"> </w:t>
      </w:r>
      <w:r>
        <w:rPr>
          <w:lang w:val="pt-PT"/>
        </w:rPr>
        <w:t>5 de outub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>) foi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invento</w:t>
      </w:r>
      <w:r>
        <w:rPr>
          <w:rStyle w:val="mw-redirect"/>
          <w:lang w:val="pt-PT"/>
        </w:rPr>
        <w:t>r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empresári</w:t>
      </w:r>
      <w:r>
        <w:rPr>
          <w:lang w:val="pt-PT"/>
        </w:rPr>
        <w:t>o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agnat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american</w:t>
      </w:r>
      <w:r>
        <w:rPr>
          <w:lang w:val="pt-PT"/>
        </w:rPr>
        <w:t>o</w:t>
      </w:r>
      <w:r>
        <w:rPr>
          <w:lang w:val="pt-PT"/>
        </w:rPr>
        <w:t xml:space="preserve"> no setor da</w:t>
      </w:r>
      <w:r>
        <w:rPr>
          <w:lang w:val="pt-PT"/>
        </w:rPr>
        <w:t xml:space="preserve"> </w:t>
      </w:r>
      <w:r>
        <w:rPr>
          <w:lang w:val="pt-PT"/>
        </w:rPr>
        <w:t>informátic</w:t>
      </w:r>
      <w:r>
        <w:rPr>
          <w:lang w:val="pt-PT"/>
        </w:rPr>
        <w:t>a</w:t>
      </w:r>
      <w:r>
        <w:rPr>
          <w:lang w:val="pt-PT"/>
        </w:rPr>
        <w:t>. Notabilizou-se como co-fundador,</w:t>
      </w:r>
      <w:r>
        <w:rPr>
          <w:lang w:val="pt-PT"/>
        </w:rPr>
        <w:t xml:space="preserve"> </w:t>
      </w:r>
      <w:r>
        <w:rPr>
          <w:lang w:val="pt-PT"/>
        </w:rPr>
        <w:t>president</w:t>
      </w:r>
      <w:r>
        <w:rPr>
          <w:lang w:val="pt-PT"/>
        </w:rPr>
        <w:t>e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diretor executiv</w:t>
      </w:r>
      <w:r>
        <w:rPr>
          <w:lang w:val="pt-PT"/>
        </w:rPr>
        <w:t>o</w:t>
      </w:r>
      <w:r>
        <w:rPr>
          <w:lang w:val="pt-PT"/>
        </w:rPr>
        <w:t xml:space="preserve"> d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</w:t>
      </w:r>
      <w:r>
        <w:rPr>
          <w:rStyle w:val="mw-redirect"/>
          <w:lang w:val="pt-PT"/>
        </w:rPr>
        <w:t>c</w:t>
      </w:r>
      <w:r>
        <w:rPr>
          <w:lang w:val="pt-PT"/>
        </w:rPr>
        <w:t>. e por revolucionar seis indústrias: computadores pessoais, filmes de animação, música, telefones, tablets e publicações digitais. Além de sua ligação com a Apple, foi diretor e</w:t>
      </w:r>
      <w:r>
        <w:rPr>
          <w:lang w:val="pt-PT"/>
        </w:rPr>
        <w:t>xecutivo da empresa de animação por</w:t>
      </w:r>
      <w:r>
        <w:rPr>
          <w:lang w:val="pt-PT"/>
        </w:rPr>
        <w:t xml:space="preserve"> </w:t>
      </w:r>
      <w:r>
        <w:rPr>
          <w:lang w:val="pt-PT"/>
        </w:rPr>
        <w:t>computação gráfic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Pixa</w:t>
      </w:r>
      <w:r>
        <w:rPr>
          <w:lang w:val="pt-PT"/>
        </w:rPr>
        <w:t>r</w:t>
      </w:r>
      <w:r>
        <w:rPr>
          <w:lang w:val="pt-PT"/>
        </w:rPr>
        <w:t xml:space="preserve"> e acionista individual máximo da</w:t>
      </w:r>
      <w:r>
        <w:rPr>
          <w:lang w:val="pt-PT"/>
        </w:rPr>
        <w:t xml:space="preserve"> </w:t>
      </w:r>
      <w:r>
        <w:rPr>
          <w:lang w:val="pt-PT"/>
        </w:rPr>
        <w:t>The Walt Disney Compan</w:t>
      </w:r>
      <w:r>
        <w:rPr>
          <w:lang w:val="pt-PT"/>
        </w:rPr>
        <w:t>y</w:t>
      </w:r>
      <w:r>
        <w:rPr>
          <w:lang w:val="pt-PT"/>
        </w:rPr>
        <w:t>. Morreu no dia 5 de outubro de 2011, aos 56 anos de idade, devido a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pancreátic</w:t>
      </w:r>
      <w:r>
        <w:rPr>
          <w:rStyle w:val="mw-redirect"/>
          <w:lang w:val="pt-PT"/>
        </w:rPr>
        <w:t>o</w:t>
      </w:r>
      <w:r>
        <w:rPr>
          <w:lang w:val="pt-PT"/>
        </w:rPr>
        <w:t>.</w:t>
      </w:r>
    </w:p>
    <w:p w14:paraId="241B0702" w14:textId="77777777" w:rsidR="00000000" w:rsidRDefault="00775425">
      <w:pPr>
        <w:shd w:val="clear" w:color="auto" w:fill="E8E8E8"/>
        <w:spacing w:line="360" w:lineRule="atLeast"/>
        <w:jc w:val="center"/>
        <w:divId w:val="1806124604"/>
        <w:rPr>
          <w:rFonts w:eastAsia="Times New Roman"/>
          <w:b/>
          <w:bCs/>
          <w:color w:val="000000"/>
          <w:lang w:val="pt-PT"/>
        </w:rPr>
      </w:pPr>
      <w:r>
        <w:rPr>
          <w:rFonts w:eastAsia="Times New Roman"/>
          <w:b/>
          <w:bCs/>
          <w:color w:val="000000"/>
          <w:lang w:val="pt-PT"/>
        </w:rPr>
        <w:t>Currículo de Steve Jobs</w:t>
      </w:r>
    </w:p>
    <w:p w14:paraId="3BE89372" w14:textId="77777777" w:rsidR="00000000" w:rsidRDefault="00775425">
      <w:pPr>
        <w:pStyle w:val="NormalWeb"/>
        <w:shd w:val="clear" w:color="auto" w:fill="E8E8E8"/>
        <w:spacing w:line="360" w:lineRule="atLeast"/>
        <w:divId w:val="200748762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"</w:t>
      </w:r>
      <w:r>
        <w:rPr>
          <w:i/>
          <w:iCs/>
          <w:sz w:val="22"/>
          <w:szCs w:val="22"/>
          <w:lang w:val="pt-PT"/>
        </w:rPr>
        <w:t>Estou procurando um lu</w:t>
      </w:r>
      <w:r>
        <w:rPr>
          <w:i/>
          <w:iCs/>
          <w:sz w:val="22"/>
          <w:szCs w:val="22"/>
          <w:lang w:val="pt-PT"/>
        </w:rPr>
        <w:t>gar que necessite de muitas reformas e consertos, mas que tenha fundações sólidas. Estou disposto a demolir paredes, construir pontes e acender fogueiras. Tenho uma grande experiência, um monte de energia, um pouco dessa coisa de ‘visão’ e não tenho medo d</w:t>
      </w:r>
      <w:r>
        <w:rPr>
          <w:i/>
          <w:iCs/>
          <w:sz w:val="22"/>
          <w:szCs w:val="22"/>
          <w:lang w:val="pt-PT"/>
        </w:rPr>
        <w:t>e começar do zero"</w:t>
      </w:r>
      <w:r>
        <w:rPr>
          <w:sz w:val="22"/>
          <w:szCs w:val="22"/>
          <w:lang w:val="pt-PT"/>
        </w:rPr>
        <w:t xml:space="preserve">. </w:t>
      </w:r>
    </w:p>
    <w:p w14:paraId="646D4D5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o final da</w:t>
      </w:r>
      <w:r>
        <w:rPr>
          <w:lang w:val="pt-PT"/>
        </w:rPr>
        <w:t xml:space="preserve"> </w:t>
      </w:r>
      <w:r>
        <w:rPr>
          <w:lang w:val="pt-PT"/>
        </w:rPr>
        <w:t>década de 7</w:t>
      </w:r>
      <w:r>
        <w:rPr>
          <w:lang w:val="pt-PT"/>
        </w:rPr>
        <w:t>0</w:t>
      </w:r>
      <w:r>
        <w:rPr>
          <w:lang w:val="pt-PT"/>
        </w:rPr>
        <w:t>, Jobs, em parceria com</w:t>
      </w:r>
      <w:r>
        <w:rPr>
          <w:lang w:val="pt-PT"/>
        </w:rPr>
        <w:t xml:space="preserve"> </w:t>
      </w:r>
      <w:r>
        <w:rPr>
          <w:lang w:val="pt-PT"/>
        </w:rPr>
        <w:t>Steve Woznia</w:t>
      </w:r>
      <w:r>
        <w:rPr>
          <w:lang w:val="pt-PT"/>
        </w:rPr>
        <w:t>k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ike Markkul</w:t>
      </w:r>
      <w:r>
        <w:rPr>
          <w:lang w:val="pt-PT"/>
        </w:rPr>
        <w:t>a</w:t>
      </w:r>
      <w:r>
        <w:rPr>
          <w:lang w:val="pt-PT"/>
        </w:rPr>
        <w:t>, entre outros, desenvolveu e comercializou uma das primeiras linhas de</w:t>
      </w:r>
      <w:r>
        <w:rPr>
          <w:lang w:val="pt-PT"/>
        </w:rPr>
        <w:t xml:space="preserve"> </w:t>
      </w:r>
      <w:r>
        <w:rPr>
          <w:lang w:val="pt-PT"/>
        </w:rPr>
        <w:t>computadores pessoai</w:t>
      </w:r>
      <w:r>
        <w:rPr>
          <w:lang w:val="pt-PT"/>
        </w:rPr>
        <w:t>s</w:t>
      </w:r>
      <w:r>
        <w:rPr>
          <w:lang w:val="pt-PT"/>
        </w:rPr>
        <w:t xml:space="preserve"> de sucesso, a série</w:t>
      </w:r>
      <w:r>
        <w:rPr>
          <w:lang w:val="pt-PT"/>
        </w:rPr>
        <w:t xml:space="preserve"> </w:t>
      </w:r>
      <w:r>
        <w:rPr>
          <w:lang w:val="pt-PT"/>
        </w:rPr>
        <w:t>Apple I</w:t>
      </w:r>
      <w:r>
        <w:rPr>
          <w:lang w:val="pt-PT"/>
        </w:rPr>
        <w:t>I</w:t>
      </w:r>
      <w:r>
        <w:rPr>
          <w:lang w:val="pt-PT"/>
        </w:rPr>
        <w:t>. No começo da</w:t>
      </w:r>
      <w:r>
        <w:rPr>
          <w:lang w:val="pt-PT"/>
        </w:rPr>
        <w:t xml:space="preserve"> </w:t>
      </w:r>
      <w:r>
        <w:rPr>
          <w:lang w:val="pt-PT"/>
        </w:rPr>
        <w:t>década de 198</w:t>
      </w:r>
      <w:r>
        <w:rPr>
          <w:lang w:val="pt-PT"/>
        </w:rPr>
        <w:t>0</w:t>
      </w:r>
      <w:r>
        <w:rPr>
          <w:lang w:val="pt-PT"/>
        </w:rPr>
        <w:t>, ele e</w:t>
      </w:r>
      <w:r>
        <w:rPr>
          <w:lang w:val="pt-PT"/>
        </w:rPr>
        <w:t>stava entre os primeiros a perceber o potencial comercial da</w:t>
      </w:r>
      <w:r>
        <w:rPr>
          <w:lang w:val="pt-PT"/>
        </w:rPr>
        <w:t xml:space="preserve"> </w:t>
      </w:r>
      <w:r>
        <w:rPr>
          <w:lang w:val="pt-PT"/>
        </w:rPr>
        <w:t>interface gráfica do usuári</w:t>
      </w:r>
      <w:r>
        <w:rPr>
          <w:lang w:val="pt-PT"/>
        </w:rPr>
        <w:t>o</w:t>
      </w:r>
      <w:r>
        <w:rPr>
          <w:lang w:val="pt-PT"/>
        </w:rPr>
        <w:t xml:space="preserve"> guiada pelo</w:t>
      </w:r>
      <w:r>
        <w:rPr>
          <w:lang w:val="pt-PT"/>
        </w:rPr>
        <w:t xml:space="preserve"> </w:t>
      </w:r>
      <w:r>
        <w:rPr>
          <w:lang w:val="pt-PT"/>
        </w:rPr>
        <w:t>Mouse (informática</w:t>
      </w:r>
      <w:r>
        <w:rPr>
          <w:lang w:val="pt-PT"/>
        </w:rPr>
        <w:t>)</w:t>
      </w:r>
      <w:r>
        <w:rPr>
          <w:lang w:val="pt-PT"/>
        </w:rPr>
        <w:t>, o que levou à criação do</w:t>
      </w:r>
      <w:r>
        <w:rPr>
          <w:lang w:val="pt-PT"/>
        </w:rPr>
        <w:t xml:space="preserve"> </w:t>
      </w:r>
      <w:r>
        <w:rPr>
          <w:lang w:val="pt-PT"/>
        </w:rPr>
        <w:t>Macintos</w:t>
      </w:r>
      <w:r>
        <w:rPr>
          <w:lang w:val="pt-PT"/>
        </w:rPr>
        <w:t>h</w:t>
      </w:r>
      <w:r>
        <w:rPr>
          <w:lang w:val="pt-PT"/>
        </w:rPr>
        <w:t>.</w:t>
      </w:r>
    </w:p>
    <w:p w14:paraId="503CBCAD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pós perder uma disputa de poder com a mesa diretora em 1985, Jobs foi demitido da Apple e fundou</w:t>
      </w:r>
      <w:r>
        <w:rPr>
          <w:lang w:val="pt-PT"/>
        </w:rPr>
        <w:t xml:space="preserve"> 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>, uma companhia de desenvolvimento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plataforma</w:t>
      </w:r>
      <w:r>
        <w:rPr>
          <w:rStyle w:val="mw-redirect"/>
          <w:lang w:val="pt-PT"/>
        </w:rPr>
        <w:t>s</w:t>
      </w:r>
      <w:r>
        <w:rPr>
          <w:lang w:val="pt-PT"/>
        </w:rPr>
        <w:t xml:space="preserve"> direcionadas aos mercados de educação superior e administração. A compra da NeXT pela Apple em 1996 levou Jobs de volta à companhia que ele ajudara a fundar, sendo então seu</w:t>
      </w:r>
      <w:r>
        <w:rPr>
          <w:lang w:val="pt-PT"/>
        </w:rPr>
        <w:t xml:space="preserve"> </w:t>
      </w:r>
      <w:r>
        <w:rPr>
          <w:lang w:val="pt-PT"/>
        </w:rPr>
        <w:t>CE</w:t>
      </w:r>
      <w:r>
        <w:rPr>
          <w:lang w:val="pt-PT"/>
        </w:rPr>
        <w:t>O</w:t>
      </w:r>
      <w:r>
        <w:rPr>
          <w:lang w:val="pt-PT"/>
        </w:rPr>
        <w:t xml:space="preserve"> de 1997 a 2011, ano e</w:t>
      </w:r>
      <w:r>
        <w:rPr>
          <w:lang w:val="pt-PT"/>
        </w:rPr>
        <w:t>m que anunciou sua renúncia ao cargo, recomendando</w:t>
      </w:r>
      <w:r>
        <w:rPr>
          <w:lang w:val="pt-PT"/>
        </w:rPr>
        <w:t xml:space="preserve"> </w:t>
      </w:r>
      <w:r>
        <w:rPr>
          <w:lang w:val="pt-PT"/>
        </w:rPr>
        <w:t>Tim Coo</w:t>
      </w:r>
      <w:r>
        <w:rPr>
          <w:lang w:val="pt-PT"/>
        </w:rPr>
        <w:t>k</w:t>
      </w:r>
      <w:r>
        <w:rPr>
          <w:lang w:val="pt-PT"/>
        </w:rPr>
        <w:t xml:space="preserve"> como sucessor.</w:t>
      </w:r>
    </w:p>
    <w:p w14:paraId="451F09E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2015, houve o lançamento do filme biográfico</w:t>
      </w:r>
      <w:r>
        <w:rPr>
          <w:lang w:val="pt-PT"/>
        </w:rPr>
        <w:t xml:space="preserve"> </w:t>
      </w:r>
      <w:r>
        <w:rPr>
          <w:lang w:val="pt-PT"/>
        </w:rPr>
        <w:t>Steve Job</w:t>
      </w:r>
      <w:r>
        <w:rPr>
          <w:lang w:val="pt-PT"/>
        </w:rPr>
        <w:t>s</w:t>
      </w:r>
      <w:r>
        <w:rPr>
          <w:lang w:val="pt-PT"/>
        </w:rPr>
        <w:t>, onde conta parte da vida do co-fundador d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c</w:t>
      </w:r>
      <w:r>
        <w:rPr>
          <w:rStyle w:val="mw-redirect"/>
          <w:lang w:val="pt-PT"/>
        </w:rPr>
        <w:t>.</w:t>
      </w:r>
      <w:r>
        <w:rPr>
          <w:lang w:val="pt-PT"/>
        </w:rPr>
        <w:t>, remetendo à lançamentos feitos no período entre 1984 e 1998 como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Macintos</w:t>
      </w:r>
      <w:r>
        <w:rPr>
          <w:rStyle w:val="mw-redirect"/>
          <w:lang w:val="pt-PT"/>
        </w:rPr>
        <w:t>h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NeXT Compute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lang w:val="pt-PT"/>
        </w:rPr>
        <w:t>iMac G</w:t>
      </w:r>
      <w:r>
        <w:rPr>
          <w:lang w:val="pt-PT"/>
        </w:rPr>
        <w:t>3</w:t>
      </w:r>
      <w:r>
        <w:rPr>
          <w:lang w:val="pt-PT"/>
        </w:rPr>
        <w:t>. O filme teve sua estreia em 5 de setembro no Tellurid Film Festival. A atriz</w:t>
      </w:r>
      <w:r>
        <w:rPr>
          <w:lang w:val="pt-PT"/>
        </w:rPr>
        <w:t xml:space="preserve"> </w:t>
      </w:r>
      <w:r>
        <w:rPr>
          <w:lang w:val="pt-PT"/>
        </w:rPr>
        <w:t>Kate Winsle</w:t>
      </w:r>
      <w:r>
        <w:rPr>
          <w:lang w:val="pt-PT"/>
        </w:rPr>
        <w:t>t</w:t>
      </w:r>
      <w:r>
        <w:rPr>
          <w:lang w:val="pt-PT"/>
        </w:rPr>
        <w:t xml:space="preserve"> ganhou o</w:t>
      </w:r>
      <w:r>
        <w:rPr>
          <w:lang w:val="pt-PT"/>
        </w:rPr>
        <w:t xml:space="preserve"> </w:t>
      </w:r>
      <w:r>
        <w:rPr>
          <w:rStyle w:val="mw-disambig"/>
          <w:lang w:val="pt-PT"/>
        </w:rPr>
        <w:t>Globo de Our</w:t>
      </w:r>
      <w:r>
        <w:rPr>
          <w:rStyle w:val="mw-disambig"/>
          <w:lang w:val="pt-PT"/>
        </w:rPr>
        <w:t>o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BAFT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 como melhor atriz-coadjuvante por seu papel, além de ter sido nomeada também para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sca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na mesma categoria. O ator</w:t>
      </w:r>
      <w:r>
        <w:rPr>
          <w:lang w:val="pt-PT"/>
        </w:rPr>
        <w:t xml:space="preserve"> </w:t>
      </w:r>
      <w:r>
        <w:rPr>
          <w:lang w:val="pt-PT"/>
        </w:rPr>
        <w:t>Michael Fassbende</w:t>
      </w:r>
      <w:r>
        <w:rPr>
          <w:lang w:val="pt-PT"/>
        </w:rPr>
        <w:t>r</w:t>
      </w:r>
      <w:r>
        <w:rPr>
          <w:lang w:val="pt-PT"/>
        </w:rPr>
        <w:t xml:space="preserve"> também concorreu a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sca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de Melhor Ator, por interpretar Jobs. O filme ganhou o Globo de Ouro de Melhor Roteiro, escrito por</w:t>
      </w:r>
      <w:r>
        <w:rPr>
          <w:lang w:val="pt-PT"/>
        </w:rPr>
        <w:t xml:space="preserve"> </w:t>
      </w:r>
      <w:r>
        <w:rPr>
          <w:lang w:val="pt-PT"/>
        </w:rPr>
        <w:t>Aaron Sorki</w:t>
      </w:r>
      <w:r>
        <w:rPr>
          <w:lang w:val="pt-PT"/>
        </w:rPr>
        <w:t>n</w:t>
      </w:r>
      <w:r>
        <w:rPr>
          <w:lang w:val="pt-PT"/>
        </w:rPr>
        <w:t>.</w:t>
      </w:r>
    </w:p>
    <w:p w14:paraId="52CC6ABD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Nasciment</w:t>
      </w:r>
      <w:r>
        <w:rPr>
          <w:rStyle w:val="mw-headline"/>
          <w:rFonts w:eastAsia="Times New Roman"/>
          <w:lang w:val="pt-PT"/>
        </w:rPr>
        <w:t>o</w:t>
      </w:r>
    </w:p>
    <w:p w14:paraId="0727C3D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Steven Paul Jobs nasceu em</w:t>
      </w:r>
      <w:r>
        <w:rPr>
          <w:lang w:val="pt-PT"/>
        </w:rPr>
        <w:t xml:space="preserve"> </w:t>
      </w:r>
      <w:r>
        <w:rPr>
          <w:lang w:val="pt-PT"/>
        </w:rPr>
        <w:t>São Francisc</w:t>
      </w:r>
      <w:r>
        <w:rPr>
          <w:lang w:val="pt-PT"/>
        </w:rPr>
        <w:t>o</w:t>
      </w:r>
      <w:r>
        <w:rPr>
          <w:lang w:val="pt-PT"/>
        </w:rPr>
        <w:t>, filho de Joanne</w:t>
      </w:r>
      <w:r>
        <w:rPr>
          <w:lang w:val="pt-PT"/>
        </w:rPr>
        <w:t xml:space="preserve"> Schieble Jandali Simpson, nascida em Wisconsin, e de Abdulfattah Jandali, membro de uma proeminente família</w:t>
      </w:r>
      <w:r>
        <w:rPr>
          <w:lang w:val="pt-PT"/>
        </w:rPr>
        <w:t xml:space="preserve"> </w:t>
      </w:r>
      <w:r>
        <w:rPr>
          <w:lang w:val="pt-PT"/>
        </w:rPr>
        <w:t>síri</w:t>
      </w:r>
      <w:r>
        <w:rPr>
          <w:lang w:val="pt-PT"/>
        </w:rPr>
        <w:t>a</w:t>
      </w:r>
      <w:r>
        <w:rPr>
          <w:lang w:val="pt-PT"/>
        </w:rPr>
        <w:t xml:space="preserve"> proprietária de poços de petróleo, empresas e propriedades agrícolas. O casal se conheceu em meados dos anos 50 na Universidade de Wisconsin.</w:t>
      </w:r>
      <w:r>
        <w:rPr>
          <w:lang w:val="pt-PT"/>
        </w:rPr>
        <w:t xml:space="preserve"> Os pais de Joanne, alemães católicos, eram contra o relacionamento. Em 1954, o casal viajou escondido para a</w:t>
      </w:r>
      <w:r>
        <w:rPr>
          <w:lang w:val="pt-PT"/>
        </w:rPr>
        <w:t xml:space="preserve"> </w:t>
      </w:r>
      <w:r>
        <w:rPr>
          <w:lang w:val="pt-PT"/>
        </w:rPr>
        <w:t>Síri</w:t>
      </w:r>
      <w:r>
        <w:rPr>
          <w:lang w:val="pt-PT"/>
        </w:rPr>
        <w:t>a</w:t>
      </w:r>
      <w:r>
        <w:rPr>
          <w:lang w:val="pt-PT"/>
        </w:rPr>
        <w:t>. Jandali apresentou sua família a Joanne, que ficou hospedada na casa do namorado, mas a família dele não aceitou Joanne, que era americana,</w:t>
      </w:r>
      <w:r>
        <w:rPr>
          <w:lang w:val="pt-PT"/>
        </w:rPr>
        <w:t xml:space="preserve"> e eles queriam que o filho seguisse a tradição e se casasse com uma muçulmana. Ao voltarem para Wisconsin, Joanne se desesperou ao descobrir a gravidez. Comunicou o fato a Jandali, que ficara muito assustado, mas decidido a assumir o bebê, porém foram pro</w:t>
      </w:r>
      <w:r>
        <w:rPr>
          <w:lang w:val="pt-PT"/>
        </w:rPr>
        <w:t>ibidos de se casarem: As duas famílias eram contra a união. Quando descobriram o bebê, a família de Joanne e a de Jandali, por ser contra o aborto, queriam que entregassem o bebê para a</w:t>
      </w:r>
      <w:r>
        <w:rPr>
          <w:lang w:val="pt-PT"/>
        </w:rPr>
        <w:t xml:space="preserve"> </w:t>
      </w:r>
      <w:r>
        <w:rPr>
          <w:lang w:val="pt-PT"/>
        </w:rPr>
        <w:t>adoçã</w:t>
      </w:r>
      <w:r>
        <w:rPr>
          <w:lang w:val="pt-PT"/>
        </w:rPr>
        <w:t>o</w:t>
      </w:r>
      <w:r>
        <w:rPr>
          <w:lang w:val="pt-PT"/>
        </w:rPr>
        <w:t xml:space="preserve">, ou os dois perderiam a herança da família. Sem alternativas e </w:t>
      </w:r>
      <w:r>
        <w:rPr>
          <w:lang w:val="pt-PT"/>
        </w:rPr>
        <w:t>nem como se sustentar até arrumar um emprego, Jandali voltou para a Síria, abandonou os estudos e começou a trabalhar, prometendo juntar dinheiro para tentar ter como criar o filho. Joanne viajou para</w:t>
      </w:r>
      <w:r>
        <w:rPr>
          <w:lang w:val="pt-PT"/>
        </w:rPr>
        <w:t xml:space="preserve"> </w:t>
      </w:r>
      <w:r>
        <w:rPr>
          <w:rStyle w:val="mw-disambig"/>
          <w:lang w:val="pt-PT"/>
        </w:rPr>
        <w:t>São Francisc</w:t>
      </w:r>
      <w:r>
        <w:rPr>
          <w:rStyle w:val="mw-disambig"/>
          <w:lang w:val="pt-PT"/>
        </w:rPr>
        <w:t>o</w:t>
      </w:r>
      <w:r>
        <w:rPr>
          <w:lang w:val="pt-PT"/>
        </w:rPr>
        <w:t xml:space="preserve"> sozinha, a mando dos pais, onde ficou num</w:t>
      </w:r>
      <w:r>
        <w:rPr>
          <w:lang w:val="pt-PT"/>
        </w:rPr>
        <w:t xml:space="preserve"> abrigo, sob proteção de um médico que cuidava de mães solteiras, fazia partos e cuidava de adoções sigilosas. Os meses se passaram e Jandali não mandava notícias. Por mais que quisesse ficar com o bebê, não poderia criá-lo sem um lar e sem um pai presente</w:t>
      </w:r>
      <w:r>
        <w:rPr>
          <w:lang w:val="pt-PT"/>
        </w:rPr>
        <w:t>. Após dar a luz em um parto sofrido, Joanne não quis entregar o bebê, e resistiu muito até ser convencida pelo médico que era o melhor a fazer. Mesmo depressiva, pensava no futuro do bebê, e exigiu que seu filho fosse adotado por um casal com pós-graduaçã</w:t>
      </w:r>
      <w:r>
        <w:rPr>
          <w:lang w:val="pt-PT"/>
        </w:rPr>
        <w:t>o universitária, pois queria um futuro brilhante para ele. Inicialmente, o bebê seria adotado por um advogado e sua esposa que acabaram desistindo da adoção após o parto, pois queriam uma menina.</w:t>
      </w:r>
    </w:p>
    <w:p w14:paraId="1B91715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pós a recusa do primeiro casal, Joanne criou uma vaga esper</w:t>
      </w:r>
      <w:r>
        <w:rPr>
          <w:lang w:val="pt-PT"/>
        </w:rPr>
        <w:t xml:space="preserve">ança de ficar com o bebê, e ainda aguardava notícias de Jandali, mas as semanas se passaram e um novo casal procurou o abrigo. Sem ter como esperar, já que o seus pais foram buscá-la a força, o bebê foi deixado sob guarda de Paul Reinhold Jobs, mecânico e </w:t>
      </w:r>
      <w:r>
        <w:rPr>
          <w:lang w:val="pt-PT"/>
        </w:rPr>
        <w:t>ex-membro da guarda costeira e Clara Hagopian Jobs, filha de imigrantes armênios. Inicialmente Joanne recusou-se a deixar o abrigo com seus pais, e a assinar os papéis da adoção, pois além de amar o filho, o casal não tinha completado o segundo grau e Joan</w:t>
      </w:r>
      <w:r>
        <w:rPr>
          <w:lang w:val="pt-PT"/>
        </w:rPr>
        <w:t>ne temia um futuro miserável ao filho. O impasse só terminou após Paul assinar um compromisso de criar um fundo para enviar o menino a faculdade e assim, a jovem foi embora com os pais, triste e infeliz, esperançosa de reencontrar Jandali. Após meses, Jand</w:t>
      </w:r>
      <w:r>
        <w:rPr>
          <w:lang w:val="pt-PT"/>
        </w:rPr>
        <w:t>ali procurou Joanne, mas a família dela impediu a aproximação. Joanne sai do país e vai estudar para um internato. Os anos se passam, e após estarem com suas carreiras consolidadas e independentes, se reencontram, e após um tempo de brigas e acusações, não</w:t>
      </w:r>
      <w:r>
        <w:rPr>
          <w:lang w:val="pt-PT"/>
        </w:rPr>
        <w:t xml:space="preserve"> resistem a antiga paixão, e mesmo sem aprovação das famílias, mesmo perdendo a herança, se casam no civil e na igreja. Os dois têm uma menina, Mona Simpson, e passam a investigar o destino do filho dado para adoção.</w:t>
      </w:r>
    </w:p>
    <w:p w14:paraId="35B4F237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Juventud</w:t>
      </w:r>
      <w:r>
        <w:rPr>
          <w:rStyle w:val="mw-headline"/>
          <w:rFonts w:eastAsia="Times New Roman"/>
          <w:lang w:val="pt-PT"/>
        </w:rPr>
        <w:t>e</w:t>
      </w:r>
    </w:p>
    <w:p w14:paraId="79BCEDE3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</w:t>
      </w:r>
      <w:r>
        <w:rPr>
          <w:lang w:val="pt-PT"/>
        </w:rPr>
        <w:t xml:space="preserve"> </w:t>
      </w:r>
      <w:r>
        <w:rPr>
          <w:lang w:val="pt-PT"/>
        </w:rPr>
        <w:t>195</w:t>
      </w:r>
      <w:r>
        <w:rPr>
          <w:lang w:val="pt-PT"/>
        </w:rPr>
        <w:t>5</w:t>
      </w:r>
      <w:r>
        <w:rPr>
          <w:lang w:val="pt-PT"/>
        </w:rPr>
        <w:t>, o casal Jobs adota u</w:t>
      </w:r>
      <w:r>
        <w:rPr>
          <w:lang w:val="pt-PT"/>
        </w:rPr>
        <w:t>m menino recém nascido, a quem batizam de Steven Paul Jobs em um loteamento em Mountain View ao sul de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. Em seu novo lar, Paul Jobs mergulha no passatempo de reformar e vender carros usados. As primeiras lições sobre design foram aprendidas durant</w:t>
      </w:r>
      <w:r>
        <w:rPr>
          <w:lang w:val="pt-PT"/>
        </w:rPr>
        <w:t xml:space="preserve">e o tempo que Steve passava na garagem com seu pai, que tentava, infrutiferamente, ensinar sobre os princípios da arte da mecânica automóvel. Dois anos depois, o </w:t>
      </w:r>
      <w:r>
        <w:rPr>
          <w:lang w:val="pt-PT"/>
        </w:rPr>
        <w:lastRenderedPageBreak/>
        <w:t>casal adota uma menina recém-nascida, a quem batizam de Patty Jobs. Clara Jobs havia sido casa</w:t>
      </w:r>
      <w:r>
        <w:rPr>
          <w:lang w:val="pt-PT"/>
        </w:rPr>
        <w:t>da com um capitão do exército, que faleceu durante a guerra. Antes, porém, teve uma gravidez ectópica (fora do útero), sofrendo um aborto espontâneo e não podendo mais engravidar. Encontrou em Paul um marido carinhoso e compreensivo, que abdicou de ter fil</w:t>
      </w:r>
      <w:r>
        <w:rPr>
          <w:lang w:val="pt-PT"/>
        </w:rPr>
        <w:t>hos biológicos e junto da esposa, compartilhou seu sonho de adoção.</w:t>
      </w:r>
    </w:p>
    <w:p w14:paraId="5FFF095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atmosfera tecnológica adquirida por Palo Alto a partir dos anos 60 inspirou o jovem Steve a se aprofundar no campo da eletrônica, descoberta durante as horas passadas na garagem de casa.</w:t>
      </w:r>
      <w:r>
        <w:rPr>
          <w:lang w:val="pt-PT"/>
        </w:rPr>
        <w:t xml:space="preserve"> Durante o nono ano do ensino fundamental, Jobs começa a visitar a garagem do engenheiro Larry Lang, que o introduz no Clube do Explorador da</w:t>
      </w:r>
      <w:r>
        <w:rPr>
          <w:lang w:val="pt-PT"/>
        </w:rPr>
        <w:t xml:space="preserve"> </w:t>
      </w:r>
      <w:r>
        <w:rPr>
          <w:lang w:val="pt-PT"/>
        </w:rPr>
        <w:t>Hewlett-Packar</w:t>
      </w:r>
      <w:r>
        <w:rPr>
          <w:lang w:val="pt-PT"/>
        </w:rPr>
        <w:t>d</w:t>
      </w:r>
      <w:r>
        <w:rPr>
          <w:lang w:val="pt-PT"/>
        </w:rPr>
        <w:t>, um grupo de estudantes que reuniam-se semanalmente no refeitório da empresa. Em pouco tempo, Jobs</w:t>
      </w:r>
      <w:r>
        <w:rPr>
          <w:lang w:val="pt-PT"/>
        </w:rPr>
        <w:t xml:space="preserve"> consegue um emprego na empresa e começa a se aprofundar em atividades culturais como literatura e música. Na eletrônica, passaram a frequentar as aulas dadas por John McCollum, durante o último ano do ensino médio. Nesse curso conhece</w:t>
      </w:r>
      <w:r>
        <w:rPr>
          <w:lang w:val="pt-PT"/>
        </w:rPr>
        <w:t xml:space="preserve"> </w:t>
      </w:r>
      <w:r>
        <w:rPr>
          <w:lang w:val="pt-PT"/>
        </w:rPr>
        <w:t>Stephen "Steve" Wozn</w:t>
      </w:r>
      <w:r>
        <w:rPr>
          <w:lang w:val="pt-PT"/>
        </w:rPr>
        <w:t>ia</w:t>
      </w:r>
      <w:r>
        <w:rPr>
          <w:lang w:val="pt-PT"/>
        </w:rPr>
        <w:t>k</w:t>
      </w:r>
      <w:r>
        <w:rPr>
          <w:lang w:val="pt-PT"/>
        </w:rPr>
        <w:t>, cujo irmão mais novo era colega de Jobs na equipe de natação. A amizade entre os dois Steves mostrou-se frutífera desde o início. Ambos eram apaixonados por eletrônica e por "pregar peças".</w:t>
      </w:r>
    </w:p>
    <w:p w14:paraId="5616FDD7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Um dos marcos do espírito "brincalhão" da dupla foi a criação</w:t>
      </w:r>
      <w:r>
        <w:rPr>
          <w:lang w:val="pt-PT"/>
        </w:rPr>
        <w:t xml:space="preserve"> de uma versão de um dispositivo que permitia a realização de chamadas de longa distância de graça, a partir da emissão de um som com frequência de 2 600 hertz chamada de "Caixa Azul" ou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Blue Bo</w:t>
      </w:r>
      <w:r>
        <w:rPr>
          <w:rStyle w:val="new"/>
          <w:lang w:val="pt-PT"/>
        </w:rPr>
        <w:t>x</w:t>
      </w:r>
      <w:r>
        <w:rPr>
          <w:lang w:val="pt-PT"/>
        </w:rPr>
        <w:t>. O som com essa frequência servia como "chave de encaminhame</w:t>
      </w:r>
      <w:r>
        <w:rPr>
          <w:lang w:val="pt-PT"/>
        </w:rPr>
        <w:t>nto de chamada da rede telefónica". A dupla de amigos começou a vender o equipamento a 150 dólares. A ideia para a construção do equipamento surgiu de uma reportagem da revista</w:t>
      </w:r>
      <w:r>
        <w:rPr>
          <w:lang w:val="pt-PT"/>
        </w:rPr>
        <w:t xml:space="preserve"> </w:t>
      </w:r>
      <w:r>
        <w:rPr>
          <w:lang w:val="pt-PT"/>
        </w:rPr>
        <w:t>Esquir</w:t>
      </w:r>
      <w:r>
        <w:rPr>
          <w:lang w:val="pt-PT"/>
        </w:rPr>
        <w:t>e</w:t>
      </w:r>
      <w:r>
        <w:rPr>
          <w:lang w:val="pt-PT"/>
        </w:rPr>
        <w:t xml:space="preserve"> intitulada “Segredos da pequena Caixa Azul”. “No meio dessa longa repor</w:t>
      </w:r>
      <w:r>
        <w:rPr>
          <w:lang w:val="pt-PT"/>
        </w:rPr>
        <w:t>tagem, tive de ligar para meu melhor amigo, Steve Jobs, e ler partes dela para ele”, lembrou Wozniak. A reportagem revelava que outros tons serviam como sinais de frequência única dentro da banda para encaminhar chamadas e que podiam ser encontrados numa e</w:t>
      </w:r>
      <w:r>
        <w:rPr>
          <w:lang w:val="pt-PT"/>
        </w:rPr>
        <w:t xml:space="preserve">dição da revista </w:t>
      </w:r>
      <w:r>
        <w:rPr>
          <w:lang w:val="pt-PT"/>
        </w:rPr>
        <w:t>"</w:t>
      </w:r>
      <w:r>
        <w:rPr>
          <w:rStyle w:val="new"/>
          <w:lang w:val="pt-PT"/>
        </w:rPr>
        <w:t>Bell System Technical Journa</w:t>
      </w:r>
      <w:r>
        <w:rPr>
          <w:rStyle w:val="new"/>
          <w:lang w:val="pt-PT"/>
        </w:rPr>
        <w:t>l</w:t>
      </w:r>
      <w:r>
        <w:rPr>
          <w:lang w:val="pt-PT"/>
        </w:rPr>
        <w:t xml:space="preserve">". Numa tarde de domingo em setembro de 1971, Jobs e Wozniak invadiram a biblioteca do SLAC </w:t>
      </w:r>
      <w:r>
        <w:rPr>
          <w:lang w:val="pt-PT"/>
        </w:rPr>
        <w:t>(</w:t>
      </w:r>
      <w:r>
        <w:rPr>
          <w:rStyle w:val="mw-redirect"/>
          <w:lang w:val="pt-PT"/>
        </w:rPr>
        <w:t>Stanford Linear Accelerator Cente</w:t>
      </w:r>
      <w:r>
        <w:rPr>
          <w:rStyle w:val="mw-redirect"/>
          <w:lang w:val="pt-PT"/>
        </w:rPr>
        <w:t>r</w:t>
      </w:r>
      <w:r>
        <w:rPr>
          <w:lang w:val="pt-PT"/>
        </w:rPr>
        <w:t>) para obter a publicação. Inicialmente a Caixa Azul era usada apenas para diversã</w:t>
      </w:r>
      <w:r>
        <w:rPr>
          <w:lang w:val="pt-PT"/>
        </w:rPr>
        <w:t>o. É folclórica a história em que Wozniak, fingindo ser</w:t>
      </w:r>
      <w:r>
        <w:rPr>
          <w:lang w:val="pt-PT"/>
        </w:rPr>
        <w:t xml:space="preserve"> </w:t>
      </w:r>
      <w:r>
        <w:rPr>
          <w:lang w:val="pt-PT"/>
        </w:rPr>
        <w:t>Henry Kissinge</w:t>
      </w:r>
      <w:r>
        <w:rPr>
          <w:lang w:val="pt-PT"/>
        </w:rPr>
        <w:t>r</w:t>
      </w:r>
      <w:r>
        <w:rPr>
          <w:lang w:val="pt-PT"/>
        </w:rPr>
        <w:t xml:space="preserve"> ligou para o</w:t>
      </w:r>
      <w:r>
        <w:rPr>
          <w:lang w:val="pt-PT"/>
        </w:rPr>
        <w:t xml:space="preserve"> </w:t>
      </w:r>
      <w:r>
        <w:rPr>
          <w:lang w:val="pt-PT"/>
        </w:rPr>
        <w:t>Vatican</w:t>
      </w:r>
      <w:r>
        <w:rPr>
          <w:lang w:val="pt-PT"/>
        </w:rPr>
        <w:t>o</w:t>
      </w:r>
      <w:r>
        <w:rPr>
          <w:lang w:val="pt-PT"/>
        </w:rPr>
        <w:t xml:space="preserve"> para tentar falar com o</w:t>
      </w:r>
      <w:r>
        <w:rPr>
          <w:lang w:val="pt-PT"/>
        </w:rPr>
        <w:t xml:space="preserve"> </w:t>
      </w:r>
      <w:r>
        <w:rPr>
          <w:lang w:val="pt-PT"/>
        </w:rPr>
        <w:t>Pap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João Paulo I</w:t>
      </w:r>
      <w:r>
        <w:rPr>
          <w:rStyle w:val="mw-redirect"/>
          <w:lang w:val="pt-PT"/>
        </w:rPr>
        <w:t>I</w:t>
      </w:r>
      <w:r>
        <w:rPr>
          <w:lang w:val="pt-PT"/>
        </w:rPr>
        <w:t xml:space="preserve">. A brincadeira tornou-se negócio após Jobs perceber o potencial do equipamento. O preço de custo para cada unidade era </w:t>
      </w:r>
      <w:r>
        <w:rPr>
          <w:lang w:val="pt-PT"/>
        </w:rPr>
        <w:t>de quarenta dólares e o equipamento seria vendido a 150 dólares. Adotando apelidos como Berkeley Blue (Wozniak) e Oaf Tobark (Jobs) a dupla começou a vender os equipamentos. Nas demonstrações, ligavam para o hotel Ritz em Londres, ou para um serviço de pia</w:t>
      </w:r>
      <w:r>
        <w:rPr>
          <w:lang w:val="pt-PT"/>
        </w:rPr>
        <w:t>das na Austrália. Os negócios com a Caixa Azul terminaram quando a dupla foi roubada por um cliente armado numa pizzaria. O empreendimento seria considerado por Jobs e Wozniak como um marco que permitiu a criação da Apple, pouco tempo depois. “Se não fosse</w:t>
      </w:r>
      <w:r>
        <w:rPr>
          <w:lang w:val="pt-PT"/>
        </w:rPr>
        <w:t xml:space="preserve"> pelas Caixas Azuis, não teria existido uma Apple. Tenho certeza absoluta disso. Woz e eu aprendemos a trabalhar juntos, e ganhamos a confiança de que podíamos resolver problemas técnicos e pôr efetivamente algo em produção.”, afirmou Jobs.</w:t>
      </w:r>
    </w:p>
    <w:p w14:paraId="4B14FEC4" w14:textId="77777777" w:rsidR="00000000" w:rsidRDefault="00775425">
      <w:pPr>
        <w:shd w:val="clear" w:color="auto" w:fill="E8E8E8"/>
        <w:spacing w:line="360" w:lineRule="atLeast"/>
        <w:jc w:val="center"/>
        <w:divId w:val="848373891"/>
        <w:rPr>
          <w:rFonts w:eastAsia="Times New Roman"/>
          <w:b/>
          <w:bCs/>
          <w:color w:val="000000"/>
          <w:lang w:val="pt-PT"/>
        </w:rPr>
      </w:pPr>
      <w:r>
        <w:rPr>
          <w:rFonts w:eastAsia="Times New Roman"/>
          <w:b/>
          <w:bCs/>
          <w:color w:val="000000"/>
          <w:lang w:val="pt-PT"/>
        </w:rPr>
        <w:t>Sobre o curso d</w:t>
      </w:r>
      <w:r>
        <w:rPr>
          <w:rFonts w:eastAsia="Times New Roman"/>
          <w:b/>
          <w:bCs/>
          <w:color w:val="000000"/>
          <w:lang w:val="pt-PT"/>
        </w:rPr>
        <w:t>e</w:t>
      </w:r>
      <w:r>
        <w:rPr>
          <w:rFonts w:eastAsia="Times New Roman"/>
          <w:b/>
          <w:bCs/>
          <w:color w:val="000000"/>
          <w:lang w:val="pt-PT"/>
        </w:rPr>
        <w:t xml:space="preserve"> </w:t>
      </w:r>
      <w:r>
        <w:rPr>
          <w:rFonts w:eastAsia="Times New Roman"/>
          <w:b/>
          <w:bCs/>
          <w:color w:val="000000"/>
          <w:lang w:val="pt-PT"/>
        </w:rPr>
        <w:t>Caligrafi</w:t>
      </w:r>
      <w:r>
        <w:rPr>
          <w:rFonts w:eastAsia="Times New Roman"/>
          <w:b/>
          <w:bCs/>
          <w:color w:val="000000"/>
          <w:lang w:val="pt-PT"/>
        </w:rPr>
        <w:t>a</w:t>
      </w:r>
    </w:p>
    <w:p w14:paraId="7F7E80FD" w14:textId="77777777" w:rsidR="00000000" w:rsidRDefault="00775425">
      <w:pPr>
        <w:pStyle w:val="NormalWeb"/>
        <w:shd w:val="clear" w:color="auto" w:fill="E8E8E8"/>
        <w:spacing w:line="360" w:lineRule="atLeast"/>
        <w:divId w:val="1140533296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lastRenderedPageBreak/>
        <w:t>"</w:t>
      </w:r>
      <w:r>
        <w:rPr>
          <w:i/>
          <w:iCs/>
          <w:sz w:val="22"/>
          <w:szCs w:val="22"/>
          <w:lang w:val="pt-PT"/>
        </w:rPr>
        <w:t>Aprendi sobre letras com serifas e sem serifas, sobre variar a quantidade de espaço entre diferentes combinações de letras, sobre o que torna uma tipografia excelente. Era lindo, histórico, artisticamente sutil de uma maneira que a ciência nã</w:t>
      </w:r>
      <w:r>
        <w:rPr>
          <w:i/>
          <w:iCs/>
          <w:sz w:val="22"/>
          <w:szCs w:val="22"/>
          <w:lang w:val="pt-PT"/>
        </w:rPr>
        <w:t>o pode captar, e achei fantástico</w:t>
      </w:r>
      <w:r>
        <w:rPr>
          <w:sz w:val="22"/>
          <w:szCs w:val="22"/>
          <w:lang w:val="pt-PT"/>
        </w:rPr>
        <w:t xml:space="preserve">. - Steve Jobs </w:t>
      </w:r>
    </w:p>
    <w:p w14:paraId="3327574E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o verão de 1972, aos dezessete anos, Steve sai de casa, contra a vontade dos pais, para morar numa cabana com sua primeira namorada, Chrisann Brennan. Nesse mesmo período começa a beber, fumar, frequentar e</w:t>
      </w:r>
      <w:r>
        <w:rPr>
          <w:lang w:val="pt-PT"/>
        </w:rPr>
        <w:t>spaços budistas de meditação e a tomar LSD, uma droga. No final do mesmo ano ingressa na universidade</w:t>
      </w:r>
      <w:r>
        <w:rPr>
          <w:lang w:val="pt-PT"/>
        </w:rPr>
        <w:t xml:space="preserve"> </w:t>
      </w:r>
      <w:r>
        <w:rPr>
          <w:lang w:val="pt-PT"/>
        </w:rPr>
        <w:t>Reed Colleg</w:t>
      </w:r>
      <w:r>
        <w:rPr>
          <w:lang w:val="pt-PT"/>
        </w:rPr>
        <w:t>e</w:t>
      </w:r>
      <w:r>
        <w:rPr>
          <w:lang w:val="pt-PT"/>
        </w:rPr>
        <w:t xml:space="preserve"> em Portland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rego</w:t>
      </w:r>
      <w:r>
        <w:rPr>
          <w:rStyle w:val="mw-redirect"/>
          <w:lang w:val="pt-PT"/>
        </w:rPr>
        <w:t>n</w:t>
      </w:r>
      <w:r>
        <w:rPr>
          <w:lang w:val="pt-PT"/>
        </w:rPr>
        <w:t xml:space="preserve"> que frequentaria formalmente apenas por seis meses. "Desistir foi a melhor coisa que fiz. Pude me dedicar às coisas que e</w:t>
      </w:r>
      <w:r>
        <w:rPr>
          <w:lang w:val="pt-PT"/>
        </w:rPr>
        <w:t>u realmente queria fazer." disse anos mais tarde. Jobs passa dezoito meses frequentando o campus da Reed College, onde ganhou permissão para acompanhar as aulas como observador. Entre os cursos assistidos por Jobs estava um curso de caligrafia que anos mai</w:t>
      </w:r>
      <w:r>
        <w:rPr>
          <w:lang w:val="pt-PT"/>
        </w:rPr>
        <w:t>s tarde influenciaria na tipografia do Macintosh.</w:t>
      </w:r>
    </w:p>
    <w:p w14:paraId="074D2CA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seu período acadêmico, Jobs começa a ler livros sobre espiritualidade e iluminação e se torna adepto de dietas compulsivas. Jobs andava descalço pela universidade, não tomava banho e devolvia garrafas de</w:t>
      </w:r>
      <w:r>
        <w:rPr>
          <w:lang w:val="pt-PT"/>
        </w:rPr>
        <w:t xml:space="preserve"> refrigerante para receber alguns trocados. Aos domingos realizava caminhadas até o centro Hare Krishna para ganhar uma refeição quente. Quando precisava de dinheiro, fazia pequenos reparos eletrónicos nos equipamentos do laboratório de Psicologia.</w:t>
      </w:r>
    </w:p>
    <w:p w14:paraId="36B7741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1974</w:t>
      </w:r>
      <w:r>
        <w:rPr>
          <w:lang w:val="pt-PT"/>
        </w:rPr>
        <w:t xml:space="preserve"> consegue um emprego na</w:t>
      </w:r>
      <w:r>
        <w:rPr>
          <w:lang w:val="pt-PT"/>
        </w:rPr>
        <w:t xml:space="preserve"> </w:t>
      </w:r>
      <w:r>
        <w:rPr>
          <w:lang w:val="pt-PT"/>
        </w:rPr>
        <w:t>Atar</w:t>
      </w:r>
      <w:r>
        <w:rPr>
          <w:lang w:val="pt-PT"/>
        </w:rPr>
        <w:t>i</w:t>
      </w:r>
      <w:r>
        <w:rPr>
          <w:lang w:val="pt-PT"/>
        </w:rPr>
        <w:t>. A empresa serviria de trampolim para que Jobs alcançasse a Europa e depois a</w:t>
      </w:r>
      <w:r>
        <w:rPr>
          <w:lang w:val="pt-PT"/>
        </w:rPr>
        <w:t xml:space="preserve"> </w:t>
      </w:r>
      <w:r>
        <w:rPr>
          <w:lang w:val="pt-PT"/>
        </w:rPr>
        <w:t>Índi</w:t>
      </w:r>
      <w:r>
        <w:rPr>
          <w:lang w:val="pt-PT"/>
        </w:rPr>
        <w:t>a</w:t>
      </w:r>
      <w:r>
        <w:rPr>
          <w:lang w:val="pt-PT"/>
        </w:rPr>
        <w:t>, onde faria uma jornada espiritual. No início de 1975 Jobs estava de volta a Palo Alto e ao seu emprego na Atari, onde seria responsável, junt</w:t>
      </w:r>
      <w:r>
        <w:rPr>
          <w:lang w:val="pt-PT"/>
        </w:rPr>
        <w:t>o com Wozniak, de uma versão de</w:t>
      </w:r>
      <w:r>
        <w:rPr>
          <w:lang w:val="pt-PT"/>
        </w:rPr>
        <w:t xml:space="preserve"> </w:t>
      </w:r>
      <w:r>
        <w:rPr>
          <w:lang w:val="pt-PT"/>
        </w:rPr>
        <w:t>Pon</w:t>
      </w:r>
      <w:r>
        <w:rPr>
          <w:lang w:val="pt-PT"/>
        </w:rPr>
        <w:t>g</w:t>
      </w:r>
      <w:r>
        <w:rPr>
          <w:lang w:val="pt-PT"/>
        </w:rPr>
        <w:t xml:space="preserve"> para um jogador. Jobs ofereceu metade dos honorários a Wozniak, que na época trabalhava na Hewlett-Packard, se o projeto fosse concluído em quatro dias e com o mínimo de chips possível. A história é famosa porque Jobs p</w:t>
      </w:r>
      <w:r>
        <w:rPr>
          <w:lang w:val="pt-PT"/>
        </w:rPr>
        <w:t>agou apenas a parte respeitante a metade dos honorários e nenhum valor referente ao bônus pago pela economia de cinco chips. Wozniak só descobriria isto dez anos depois.</w:t>
      </w:r>
    </w:p>
    <w:p w14:paraId="36ED534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1978 nasce sua filha com Chrisann - uma menina chamada Lisa -, porém ele não assume</w:t>
      </w:r>
      <w:r>
        <w:rPr>
          <w:lang w:val="pt-PT"/>
        </w:rPr>
        <w:t xml:space="preserve"> a criança. O caso vai parar nos tribunais, pois Chrisann exige que ele assuma o bebê. Ele pe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exame de DN</w:t>
      </w:r>
      <w:r>
        <w:rPr>
          <w:rStyle w:val="mw-redirect"/>
          <w:lang w:val="pt-PT"/>
        </w:rPr>
        <w:t>A</w:t>
      </w:r>
      <w:r>
        <w:rPr>
          <w:lang w:val="pt-PT"/>
        </w:rPr>
        <w:t>, já que o casal vivia entre indas e vindas. Na época, não moravam mais juntos e, nos últimos anos, ele vivera de casa em casa - de amigos ou namora</w:t>
      </w:r>
      <w:r>
        <w:rPr>
          <w:lang w:val="pt-PT"/>
        </w:rPr>
        <w:t>das. Após o teste dar positivo, Jobs ainda levou anos para assumir, de fato, a menina como sua filha. Teve diversas mulheres, não mantendo um relacionamento sério com nenhuma delas até que, no fim dos anos 1980, apaixonou-se de verdade e, em 1991, casou-se</w:t>
      </w:r>
      <w:r>
        <w:rPr>
          <w:lang w:val="pt-PT"/>
        </w:rPr>
        <w:t xml:space="preserve"> com Laurene, com quem teve três filhos.</w:t>
      </w:r>
    </w:p>
    <w:p w14:paraId="49A071C1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ligiã</w:t>
      </w:r>
      <w:r>
        <w:rPr>
          <w:rStyle w:val="mw-headline"/>
          <w:rFonts w:eastAsia="Times New Roman"/>
          <w:lang w:val="pt-PT"/>
        </w:rPr>
        <w:t>o</w:t>
      </w:r>
    </w:p>
    <w:p w14:paraId="2B38E45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Steve Jobs era Luterano, foi batizado na infância na Holy Trinity Lutheran Church CA , e frequentou o catecismo de sua igreja, no final de sua vida era simpatizante do Budismo, mas apesar disso continuava s</w:t>
      </w:r>
      <w:r>
        <w:rPr>
          <w:lang w:val="pt-PT"/>
        </w:rPr>
        <w:t xml:space="preserve">e inspirando em suas crenças cristãs. O colunista da About.com, Scott P. Richert, observa que Jobs foi batizado como cristão e confirmado no Sínodo da Igreja Luterana-Missouri em seu artigo de 6 de outubro, A visão cristã de Steve Jobs. </w:t>
      </w:r>
    </w:p>
    <w:p w14:paraId="409C8E4F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i/>
          <w:iCs/>
          <w:lang w:val="pt-PT"/>
        </w:rPr>
        <w:lastRenderedPageBreak/>
        <w:t>"O discurso de Ste</w:t>
      </w:r>
      <w:r>
        <w:rPr>
          <w:i/>
          <w:iCs/>
          <w:lang w:val="pt-PT"/>
        </w:rPr>
        <w:t xml:space="preserve">ve Jobs em Stanford não é lido como um manifesto budista. Há algo sobre isso que, se não intencionalmente cristão, é pelo menos consonante com o melhor do ensino cristão. Eu gosto de pensar que, quando Jobs estava compondo isso, as lições de seu catecismo </w:t>
      </w:r>
      <w:r>
        <w:rPr>
          <w:i/>
          <w:iCs/>
          <w:lang w:val="pt-PT"/>
        </w:rPr>
        <w:t>luterano continuavam borbulhando em sua mente ", escreveu Richert.</w:t>
      </w:r>
    </w:p>
    <w:p w14:paraId="510C4916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Carreir</w:t>
      </w:r>
      <w:r>
        <w:rPr>
          <w:rStyle w:val="mw-headline"/>
          <w:rFonts w:eastAsia="Times New Roman"/>
          <w:lang w:val="pt-PT"/>
        </w:rPr>
        <w:t>a</w:t>
      </w:r>
    </w:p>
    <w:p w14:paraId="5F5CA968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 xml:space="preserve">Apple Computer Inc e Apple </w:t>
      </w:r>
      <w:r>
        <w:rPr>
          <w:rStyle w:val="mw-headline"/>
          <w:rFonts w:eastAsia="Times New Roman"/>
          <w:lang w:val="pt-PT"/>
        </w:rPr>
        <w:t>I</w:t>
      </w:r>
    </w:p>
    <w:p w14:paraId="00DBE183" w14:textId="77777777" w:rsidR="00000000" w:rsidRDefault="00775425">
      <w:pPr>
        <w:divId w:val="639921015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571FCF0D" wp14:editId="7A570EB2">
            <wp:extent cx="2381250" cy="17811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1331" w14:textId="77777777" w:rsidR="00000000" w:rsidRDefault="00775425">
      <w:pPr>
        <w:divId w:val="357899724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 I de 1976</w:t>
      </w:r>
    </w:p>
    <w:p w14:paraId="235805E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Computer In</w:t>
      </w:r>
      <w:r>
        <w:rPr>
          <w:rStyle w:val="mw-redirect"/>
          <w:lang w:val="pt-PT"/>
        </w:rPr>
        <w:t>c</w:t>
      </w:r>
      <w:r>
        <w:rPr>
          <w:lang w:val="pt-PT"/>
        </w:rPr>
        <w:t xml:space="preserve"> foi criada em abril de 1976 para comercializar um</w:t>
      </w:r>
      <w:r>
        <w:rPr>
          <w:lang w:val="pt-PT"/>
        </w:rPr>
        <w:t xml:space="preserve"> </w:t>
      </w:r>
      <w:r>
        <w:rPr>
          <w:lang w:val="pt-PT"/>
        </w:rPr>
        <w:t>computado</w:t>
      </w:r>
      <w:r>
        <w:rPr>
          <w:lang w:val="pt-PT"/>
        </w:rPr>
        <w:t>r</w:t>
      </w:r>
      <w:r>
        <w:rPr>
          <w:lang w:val="pt-PT"/>
        </w:rPr>
        <w:t xml:space="preserve"> pessoal criado por Wozniak poucos meses antes. A ideia par</w:t>
      </w:r>
      <w:r>
        <w:rPr>
          <w:lang w:val="pt-PT"/>
        </w:rPr>
        <w:t>a o equipamento surgiu durante uma reunião d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Homebrew Computer Clu</w:t>
      </w:r>
      <w:r>
        <w:rPr>
          <w:i/>
          <w:iCs/>
          <w:lang w:val="pt-PT"/>
        </w:rPr>
        <w:t>b</w:t>
      </w:r>
      <w:r>
        <w:rPr>
          <w:lang w:val="pt-PT"/>
        </w:rPr>
        <w:t xml:space="preserve"> em 5 de março de 1975. Após ver um folheto sobre microprocessador, Wozniak teve uma visão onde visualizou "um teclado, uma tela e um computador, todos juntos num pacote integrado". Após m</w:t>
      </w:r>
      <w:r>
        <w:rPr>
          <w:lang w:val="pt-PT"/>
        </w:rPr>
        <w:t>eses trabalhando no projeto, em 29 de junho de 1975 surgem os primeiros caracteres na tela, em resposta ao digitar das teclas. "</w:t>
      </w:r>
      <w:r>
        <w:rPr>
          <w:i/>
          <w:iCs/>
          <w:lang w:val="pt-PT"/>
        </w:rPr>
        <w:t>Digitei algumas teclas no teclado e fiquei chocado! As letras apareceram na tela. Foi a primeira vez na história que alguém digi</w:t>
      </w:r>
      <w:r>
        <w:rPr>
          <w:i/>
          <w:iCs/>
          <w:lang w:val="pt-PT"/>
        </w:rPr>
        <w:t>tou uma letra num teclado e viu aparecer na tela de seu computador, bem na sua frente</w:t>
      </w:r>
      <w:r>
        <w:rPr>
          <w:lang w:val="pt-PT"/>
        </w:rPr>
        <w:t>" afirmou Wozniak.</w:t>
      </w:r>
    </w:p>
    <w:p w14:paraId="02E7891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Fascinado pela funcionalidade do aparelho, Jobs convenceu Wozniak a comercializar o equipamento. Para tanto, decidiram abrir uma empresa, juntando um el</w:t>
      </w:r>
      <w:r>
        <w:rPr>
          <w:lang w:val="pt-PT"/>
        </w:rPr>
        <w:t>emento mais velho e experiente chamado</w:t>
      </w:r>
      <w:r>
        <w:rPr>
          <w:lang w:val="pt-PT"/>
        </w:rPr>
        <w:t xml:space="preserve"> </w:t>
      </w:r>
      <w:r>
        <w:rPr>
          <w:lang w:val="pt-PT"/>
        </w:rPr>
        <w:t>Ronald Wayn</w:t>
      </w:r>
      <w:r>
        <w:rPr>
          <w:lang w:val="pt-PT"/>
        </w:rPr>
        <w:t>e</w:t>
      </w:r>
      <w:r>
        <w:rPr>
          <w:lang w:val="pt-PT"/>
        </w:rPr>
        <w:t xml:space="preserve">, colega de Wosniak na Atari. Entre as primeiras sugestões para nome estavam termos da computação como </w:t>
      </w:r>
      <w:r>
        <w:rPr>
          <w:i/>
          <w:iCs/>
          <w:lang w:val="pt-PT"/>
        </w:rPr>
        <w:t>Matrix</w:t>
      </w:r>
      <w:r>
        <w:rPr>
          <w:lang w:val="pt-PT"/>
        </w:rPr>
        <w:t xml:space="preserve">, neologismos como </w:t>
      </w:r>
      <w:r>
        <w:rPr>
          <w:i/>
          <w:iCs/>
          <w:lang w:val="pt-PT"/>
        </w:rPr>
        <w:t>Executek</w:t>
      </w:r>
      <w:r>
        <w:rPr>
          <w:lang w:val="pt-PT"/>
        </w:rPr>
        <w:t xml:space="preserve"> e nomes "desinteressantes" como </w:t>
      </w:r>
      <w:r>
        <w:rPr>
          <w:i/>
          <w:iCs/>
          <w:lang w:val="pt-PT"/>
        </w:rPr>
        <w:t>Personal Computer Inc</w:t>
      </w:r>
      <w:r>
        <w:rPr>
          <w:lang w:val="pt-PT"/>
        </w:rPr>
        <w:t>. Por fim, Jobs</w:t>
      </w:r>
      <w:r>
        <w:rPr>
          <w:lang w:val="pt-PT"/>
        </w:rPr>
        <w:t xml:space="preserve"> propõe </w:t>
      </w:r>
      <w:r>
        <w:rPr>
          <w:i/>
          <w:iCs/>
          <w:lang w:val="pt-PT"/>
        </w:rPr>
        <w:t>Apple Computers</w:t>
      </w:r>
      <w:r>
        <w:rPr>
          <w:lang w:val="pt-PT"/>
        </w:rPr>
        <w:t>. "</w:t>
      </w:r>
      <w:r>
        <w:rPr>
          <w:i/>
          <w:iCs/>
          <w:lang w:val="pt-PT"/>
        </w:rPr>
        <w:t>Eu estava numa das minhas dietas frugívoras. Tinha acabado de voltar da fazenda de maçãs. O nome parecia divertido, espirituoso e não intimidante. Apple tirava a pressão da palavra computador. Além disso, nos poria à frente da Ata</w:t>
      </w:r>
      <w:r>
        <w:rPr>
          <w:i/>
          <w:iCs/>
          <w:lang w:val="pt-PT"/>
        </w:rPr>
        <w:t>ri na lista telefónica</w:t>
      </w:r>
      <w:r>
        <w:rPr>
          <w:lang w:val="pt-PT"/>
        </w:rPr>
        <w:t>", explicou ao amigo Wozniak. A divisão de ações e lucros foi dividida em 45% para Jobs, 45% para Wozniak e 10% para Wayne. Este último, que foi o criador do primeiro logotipo da Apple e do manual do Apple I, acabaria por vender algum</w:t>
      </w:r>
      <w:r>
        <w:rPr>
          <w:lang w:val="pt-PT"/>
        </w:rPr>
        <w:t>as semanas depois, a sua parte aos demais sócios por oitocentos dólares.</w:t>
      </w:r>
    </w:p>
    <w:p w14:paraId="0782CD20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O primeiro grande lote, com cinquenta unidades</w:t>
      </w:r>
      <w:r>
        <w:rPr>
          <w:lang w:val="pt-PT"/>
        </w:rPr>
        <w:t xml:space="preserve"> </w:t>
      </w:r>
      <w:r>
        <w:rPr>
          <w:lang w:val="pt-PT"/>
        </w:rPr>
        <w:t xml:space="preserve">Apple </w:t>
      </w:r>
      <w:r>
        <w:rPr>
          <w:lang w:val="pt-PT"/>
        </w:rPr>
        <w:t>I</w:t>
      </w:r>
      <w:r>
        <w:rPr>
          <w:lang w:val="pt-PT"/>
        </w:rPr>
        <w:t xml:space="preserve"> foi vendido à Byte Shop. Paul Terell, dono da loja de informática, ofereceu quinhentos dólares por computador se a Apple os entr</w:t>
      </w:r>
      <w:r>
        <w:rPr>
          <w:lang w:val="pt-PT"/>
        </w:rPr>
        <w:t>egasse totalmente montados. Após levantar 25 mil dólares para o empreendimento, Jobs instalou a equipe da Apple na garagem da sua casa, para começar a montar os computadores.</w:t>
      </w:r>
    </w:p>
    <w:p w14:paraId="40040255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I</w:t>
      </w:r>
      <w:r>
        <w:rPr>
          <w:rStyle w:val="mw-headline"/>
          <w:rFonts w:eastAsia="Times New Roman"/>
          <w:lang w:val="pt-PT"/>
        </w:rPr>
        <w:t>I</w:t>
      </w:r>
    </w:p>
    <w:p w14:paraId="74DA4474" w14:textId="77777777" w:rsidR="00000000" w:rsidRDefault="00775425">
      <w:pPr>
        <w:divId w:val="1792940248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78DBAEDB" wp14:editId="1ED012DA">
            <wp:extent cx="1905000" cy="254317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11DAF" w14:textId="77777777" w:rsidR="00000000" w:rsidRDefault="00775425">
      <w:pPr>
        <w:divId w:val="1408764655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O Apple II de 1977</w:t>
      </w:r>
    </w:p>
    <w:p w14:paraId="185CB30B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próximo projeto da Apple Inc se tornaria o computador pessoal mais bem suc</w:t>
      </w:r>
      <w:r>
        <w:rPr>
          <w:lang w:val="pt-PT"/>
        </w:rPr>
        <w:t>edido da história, vendendo quase seis milhões de unidades em dezesseis anos. Jobs e Wozniak planejavam um computador com "excelente invólucro, teclado incorporado e ser integrado de ponta a ponta, da fonte de alimentação ao software e ao monitor.". O proj</w:t>
      </w:r>
      <w:r>
        <w:rPr>
          <w:lang w:val="pt-PT"/>
        </w:rPr>
        <w:t>eto foi viabilizado graças a</w:t>
      </w:r>
      <w:r>
        <w:rPr>
          <w:lang w:val="pt-PT"/>
        </w:rPr>
        <w:t xml:space="preserve"> </w:t>
      </w:r>
      <w:r>
        <w:rPr>
          <w:lang w:val="pt-PT"/>
        </w:rPr>
        <w:t>Mike Markkul</w:t>
      </w:r>
      <w:r>
        <w:rPr>
          <w:lang w:val="pt-PT"/>
        </w:rPr>
        <w:t>a</w:t>
      </w:r>
      <w:r>
        <w:rPr>
          <w:lang w:val="pt-PT"/>
        </w:rPr>
        <w:t xml:space="preserve"> que ofereceu uma linha de crédito de 250 mil dólares em troca de uma participação acionária. Em 3 de abril de 1977 a nova empresa — Apple Computer Co. — foi oficialmente criada e comprou a antiga sociedade que hav</w:t>
      </w:r>
      <w:r>
        <w:rPr>
          <w:lang w:val="pt-PT"/>
        </w:rPr>
        <w:t>ia sido formada por Jobs e Wozniak nove meses antes.</w:t>
      </w:r>
    </w:p>
    <w:p w14:paraId="374D7933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fonte de alimentação do Apple II foi outra revolução. Jobs queria evitar a necessidade de um ventilador e encomendou a construção de uma nova fonte ao engenheiro Rod Holt da Atari. Holt construiu uma f</w:t>
      </w:r>
      <w:r>
        <w:rPr>
          <w:lang w:val="pt-PT"/>
        </w:rPr>
        <w:t>onte de energia comutável, que ligava e desligava milhares de vezes o que possibilitava armazenar a energia por muito menos tempo e consequentemente libertava menos calor. “</w:t>
      </w:r>
      <w:r>
        <w:rPr>
          <w:i/>
          <w:iCs/>
          <w:lang w:val="pt-PT"/>
        </w:rPr>
        <w:t>Essa fonte de alimentação comutável era tão revolucionária quanto a placa lógica do</w:t>
      </w:r>
      <w:r>
        <w:rPr>
          <w:i/>
          <w:iCs/>
          <w:lang w:val="pt-PT"/>
        </w:rPr>
        <w:t xml:space="preserve"> Apple II. Rod não recebe muito crédito por isso nos livros de história, mas deveria. Todos os computadores usam agora fontes de alimentação comutáveis, e todos roubam o projeto de Rod</w:t>
      </w:r>
      <w:r>
        <w:rPr>
          <w:lang w:val="pt-PT"/>
        </w:rPr>
        <w:t>”, explicou Jobs mais tarde.</w:t>
      </w:r>
    </w:p>
    <w:p w14:paraId="322F68F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Para o design, Jobs queria um trabalho que </w:t>
      </w:r>
      <w:r>
        <w:rPr>
          <w:lang w:val="pt-PT"/>
        </w:rPr>
        <w:t>se destacasse diante dos computadores em suas caixas cinza metálico. Ele queria um invólucro elegante, feito de plástico moldado leve. O trabalho foi encomendado originalmente a Ronald Wayne, mas coube ao consultor</w:t>
      </w:r>
      <w:r>
        <w:rPr>
          <w:lang w:val="pt-PT"/>
        </w:rPr>
        <w:t xml:space="preserve"> </w:t>
      </w:r>
      <w:r>
        <w:rPr>
          <w:lang w:val="pt-PT"/>
        </w:rPr>
        <w:t>Jerry Manoc</w:t>
      </w:r>
      <w:r>
        <w:rPr>
          <w:lang w:val="pt-PT"/>
        </w:rPr>
        <w:t>k</w:t>
      </w:r>
      <w:r>
        <w:rPr>
          <w:lang w:val="pt-PT"/>
        </w:rPr>
        <w:t xml:space="preserve"> produzir a versão final.</w:t>
      </w:r>
    </w:p>
    <w:p w14:paraId="5FDA20C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O A</w:t>
      </w:r>
      <w:r>
        <w:rPr>
          <w:lang w:val="pt-PT"/>
        </w:rPr>
        <w:t>pple II foi lançado oficialmente em abril de 1977 durante a primeira Feira de Computadores da Costa Oeste e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San Francisc</w:t>
      </w:r>
      <w:r>
        <w:rPr>
          <w:rStyle w:val="mw-redirect"/>
          <w:lang w:val="pt-PT"/>
        </w:rPr>
        <w:t>o</w:t>
      </w:r>
      <w:r>
        <w:rPr>
          <w:lang w:val="pt-PT"/>
        </w:rPr>
        <w:t>. A Apple recebeu trezentas encomendas na exposição, e Jobs conheceu um fabricante de tecidos japonês,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izushima Satosh</w:t>
      </w:r>
      <w:r>
        <w:rPr>
          <w:rStyle w:val="new"/>
          <w:lang w:val="pt-PT"/>
        </w:rPr>
        <w:t>i</w:t>
      </w:r>
      <w:r>
        <w:rPr>
          <w:lang w:val="pt-PT"/>
        </w:rPr>
        <w:t>, que se torno</w:t>
      </w:r>
      <w:r>
        <w:rPr>
          <w:lang w:val="pt-PT"/>
        </w:rPr>
        <w:t>u o primeiro revendedor da Apple no Japão.</w:t>
      </w:r>
    </w:p>
    <w:p w14:paraId="4E2908E0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II</w:t>
      </w:r>
      <w:r>
        <w:rPr>
          <w:rStyle w:val="mw-headline"/>
          <w:rFonts w:eastAsia="Times New Roman"/>
          <w:lang w:val="pt-PT"/>
        </w:rPr>
        <w:t>I</w:t>
      </w:r>
    </w:p>
    <w:p w14:paraId="1746604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Lançado em maio de 1980, o</w:t>
      </w:r>
      <w:r>
        <w:rPr>
          <w:lang w:val="pt-PT"/>
        </w:rPr>
        <w:t xml:space="preserve"> </w:t>
      </w:r>
      <w:r>
        <w:rPr>
          <w:lang w:val="pt-PT"/>
        </w:rPr>
        <w:t>Apple II</w:t>
      </w:r>
      <w:r>
        <w:rPr>
          <w:lang w:val="pt-PT"/>
        </w:rPr>
        <w:t>I</w:t>
      </w:r>
      <w:r>
        <w:rPr>
          <w:lang w:val="pt-PT"/>
        </w:rPr>
        <w:t xml:space="preserve"> foi um fracasso. Randy Wigginton, um dos engenheiros, resumiu o problema: “</w:t>
      </w:r>
      <w:r>
        <w:rPr>
          <w:i/>
          <w:iCs/>
          <w:lang w:val="pt-PT"/>
        </w:rPr>
        <w:t>O Apple III era uma espécie de bebê concebido durante uma orgia; mais tarde, todos estão co</w:t>
      </w:r>
      <w:r>
        <w:rPr>
          <w:i/>
          <w:iCs/>
          <w:lang w:val="pt-PT"/>
        </w:rPr>
        <w:t>m uma dor de cabeça terrível, e lá está aquele filho bastardo, e todo mundo diz: não é meu</w:t>
      </w:r>
      <w:r>
        <w:rPr>
          <w:lang w:val="pt-PT"/>
        </w:rPr>
        <w:t>”. Os condicionalismos de hardware, sobreaquecimento por falta de ventilação e outros defeitos levaram muitos compradores a seguir a plataforma</w:t>
      </w:r>
      <w:r>
        <w:rPr>
          <w:lang w:val="pt-PT"/>
        </w:rPr>
        <w:t xml:space="preserve"> </w:t>
      </w:r>
      <w:r>
        <w:rPr>
          <w:lang w:val="pt-PT"/>
        </w:rPr>
        <w:t>P</w:t>
      </w:r>
      <w:r>
        <w:rPr>
          <w:lang w:val="pt-PT"/>
        </w:rPr>
        <w:t>C</w:t>
      </w:r>
      <w:r>
        <w:rPr>
          <w:lang w:val="pt-PT"/>
        </w:rPr>
        <w:t>.</w:t>
      </w:r>
    </w:p>
    <w:p w14:paraId="01E76027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Lis</w:t>
      </w:r>
      <w:r>
        <w:rPr>
          <w:rStyle w:val="mw-headline"/>
          <w:rFonts w:eastAsia="Times New Roman"/>
          <w:lang w:val="pt-PT"/>
        </w:rPr>
        <w:t>a</w:t>
      </w:r>
    </w:p>
    <w:p w14:paraId="24607709" w14:textId="77777777" w:rsidR="00000000" w:rsidRDefault="00775425">
      <w:pPr>
        <w:divId w:val="1224147643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2F700273" wp14:editId="771AB3AA">
            <wp:extent cx="1905000" cy="21145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356F6" w14:textId="77777777" w:rsidR="00000000" w:rsidRDefault="00775425">
      <w:pPr>
        <w:divId w:val="1816604360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 Lisa de 1983</w:t>
      </w:r>
    </w:p>
    <w:p w14:paraId="17EBD8D0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</w:t>
      </w:r>
      <w:r>
        <w:rPr>
          <w:lang w:val="pt-PT"/>
        </w:rPr>
        <w:t xml:space="preserve"> </w:t>
      </w:r>
      <w:r>
        <w:rPr>
          <w:lang w:val="pt-PT"/>
        </w:rPr>
        <w:t>Apple Lis</w:t>
      </w:r>
      <w:r>
        <w:rPr>
          <w:lang w:val="pt-PT"/>
        </w:rPr>
        <w:t>a</w:t>
      </w:r>
      <w:r>
        <w:rPr>
          <w:lang w:val="pt-PT"/>
        </w:rPr>
        <w:t xml:space="preserve"> foi concebido inicialmente como uma máquina de dois mil dó</w:t>
      </w:r>
      <w:r>
        <w:rPr>
          <w:lang w:val="pt-PT"/>
        </w:rPr>
        <w:t>lares baseada em um microprocessador de 16 bits, em vez dos 8 bits usados no Apple II. O projeto nasceu em 1979. Foi o primeiro computador da Apple a utilizar a</w:t>
      </w:r>
      <w:r>
        <w:rPr>
          <w:lang w:val="pt-PT"/>
        </w:rPr>
        <w:t xml:space="preserve"> </w:t>
      </w:r>
      <w:r>
        <w:rPr>
          <w:lang w:val="pt-PT"/>
        </w:rPr>
        <w:t>interface gráfic</w:t>
      </w:r>
      <w:r>
        <w:rPr>
          <w:lang w:val="pt-PT"/>
        </w:rPr>
        <w:t>a</w:t>
      </w:r>
      <w:r>
        <w:rPr>
          <w:lang w:val="pt-PT"/>
        </w:rPr>
        <w:t>, baseado na tecnologia do</w:t>
      </w:r>
      <w:r>
        <w:rPr>
          <w:lang w:val="pt-PT"/>
        </w:rPr>
        <w:t xml:space="preserve"> </w:t>
      </w:r>
      <w:r>
        <w:rPr>
          <w:lang w:val="pt-PT"/>
        </w:rPr>
        <w:t>Xerox Alt</w:t>
      </w:r>
      <w:r>
        <w:rPr>
          <w:lang w:val="pt-PT"/>
        </w:rPr>
        <w:t>o</w:t>
      </w:r>
      <w:r>
        <w:rPr>
          <w:lang w:val="pt-PT"/>
        </w:rPr>
        <w:t>. Jobs inicialmente participou neste proj</w:t>
      </w:r>
      <w:r>
        <w:rPr>
          <w:lang w:val="pt-PT"/>
        </w:rPr>
        <w:t>eto mas saiu dele para criar o projeto "Annie" que mais tarde seria rebatizado para Macintosh.</w:t>
      </w:r>
    </w:p>
    <w:p w14:paraId="4DE954F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bora fosse óbvio, levou anos até que Jobs admitisse que o equipamento foi batizado com o nome de sua primeira filha, Lisa Nicole Brennan-Jobs. Jobs renegou sua</w:t>
      </w:r>
      <w:r>
        <w:rPr>
          <w:lang w:val="pt-PT"/>
        </w:rPr>
        <w:t xml:space="preserve"> filha nos primeiros anos de vida. "</w:t>
      </w:r>
      <w:r>
        <w:rPr>
          <w:i/>
          <w:iCs/>
          <w:lang w:val="pt-PT"/>
        </w:rPr>
        <w:t>Eu não queria ser pai</w:t>
      </w:r>
      <w:r>
        <w:rPr>
          <w:lang w:val="pt-PT"/>
        </w:rPr>
        <w:t xml:space="preserve">”, explicou certa vez. A relação de pai e filha só se tornou mais próxima quando a menina completou oito anos. Os engenheiros da Apple acabaram criando o acrônimo de </w:t>
      </w:r>
      <w:r>
        <w:rPr>
          <w:i/>
          <w:iCs/>
          <w:lang w:val="pt-PT"/>
        </w:rPr>
        <w:t>Local Integrated Software Archite</w:t>
      </w:r>
      <w:r>
        <w:rPr>
          <w:i/>
          <w:iCs/>
          <w:lang w:val="pt-PT"/>
        </w:rPr>
        <w:t>cture</w:t>
      </w:r>
      <w:r>
        <w:rPr>
          <w:lang w:val="pt-PT"/>
        </w:rPr>
        <w:t xml:space="preserve"> para explicar o nome.</w:t>
      </w:r>
    </w:p>
    <w:p w14:paraId="0B6C6FEE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bora revolucionário - contava com um sistema de proteção de memória aprimorado, sistema multitarefas, um sistema operacional baseado em disco rígido, suporte para 2 MB de memória RAM, slots de expansão, além da interface gráfi</w:t>
      </w:r>
      <w:r>
        <w:rPr>
          <w:lang w:val="pt-PT"/>
        </w:rPr>
        <w:t xml:space="preserve">ca e uso de rato/mouse - o Apple Lisa foi um fracasso comercial. Custava 9 999 dólares no varejo. Parte do fracasso comercial deveu-se a </w:t>
      </w:r>
      <w:r>
        <w:rPr>
          <w:lang w:val="pt-PT"/>
        </w:rPr>
        <w:lastRenderedPageBreak/>
        <w:t>própria Apple e Jobs que converteram o Macintosh num concorrente mais barato que o Lisa com agravante do Mac ser mais r</w:t>
      </w:r>
      <w:r>
        <w:rPr>
          <w:lang w:val="pt-PT"/>
        </w:rPr>
        <w:t>ápido e totalmente incompatível com predecessor. O Lisa seria descontinuado em 1989 após dois upgrades, 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 xml:space="preserve">Apple Lisa </w:t>
      </w:r>
      <w:r>
        <w:rPr>
          <w:rStyle w:val="new"/>
          <w:lang w:val="pt-PT"/>
        </w:rPr>
        <w:t>2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lang w:val="pt-PT"/>
        </w:rPr>
        <w:t>Macintosh X</w:t>
      </w:r>
      <w:r>
        <w:rPr>
          <w:lang w:val="pt-PT"/>
        </w:rPr>
        <w:t>L</w:t>
      </w:r>
      <w:r>
        <w:rPr>
          <w:lang w:val="pt-PT"/>
        </w:rPr>
        <w:t xml:space="preserve"> (um Lisa 2/10 com emulador de Macintosh).</w:t>
      </w:r>
    </w:p>
    <w:p w14:paraId="5A0EB0C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Segundo a biografia de Walter Isaacson, o Lisa inicialmente estava sendo desen</w:t>
      </w:r>
      <w:r>
        <w:rPr>
          <w:lang w:val="pt-PT"/>
        </w:rPr>
        <w:t>volvido pela equipe de Jobs, mas por ordens da diretoria da Apple ele fora afastado. Jobs estava interessado em desenvolver um computador pessoal que pudesse chamá-lo de sua "criação". Nesse caso empenhou-se no desenvolvimento de um computador que revoluci</w:t>
      </w:r>
      <w:r>
        <w:rPr>
          <w:lang w:val="pt-PT"/>
        </w:rPr>
        <w:t>onou a indústria da informática, o Macintosh, que tornou-se um sucesso em vendas e em elogios por parte de influentes veículos de comunicação da época. Tal foco no Macintosh trouxe prejuízos a fama do Apple Lisa.</w:t>
      </w:r>
    </w:p>
    <w:p w14:paraId="00A0F91F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acintos</w:t>
      </w:r>
      <w:r>
        <w:rPr>
          <w:rStyle w:val="mw-headline"/>
          <w:rFonts w:eastAsia="Times New Roman"/>
          <w:lang w:val="pt-PT"/>
        </w:rPr>
        <w:t>h</w:t>
      </w:r>
    </w:p>
    <w:p w14:paraId="3A81D588" w14:textId="77777777" w:rsidR="00000000" w:rsidRDefault="00775425">
      <w:pPr>
        <w:divId w:val="1881282273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566B824F" wp14:editId="7572ECC8">
            <wp:extent cx="1905000" cy="202882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98FE3" w14:textId="77777777" w:rsidR="00000000" w:rsidRDefault="00775425">
      <w:pPr>
        <w:divId w:val="246117977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Macintosh 512</w:t>
      </w:r>
      <w:r>
        <w:rPr>
          <w:rFonts w:eastAsia="Times New Roman"/>
          <w:lang w:val="pt-PT"/>
        </w:rPr>
        <w:t>K</w:t>
      </w:r>
      <w:r>
        <w:rPr>
          <w:rFonts w:eastAsia="Times New Roman"/>
          <w:lang w:val="pt-PT"/>
        </w:rPr>
        <w:t>B. de 1984</w:t>
      </w:r>
    </w:p>
    <w:p w14:paraId="1841AF5D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projeto Annie nasceu em 1979, fruto do desejo do engenheiro</w:t>
      </w:r>
      <w:r>
        <w:rPr>
          <w:lang w:val="pt-PT"/>
        </w:rPr>
        <w:t xml:space="preserve"> </w:t>
      </w:r>
      <w:r>
        <w:rPr>
          <w:lang w:val="pt-PT"/>
        </w:rPr>
        <w:t>Jef Raski</w:t>
      </w:r>
      <w:r>
        <w:rPr>
          <w:lang w:val="pt-PT"/>
        </w:rPr>
        <w:t>n</w:t>
      </w:r>
      <w:r>
        <w:rPr>
          <w:lang w:val="pt-PT"/>
        </w:rPr>
        <w:t xml:space="preserve"> de criar um equipamento simples, com tela, teclado e computador n</w:t>
      </w:r>
      <w:r>
        <w:rPr>
          <w:lang w:val="pt-PT"/>
        </w:rPr>
        <w:t xml:space="preserve">uma única peça e vendido por mil dólares. Raskin imaginava o computador pessoal como produto de massa, por isso trabalhava para reduzir os custos. O projeto era formado inicialmente por apenas quatro engenheiros e durante muito tempo esteve a ponto de ser </w:t>
      </w:r>
      <w:r>
        <w:rPr>
          <w:lang w:val="pt-PT"/>
        </w:rPr>
        <w:t xml:space="preserve">abortado. Raskin considerava machismo batizar computadores com nomes femininos, por isso trocou o nome do projeto para "Macintosh", em homenagem a sua espécie de maçã favorita, McIntosh. A grafia foi modificada para não gerar processos com o fabricante de </w:t>
      </w:r>
      <w:r>
        <w:rPr>
          <w:lang w:val="pt-PT"/>
        </w:rPr>
        <w:t>equipamentos de áudi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cIntosh Laborator</w:t>
      </w:r>
      <w:r>
        <w:rPr>
          <w:rStyle w:val="new"/>
          <w:lang w:val="pt-PT"/>
        </w:rPr>
        <w:t>y</w:t>
      </w:r>
      <w:r>
        <w:rPr>
          <w:lang w:val="pt-PT"/>
        </w:rPr>
        <w:t>.</w:t>
      </w:r>
    </w:p>
    <w:p w14:paraId="2AF1499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Jobs começou a ficar fascinado pelas ideias de Raskin para o projeto - uma máquina barata para o grande público, com uma interface gráfica simples e design minimalista - mas não concordava com a transgressão na qu</w:t>
      </w:r>
      <w:r>
        <w:rPr>
          <w:lang w:val="pt-PT"/>
        </w:rPr>
        <w:t>alidade para manter os custos baixos. Raskin e Jobs começaram uma disputa pela liderança do projeto que terminou com o afastamento de Raskin por ordem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Mike Scot</w:t>
      </w:r>
      <w:r>
        <w:rPr>
          <w:rStyle w:val="mw-redirect"/>
          <w:lang w:val="pt-PT"/>
        </w:rPr>
        <w:t>t</w:t>
      </w:r>
      <w:r>
        <w:rPr>
          <w:lang w:val="pt-PT"/>
        </w:rPr>
        <w:t>, presidente da Apple na época. Jobs começou a recrutar engenheiros entre os funcionários da</w:t>
      </w:r>
      <w:r>
        <w:rPr>
          <w:lang w:val="pt-PT"/>
        </w:rPr>
        <w:t xml:space="preserve"> Apple e no começo de 1981 já contava com uma equipe de vinte pessoas. A equipe foi transferida para uma casa de dois andares perto da sede da Apple. Era vizinha de um posto da</w:t>
      </w:r>
      <w:r>
        <w:rPr>
          <w:lang w:val="pt-PT"/>
        </w:rPr>
        <w:t xml:space="preserve"> </w:t>
      </w:r>
      <w:r>
        <w:rPr>
          <w:lang w:val="pt-PT"/>
        </w:rPr>
        <w:t>Texac</w:t>
      </w:r>
      <w:r>
        <w:rPr>
          <w:lang w:val="pt-PT"/>
        </w:rPr>
        <w:t>o</w:t>
      </w:r>
      <w:r>
        <w:rPr>
          <w:lang w:val="pt-PT"/>
        </w:rPr>
        <w:t xml:space="preserve"> e passou a ser conhecida como </w:t>
      </w:r>
      <w:r>
        <w:rPr>
          <w:i/>
          <w:iCs/>
          <w:lang w:val="pt-PT"/>
        </w:rPr>
        <w:t>Texaco Towers</w:t>
      </w:r>
      <w:r>
        <w:rPr>
          <w:lang w:val="pt-PT"/>
        </w:rPr>
        <w:t>.</w:t>
      </w:r>
    </w:p>
    <w:p w14:paraId="05A118A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 xml:space="preserve">A equipe retornaria à sede </w:t>
      </w:r>
      <w:r>
        <w:rPr>
          <w:lang w:val="pt-PT"/>
        </w:rPr>
        <w:t>em meados de 1983. Nesse meio tempo, Jobs incitou uma rivalidade, nada saudável, entre as equipes do Macintosh e do Apple Lisa. No auge da disputa, Steve Capps, engenheiro do Macintosh hasteou uma bandeira pirata no recém construído prédio da Apple, que pe</w:t>
      </w:r>
      <w:r>
        <w:rPr>
          <w:lang w:val="pt-PT"/>
        </w:rPr>
        <w:t>rmaneceu por algumas semanas até que membros do Apple Lisa a sequestrassem. Após a ação, enviaram um bilhete a equipe do Macintosh pedindo um resgate.</w:t>
      </w:r>
    </w:p>
    <w:p w14:paraId="103B564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Macintosh foi o primeiro produto da Apple a integrar a filosofia de desenvolvimento "de uma ponta a out</w:t>
      </w:r>
      <w:r>
        <w:rPr>
          <w:lang w:val="pt-PT"/>
        </w:rPr>
        <w:t>ra". Para Jobs, os melhores produtos eram os aparelhos completos com o software talhado para o hardware, e vice-versa. De acordo com essa linha de pensamento, há um sacrifício nas funcionalidades de um equipamento quando o sistema operacional e os software</w:t>
      </w:r>
      <w:r>
        <w:rPr>
          <w:lang w:val="pt-PT"/>
        </w:rPr>
        <w:t>s são desenvolvidos de forma genérica, para vários hardwares diferentes, havendo sempre o risco de incompatibilidade. Essa filosofia seria reafirmada anos depois com o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iPhon</w:t>
      </w:r>
      <w:r>
        <w:rPr>
          <w:lang w:val="pt-PT"/>
        </w:rPr>
        <w:t>e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iPa</w:t>
      </w:r>
      <w:r>
        <w:rPr>
          <w:lang w:val="pt-PT"/>
        </w:rPr>
        <w:t>d</w:t>
      </w:r>
      <w:r>
        <w:rPr>
          <w:lang w:val="pt-PT"/>
        </w:rPr>
        <w:t>.</w:t>
      </w:r>
    </w:p>
    <w:p w14:paraId="4F69773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primeiro anúncio do Macintosh foi exibido durante os comerc</w:t>
      </w:r>
      <w:r>
        <w:rPr>
          <w:lang w:val="pt-PT"/>
        </w:rPr>
        <w:t>iais do</w:t>
      </w:r>
      <w:r>
        <w:rPr>
          <w:lang w:val="pt-PT"/>
        </w:rPr>
        <w:t xml:space="preserve"> </w:t>
      </w:r>
      <w:r>
        <w:rPr>
          <w:lang w:val="pt-PT"/>
        </w:rPr>
        <w:t>Super Bowl XVII</w:t>
      </w:r>
      <w:r>
        <w:rPr>
          <w:lang w:val="pt-PT"/>
        </w:rPr>
        <w:t>I</w:t>
      </w:r>
      <w:r>
        <w:rPr>
          <w:lang w:val="pt-PT"/>
        </w:rPr>
        <w:t xml:space="preserve"> em 22 de janeiro. As três redes nacionais</w:t>
      </w:r>
      <w:r>
        <w:rPr>
          <w:lang w:val="pt-PT"/>
        </w:rPr>
        <w:t xml:space="preserve"> </w:t>
      </w:r>
      <w:r>
        <w:rPr>
          <w:lang w:val="pt-PT"/>
        </w:rPr>
        <w:t>AB</w:t>
      </w:r>
      <w:r>
        <w:rPr>
          <w:lang w:val="pt-PT"/>
        </w:rPr>
        <w:t>C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B</w:t>
      </w:r>
      <w:r>
        <w:rPr>
          <w:rStyle w:val="mw-redirect"/>
          <w:lang w:val="pt-PT"/>
        </w:rPr>
        <w:t>S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NB</w:t>
      </w:r>
      <w:r>
        <w:rPr>
          <w:lang w:val="pt-PT"/>
        </w:rPr>
        <w:t>C</w:t>
      </w:r>
      <w:r>
        <w:rPr>
          <w:lang w:val="pt-PT"/>
        </w:rPr>
        <w:t xml:space="preserve"> além de cinquenta estações locais levaram ao ar notícias sobre o anúnci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198</w:t>
      </w:r>
      <w:r>
        <w:rPr>
          <w:rStyle w:val="new"/>
          <w:lang w:val="pt-PT"/>
        </w:rPr>
        <w:t>4</w:t>
      </w:r>
      <w:r>
        <w:rPr>
          <w:lang w:val="pt-PT"/>
        </w:rPr>
        <w:t>, que se propagou numa velocidade sem precedentes. A peça de um minuto dirigida por</w:t>
      </w:r>
      <w:r>
        <w:rPr>
          <w:lang w:val="pt-PT"/>
        </w:rPr>
        <w:t xml:space="preserve"> </w:t>
      </w:r>
      <w:r>
        <w:rPr>
          <w:lang w:val="pt-PT"/>
        </w:rPr>
        <w:t>Ridley Scot</w:t>
      </w:r>
      <w:r>
        <w:rPr>
          <w:lang w:val="pt-PT"/>
        </w:rPr>
        <w:t>t</w:t>
      </w:r>
      <w:r>
        <w:rPr>
          <w:lang w:val="pt-PT"/>
        </w:rPr>
        <w:t xml:space="preserve"> </w:t>
      </w:r>
      <w:r>
        <w:rPr>
          <w:lang w:val="pt-PT"/>
        </w:rPr>
        <w:t>e produzida pela empresa de publicidade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Chiat/Da</w:t>
      </w:r>
      <w:r>
        <w:rPr>
          <w:rStyle w:val="new"/>
          <w:lang w:val="pt-PT"/>
        </w:rPr>
        <w:t>y</w:t>
      </w:r>
      <w:r>
        <w:rPr>
          <w:lang w:val="pt-PT"/>
        </w:rPr>
        <w:t xml:space="preserve"> na</w:t>
      </w:r>
      <w:r>
        <w:rPr>
          <w:lang w:val="pt-PT"/>
        </w:rPr>
        <w:t xml:space="preserve"> </w:t>
      </w:r>
      <w:r>
        <w:rPr>
          <w:lang w:val="pt-PT"/>
        </w:rPr>
        <w:t>Inglaterr</w:t>
      </w:r>
      <w:r>
        <w:rPr>
          <w:lang w:val="pt-PT"/>
        </w:rPr>
        <w:t>a</w:t>
      </w:r>
      <w:r>
        <w:rPr>
          <w:lang w:val="pt-PT"/>
        </w:rPr>
        <w:t xml:space="preserve"> foi escolhida pela</w:t>
      </w:r>
      <w:r>
        <w:rPr>
          <w:lang w:val="pt-PT"/>
        </w:rPr>
        <w:t xml:space="preserve"> </w:t>
      </w:r>
      <w:r>
        <w:rPr>
          <w:lang w:val="pt-PT"/>
        </w:rPr>
        <w:t>TV Guid</w:t>
      </w:r>
      <w:r>
        <w:rPr>
          <w:lang w:val="pt-PT"/>
        </w:rPr>
        <w:t>e</w:t>
      </w:r>
      <w:r>
        <w:rPr>
          <w:lang w:val="pt-PT"/>
        </w:rPr>
        <w:t xml:space="preserve"> e pel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dvertising Ag</w:t>
      </w:r>
      <w:r>
        <w:rPr>
          <w:rStyle w:val="mw-redirect"/>
          <w:lang w:val="pt-PT"/>
        </w:rPr>
        <w:t>e</w:t>
      </w:r>
      <w:r>
        <w:rPr>
          <w:lang w:val="pt-PT"/>
        </w:rPr>
        <w:t xml:space="preserve"> como o maior comercial de todos os tempos.</w:t>
      </w:r>
    </w:p>
    <w:p w14:paraId="1C0F9D9A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lanç</w:t>
      </w:r>
      <w:r>
        <w:rPr>
          <w:lang w:val="pt-PT"/>
        </w:rPr>
        <w:t>amento oficial do Mac aconteceu em 24 de janeiro de 1984, durante a reunião anual dos acionistas da Apple no auditório do Flint d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De Anza Community Colleg</w:t>
      </w:r>
      <w:r>
        <w:rPr>
          <w:rStyle w:val="new"/>
          <w:lang w:val="pt-PT"/>
        </w:rPr>
        <w:t>e</w:t>
      </w:r>
      <w:r>
        <w:rPr>
          <w:lang w:val="pt-PT"/>
        </w:rPr>
        <w:t>. Com capacidade para 2.600 lugares, o local estava lotado por acionistas, jornalistas e fans da App</w:t>
      </w:r>
      <w:r>
        <w:rPr>
          <w:lang w:val="pt-PT"/>
        </w:rPr>
        <w:t>le. A apresentação teatral do equipamento deixou o púbico surpreso e entusiasmado. Jobs tirou o Mac de uma bolsa, conectou teclado e mouse e puxou uma disquete de 3½ do bolso da camisa colocando-a na unidade de disquetes. Ao som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arruagens de Fog</w:t>
      </w:r>
      <w:r>
        <w:rPr>
          <w:rStyle w:val="mw-redirect"/>
          <w:lang w:val="pt-PT"/>
        </w:rPr>
        <w:t>o</w:t>
      </w:r>
      <w:r>
        <w:rPr>
          <w:lang w:val="pt-PT"/>
        </w:rPr>
        <w:t xml:space="preserve"> o Mac</w:t>
      </w:r>
      <w:r>
        <w:rPr>
          <w:lang w:val="pt-PT"/>
        </w:rPr>
        <w:t xml:space="preserve"> apresenta em sua tela a palavra "MACINTOSH" inicialmente na horizontal e depois descendo na vertical. Em seguida aparecem as palavras "</w:t>
      </w:r>
      <w:r>
        <w:rPr>
          <w:i/>
          <w:iCs/>
          <w:lang w:val="pt-PT"/>
        </w:rPr>
        <w:t>Insanamente grandioso</w:t>
      </w:r>
      <w:r>
        <w:rPr>
          <w:lang w:val="pt-PT"/>
        </w:rPr>
        <w:t xml:space="preserve">" como se estivessem sendo escritas de forma cursiva. A seguir são apresentadas imagens de captura </w:t>
      </w:r>
      <w:r>
        <w:rPr>
          <w:lang w:val="pt-PT"/>
        </w:rPr>
        <w:t>de tela de softwares do Mac como 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QuickDra</w:t>
      </w:r>
      <w:r>
        <w:rPr>
          <w:rStyle w:val="new"/>
          <w:lang w:val="pt-PT"/>
        </w:rPr>
        <w:t>w</w:t>
      </w:r>
      <w:r>
        <w:rPr>
          <w:lang w:val="pt-PT"/>
        </w:rPr>
        <w:t>.</w:t>
      </w:r>
    </w:p>
    <w:p w14:paraId="1E1DD2E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Uma surpresa no final da apresentação causou ainda mais excitação ao já impressionado público. O Macintosh foi o primeiro computador a se apresentar. Com uma voz eletrônica ele se dirigiu ao público da seguinte</w:t>
      </w:r>
      <w:r>
        <w:rPr>
          <w:lang w:val="pt-PT"/>
        </w:rPr>
        <w:t xml:space="preserve"> forma: “</w:t>
      </w:r>
      <w:r>
        <w:rPr>
          <w:i/>
          <w:iCs/>
          <w:lang w:val="pt-PT"/>
        </w:rPr>
        <w:t>Olá. Sou o Macintosh. É ótimo sair daquela bolsa, com certeza. Não estou acostumado a falar em público, mas quero compartilhar com vocês uma máxima que me ocorreu quando conheci um</w:t>
      </w:r>
      <w:r>
        <w:rPr>
          <w:i/>
          <w:iCs/>
          <w:lang w:val="pt-PT"/>
        </w:rPr>
        <w:t xml:space="preserve"> </w:t>
      </w:r>
      <w:r>
        <w:rPr>
          <w:i/>
          <w:iCs/>
          <w:lang w:val="pt-PT"/>
        </w:rPr>
        <w:t>IB</w:t>
      </w:r>
      <w:r>
        <w:rPr>
          <w:i/>
          <w:iCs/>
          <w:lang w:val="pt-PT"/>
        </w:rPr>
        <w:t>M</w:t>
      </w:r>
      <w:r>
        <w:rPr>
          <w:i/>
          <w:iCs/>
          <w:lang w:val="pt-PT"/>
        </w:rPr>
        <w:t xml:space="preserve"> de grande porte. Nunca confiem num computador que não consigam</w:t>
      </w:r>
      <w:r>
        <w:rPr>
          <w:i/>
          <w:iCs/>
          <w:lang w:val="pt-PT"/>
        </w:rPr>
        <w:t xml:space="preserve"> levantar. Gosto de falar, claro. Mas agora quero sentar e ouvir. Assim, é com muito orgulho que apresento um homem que tem sido como um pai para mim, Steve Jobs</w:t>
      </w:r>
      <w:r>
        <w:rPr>
          <w:lang w:val="pt-PT"/>
        </w:rPr>
        <w:t>". O final da apresentação gerou cinco minutos de aplausos contínuos descritos pelo jornalista</w:t>
      </w:r>
      <w:r>
        <w:rPr>
          <w:lang w:val="pt-PT"/>
        </w:rPr>
        <w:t xml:space="preserve"> </w:t>
      </w:r>
      <w:r>
        <w:rPr>
          <w:lang w:val="pt-PT"/>
        </w:rPr>
        <w:t>Walter Isaacso</w:t>
      </w:r>
      <w:r>
        <w:rPr>
          <w:lang w:val="pt-PT"/>
        </w:rPr>
        <w:t>n</w:t>
      </w:r>
      <w:r>
        <w:rPr>
          <w:lang w:val="pt-PT"/>
        </w:rPr>
        <w:t xml:space="preserve"> como "</w:t>
      </w:r>
      <w:r>
        <w:rPr>
          <w:i/>
          <w:iCs/>
          <w:lang w:val="pt-PT"/>
        </w:rPr>
        <w:t>um pandemônio, com gente na multidão aos saltos e socando o ar num frenesim</w:t>
      </w:r>
      <w:r>
        <w:rPr>
          <w:lang w:val="pt-PT"/>
        </w:rPr>
        <w:t>.".</w:t>
      </w:r>
    </w:p>
    <w:p w14:paraId="79306CA3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sucesso do Macintosh inicialmente contribuiu com o aumento da influência de Jobs sobre a Apple. As divisões do Mac e do Lisa foram unificados sob sua dir</w:t>
      </w:r>
      <w:r>
        <w:rPr>
          <w:lang w:val="pt-PT"/>
        </w:rPr>
        <w:t>eção, mas o processo foi traumático para ambas as equipes. Jobs mostrava-se cada vez mais impiedoso e extravagante. O desgaste com as equipes acabaria por contribuir com sua saída no ano seguinte.</w:t>
      </w:r>
    </w:p>
    <w:p w14:paraId="51C49410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No segundo semestre de 1984, as vendas do</w:t>
      </w:r>
      <w:r>
        <w:rPr>
          <w:lang w:val="pt-PT"/>
        </w:rPr>
        <w:t xml:space="preserve"> </w:t>
      </w:r>
      <w:r>
        <w:rPr>
          <w:lang w:val="pt-PT"/>
        </w:rPr>
        <w:t>Ma</w:t>
      </w:r>
      <w:r>
        <w:rPr>
          <w:lang w:val="pt-PT"/>
        </w:rPr>
        <w:t>c</w:t>
      </w:r>
      <w:r>
        <w:rPr>
          <w:lang w:val="pt-PT"/>
        </w:rPr>
        <w:t xml:space="preserve"> começaram a a</w:t>
      </w:r>
      <w:r>
        <w:rPr>
          <w:lang w:val="pt-PT"/>
        </w:rPr>
        <w:t>presentar uma queda. A interface bonita e agradável não compensavam a baixa potência, lentidão do equipamento, a ausência de disco rígido e pouca memória RAM. Embora fosse um computador deslumbrante não havia publicidade que conseguisse mascarar as suas li</w:t>
      </w:r>
      <w:r>
        <w:rPr>
          <w:lang w:val="pt-PT"/>
        </w:rPr>
        <w:t>mitações.</w:t>
      </w:r>
    </w:p>
    <w:p w14:paraId="7D71048C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Saída da Appl</w:t>
      </w:r>
      <w:r>
        <w:rPr>
          <w:rStyle w:val="mw-headline"/>
          <w:rFonts w:eastAsia="Times New Roman"/>
          <w:lang w:val="pt-PT"/>
        </w:rPr>
        <w:t>e</w:t>
      </w:r>
    </w:p>
    <w:p w14:paraId="73C86DC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sucesso inicial das vendas do Macintosh reafirmaram a personalidade difícil e as excentricidades de Jobs. Inicialmente John Sculley, presidente da Apple, o apoiou entregando-lhe as unidades unificadas do Mac e do Lisa. As exigênc</w:t>
      </w:r>
      <w:r>
        <w:rPr>
          <w:lang w:val="pt-PT"/>
        </w:rPr>
        <w:t>ias extravagantes quanto a design e estética, cobranças cruéis a funcionários e parceiros acabaram desgastando sua imagem no conselho de direção da Apple. As quedas nas vendas do Mac a partir do segundo semestre de 1984 e vendas nulas do Lisa acabaram leva</w:t>
      </w:r>
      <w:r>
        <w:rPr>
          <w:lang w:val="pt-PT"/>
        </w:rPr>
        <w:t>ndo Jobs e Sculley a desentendimentos.</w:t>
      </w:r>
    </w:p>
    <w:p w14:paraId="6B28ACD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24 de maio de 1985, numa reunião entre Jobs, Sculley e o corpo executivo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 xml:space="preserve">, todos apoiaram firmemente Sculley. Com a restruturação planejada por Sculley, Jobs não ficaria com o controle de nenhuma divisão e </w:t>
      </w:r>
      <w:r>
        <w:rPr>
          <w:lang w:val="pt-PT"/>
        </w:rPr>
        <w:t>nenhum encargo operacional, mas poderia ficar na empresa com o título de presidente do conselho e no papel de visionário dos produtos. Jobs não aceitou. Ele agora estava fora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.</w:t>
      </w:r>
    </w:p>
    <w:p w14:paraId="127B481D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NeX</w:t>
      </w:r>
      <w:r>
        <w:rPr>
          <w:rStyle w:val="mw-headline"/>
          <w:rFonts w:eastAsia="Times New Roman"/>
          <w:lang w:val="pt-PT"/>
        </w:rPr>
        <w:t>T</w:t>
      </w:r>
    </w:p>
    <w:p w14:paraId="1E8A473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pós sua saída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Jobs mirou no mercado educacional criando 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. Parte da equipe da nova empresa foi recrutada nas fileiras de engenheiros da Apple, o que gerou revolta em parte da diretoria da empresa. O </w:t>
      </w:r>
      <w:r>
        <w:rPr>
          <w:i/>
          <w:iCs/>
          <w:lang w:val="pt-PT"/>
        </w:rPr>
        <w:t>imbróglio</w:t>
      </w:r>
      <w:r>
        <w:rPr>
          <w:lang w:val="pt-PT"/>
        </w:rPr>
        <w:t xml:space="preserve"> seria resolvido com um acordo extra-judicial no final </w:t>
      </w:r>
      <w:r>
        <w:rPr>
          <w:lang w:val="pt-PT"/>
        </w:rPr>
        <w:t>de 1986. N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Jobs teve oportunidade de se entregar a seus melhores e piores instintos na área de gerenciamento, design e trabalho coletivo.</w:t>
      </w:r>
    </w:p>
    <w:p w14:paraId="39DA07A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computador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foi considerado caro por conselheiros acadêmicos. No lançamento o equipamento era vendido por </w:t>
      </w:r>
      <w:r>
        <w:rPr>
          <w:lang w:val="pt-PT"/>
        </w:rPr>
        <w:t>6 500 dólares enquanto as instituições de ensino exigiam preços entre os dois e os três mil. As vendas do computador, lançado em meados de 1989, ficaram em torno de quatrocentas unidades mensais. Número muito abaixo das previsões e da capacidade d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>. O</w:t>
      </w:r>
      <w:r>
        <w:rPr>
          <w:lang w:val="pt-PT"/>
        </w:rPr>
        <w:t xml:space="preserve"> fracasso na comercialização dos seus produtos obrigou Jobs a fechar o setor de hardware da empresa. O sistema operacional do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seria, entretanto, responsável pela maior reviravolta na vida de Jobs e da Apple. A Apple precisava com urgência de um novo S</w:t>
      </w:r>
      <w:r>
        <w:rPr>
          <w:lang w:val="pt-PT"/>
        </w:rPr>
        <w:t>istema Operacional e a opção encontrada foi adquirir a NeXT e levar Jobs junto. O anúncio da aquisição foi feito em 20 de dezembro de 1996.</w:t>
      </w:r>
    </w:p>
    <w:p w14:paraId="7C647E3C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torno à Apple - 199</w:t>
      </w:r>
      <w:r>
        <w:rPr>
          <w:rStyle w:val="mw-headline"/>
          <w:rFonts w:eastAsia="Times New Roman"/>
          <w:lang w:val="pt-PT"/>
        </w:rPr>
        <w:t>7</w:t>
      </w:r>
    </w:p>
    <w:p w14:paraId="364BCB91" w14:textId="77777777" w:rsidR="00000000" w:rsidRDefault="00775425">
      <w:pPr>
        <w:divId w:val="475875353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lastRenderedPageBreak/>
        <w:drawing>
          <wp:inline distT="0" distB="0" distL="0" distR="0" wp14:anchorId="54F2BDED" wp14:editId="7F6CFDF1">
            <wp:extent cx="2095500" cy="1495425"/>
            <wp:effectExtent l="0" t="0" r="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D589D" w14:textId="77777777" w:rsidR="00000000" w:rsidRDefault="00775425">
      <w:pPr>
        <w:divId w:val="733116048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Walter Mossberg e Kara Swisher entrevistam Steve Jobs e Bill Gates na conferência &amp;apos;D5: All Things Digital&amp;apos;, no</w:t>
      </w:r>
      <w:r>
        <w:rPr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lang w:val="pt-PT"/>
        </w:rPr>
        <w:t>Silicon Valle</w:t>
      </w:r>
      <w:r>
        <w:rPr>
          <w:rStyle w:val="mw-redirect"/>
          <w:rFonts w:eastAsia="Times New Roman"/>
          <w:lang w:val="pt-PT"/>
        </w:rPr>
        <w:t>y</w:t>
      </w:r>
      <w:r>
        <w:rPr>
          <w:rFonts w:eastAsia="Times New Roman"/>
          <w:lang w:val="pt-PT"/>
        </w:rPr>
        <w:t>, em 2007.</w:t>
      </w:r>
    </w:p>
    <w:p w14:paraId="24CD37D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1996 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que estava desenvolvendo um novo sistema operacional, comprou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 xml:space="preserve">NeXT </w:t>
      </w:r>
      <w:r>
        <w:rPr>
          <w:rStyle w:val="mw-redirect"/>
          <w:lang w:val="pt-PT"/>
        </w:rPr>
        <w:t>Compute</w:t>
      </w:r>
      <w:r>
        <w:rPr>
          <w:rStyle w:val="mw-redirect"/>
          <w:lang w:val="pt-PT"/>
        </w:rPr>
        <w:t>r</w:t>
      </w:r>
      <w:r>
        <w:rPr>
          <w:lang w:val="pt-PT"/>
        </w:rPr>
        <w:t>, de Steve Jobs, para poder usar o</w:t>
      </w:r>
      <w:r>
        <w:rPr>
          <w:lang w:val="pt-PT"/>
        </w:rPr>
        <w:t xml:space="preserve"> </w:t>
      </w:r>
      <w:r>
        <w:rPr>
          <w:lang w:val="pt-PT"/>
        </w:rPr>
        <w:t>NeXTSte</w:t>
      </w:r>
      <w:r>
        <w:rPr>
          <w:lang w:val="pt-PT"/>
        </w:rPr>
        <w:t>p</w:t>
      </w:r>
      <w:r>
        <w:rPr>
          <w:lang w:val="pt-PT"/>
        </w:rPr>
        <w:t xml:space="preserve"> como base para o seu novo sistema operacional. Com esta operação, Jobs retornou para a Apple em 1997 como consultor. A Apple estava entretanto numa situação financeira frágil e a ponto de fechar.</w:t>
      </w:r>
    </w:p>
    <w:p w14:paraId="6FE3B414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iMa</w:t>
      </w:r>
      <w:r>
        <w:rPr>
          <w:rStyle w:val="mw-headline"/>
          <w:rFonts w:eastAsia="Times New Roman"/>
          <w:lang w:val="pt-PT"/>
        </w:rPr>
        <w:t>c</w:t>
      </w:r>
    </w:p>
    <w:p w14:paraId="0D804AF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A</w:t>
      </w:r>
      <w:r>
        <w:rPr>
          <w:lang w:val="pt-PT"/>
        </w:rPr>
        <w:t>pple foi salva a tempo com a venda de 40% das ações à rival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, e com uma ideia e um produto criativo significativo, introduzindo o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 xml:space="preserve"> em 1998 com o novo sistema operacional, o</w:t>
      </w:r>
      <w:r>
        <w:rPr>
          <w:lang w:val="pt-PT"/>
        </w:rPr>
        <w:t xml:space="preserve"> </w:t>
      </w:r>
      <w:r>
        <w:rPr>
          <w:lang w:val="pt-PT"/>
        </w:rPr>
        <w:t xml:space="preserve">Mac OS </w:t>
      </w:r>
      <w:r>
        <w:rPr>
          <w:lang w:val="pt-PT"/>
        </w:rPr>
        <w:t>9</w:t>
      </w:r>
      <w:r>
        <w:rPr>
          <w:lang w:val="pt-PT"/>
        </w:rPr>
        <w:t>. Com o passar dos anos a Apple readquiriu as ações da Microso</w:t>
      </w:r>
      <w:r>
        <w:rPr>
          <w:lang w:val="pt-PT"/>
        </w:rPr>
        <w:t>ft, o que evitou a sua falência.</w:t>
      </w:r>
    </w:p>
    <w:p w14:paraId="0DC8CE8F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O iMac foi o primeiro computador introduzido no mercado com várias características avançadas, principalmente pelo seu design inovador e pelo material utilizado, basicamente o plástico translúcido e colorido, o que decretou </w:t>
      </w:r>
      <w:r>
        <w:rPr>
          <w:lang w:val="pt-PT"/>
        </w:rPr>
        <w:t>a morte da cor padrão para PCs (o bege), e a partir de então muitos deles passaram a usar este tipo de material nos produtos de informática em geral.</w:t>
      </w:r>
    </w:p>
    <w:p w14:paraId="6BA8FBD8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 xml:space="preserve">Mac OS </w:t>
      </w:r>
      <w:r>
        <w:rPr>
          <w:rStyle w:val="mw-headline"/>
          <w:rFonts w:eastAsia="Times New Roman"/>
          <w:lang w:val="pt-PT"/>
        </w:rPr>
        <w:t>X</w:t>
      </w:r>
    </w:p>
    <w:p w14:paraId="4CD27AA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Depois do sucesso de vendas dos primeiros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 xml:space="preserve">, Jobs preparou uma nova revolução, a de refazer o </w:t>
      </w:r>
      <w:r>
        <w:rPr>
          <w:lang w:val="pt-PT"/>
        </w:rPr>
        <w:t>famoso</w:t>
      </w:r>
      <w:r>
        <w:rPr>
          <w:lang w:val="pt-PT"/>
        </w:rPr>
        <w:t xml:space="preserve"> </w:t>
      </w:r>
      <w:r>
        <w:rPr>
          <w:lang w:val="pt-PT"/>
        </w:rPr>
        <w:t>Mac O</w:t>
      </w:r>
      <w:r>
        <w:rPr>
          <w:lang w:val="pt-PT"/>
        </w:rPr>
        <w:t>S</w:t>
      </w:r>
      <w:r>
        <w:rPr>
          <w:lang w:val="pt-PT"/>
        </w:rPr>
        <w:t>, criando uma nova e poderosa plataforma que uniu o poder e a estabilidade do sistema</w:t>
      </w:r>
      <w:r>
        <w:rPr>
          <w:lang w:val="pt-PT"/>
        </w:rPr>
        <w:t xml:space="preserve"> </w:t>
      </w:r>
      <w:r>
        <w:rPr>
          <w:lang w:val="pt-PT"/>
        </w:rPr>
        <w:t>Uni</w:t>
      </w:r>
      <w:r>
        <w:rPr>
          <w:lang w:val="pt-PT"/>
        </w:rPr>
        <w:t>x</w:t>
      </w:r>
      <w:r>
        <w:rPr>
          <w:lang w:val="pt-PT"/>
        </w:rPr>
        <w:t xml:space="preserve"> com a praticidade e elegância do tradicional</w:t>
      </w:r>
      <w:r>
        <w:rPr>
          <w:lang w:val="pt-PT"/>
        </w:rPr>
        <w:t xml:space="preserve"> </w:t>
      </w:r>
      <w:r>
        <w:rPr>
          <w:lang w:val="pt-PT"/>
        </w:rPr>
        <w:t>Mac O</w:t>
      </w:r>
      <w:r>
        <w:rPr>
          <w:lang w:val="pt-PT"/>
        </w:rPr>
        <w:t>S</w:t>
      </w:r>
      <w:r>
        <w:rPr>
          <w:lang w:val="pt-PT"/>
        </w:rPr>
        <w:t>. Em 2000 foi lançado o</w:t>
      </w:r>
      <w:r>
        <w:rPr>
          <w:lang w:val="pt-PT"/>
        </w:rPr>
        <w:t xml:space="preserve"> </w:t>
      </w:r>
      <w:r>
        <w:rPr>
          <w:lang w:val="pt-PT"/>
        </w:rPr>
        <w:t xml:space="preserve">Mac OS </w:t>
      </w:r>
      <w:r>
        <w:rPr>
          <w:lang w:val="pt-PT"/>
        </w:rPr>
        <w:t>X</w:t>
      </w:r>
      <w:r>
        <w:rPr>
          <w:lang w:val="pt-PT"/>
        </w:rPr>
        <w:t>.</w:t>
      </w:r>
    </w:p>
    <w:p w14:paraId="41B7B21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novo Mac OS X permitiu renovar e até aumentar as vendas dos produ</w:t>
      </w:r>
      <w:r>
        <w:rPr>
          <w:lang w:val="pt-PT"/>
        </w:rPr>
        <w:t>tos da Apple.</w:t>
      </w:r>
    </w:p>
    <w:p w14:paraId="3F379490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iPod, iTunes, iPhon</w:t>
      </w:r>
      <w:r>
        <w:rPr>
          <w:rStyle w:val="mw-headline"/>
          <w:rFonts w:eastAsia="Times New Roman"/>
          <w:lang w:val="pt-PT"/>
        </w:rPr>
        <w:t>e</w:t>
      </w:r>
    </w:p>
    <w:p w14:paraId="524B3659" w14:textId="77777777" w:rsidR="00000000" w:rsidRDefault="00775425">
      <w:pPr>
        <w:divId w:val="1964655597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lastRenderedPageBreak/>
        <w:drawing>
          <wp:inline distT="0" distB="0" distL="0" distR="0" wp14:anchorId="13570662" wp14:editId="0C9C8C96">
            <wp:extent cx="2095500" cy="20574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0CC99" w14:textId="77777777" w:rsidR="00000000" w:rsidRDefault="00775425">
      <w:pPr>
        <w:divId w:val="1211376702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Steve Jobs apresenta o novo iPhone em 2010</w:t>
      </w:r>
    </w:p>
    <w:p w14:paraId="4465E25F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Uma das s</w:t>
      </w:r>
      <w:r>
        <w:rPr>
          <w:lang w:val="pt-PT"/>
        </w:rPr>
        <w:t xml:space="preserve">uas inovações foi ramificar a Apple para além do seu mercado restrito da informática, passando a atuar na área de eletrônica, telecomunicações </w:t>
      </w:r>
      <w:r>
        <w:rPr>
          <w:lang w:val="pt-PT"/>
        </w:rPr>
        <w:t>(</w:t>
      </w:r>
      <w:r>
        <w:rPr>
          <w:lang w:val="pt-PT"/>
        </w:rPr>
        <w:t>iPhon</w:t>
      </w:r>
      <w:r>
        <w:rPr>
          <w:lang w:val="pt-PT"/>
        </w:rPr>
        <w:t>e</w:t>
      </w:r>
      <w:r>
        <w:rPr>
          <w:lang w:val="pt-PT"/>
        </w:rPr>
        <w:t xml:space="preserve">), músicas digitais </w:t>
      </w:r>
      <w:r>
        <w:rPr>
          <w:lang w:val="pt-PT"/>
        </w:rPr>
        <w:t>(</w:t>
      </w:r>
      <w:r>
        <w:rPr>
          <w:lang w:val="pt-PT"/>
        </w:rPr>
        <w:t>AA</w:t>
      </w:r>
      <w:r>
        <w:rPr>
          <w:lang w:val="pt-PT"/>
        </w:rPr>
        <w:t>C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P</w:t>
      </w:r>
      <w:r>
        <w:rPr>
          <w:lang w:val="pt-PT"/>
        </w:rPr>
        <w:t>3</w:t>
      </w:r>
      <w:r>
        <w:rPr>
          <w:lang w:val="pt-PT"/>
        </w:rPr>
        <w:t>), com a introdução em 2001 do</w:t>
      </w:r>
      <w:r>
        <w:rPr>
          <w:lang w:val="pt-PT"/>
        </w:rPr>
        <w:t xml:space="preserve"> </w:t>
      </w:r>
      <w:r>
        <w:rPr>
          <w:lang w:val="pt-PT"/>
        </w:rPr>
        <w:t>tocador portátil de músic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 integrado co</w:t>
      </w:r>
      <w:r>
        <w:rPr>
          <w:lang w:val="pt-PT"/>
        </w:rPr>
        <w:t>m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loj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 de venda legal de música pela Internet através do</w:t>
      </w:r>
      <w:r>
        <w:rPr>
          <w:lang w:val="pt-PT"/>
        </w:rPr>
        <w:t xml:space="preserve"> </w:t>
      </w:r>
      <w:r>
        <w:rPr>
          <w:lang w:val="pt-PT"/>
        </w:rPr>
        <w:t>iTune</w:t>
      </w:r>
      <w:r>
        <w:rPr>
          <w:lang w:val="pt-PT"/>
        </w:rPr>
        <w:t>s</w:t>
      </w:r>
      <w:r>
        <w:rPr>
          <w:lang w:val="pt-PT"/>
        </w:rPr>
        <w:t>, um software dedicado para reprodução de áudio, vídeo,</w:t>
      </w:r>
      <w:r>
        <w:rPr>
          <w:lang w:val="pt-PT"/>
        </w:rPr>
        <w:t xml:space="preserve"> </w:t>
      </w:r>
      <w:r>
        <w:rPr>
          <w:lang w:val="pt-PT"/>
        </w:rPr>
        <w:t>CD</w:t>
      </w:r>
      <w:r>
        <w:rPr>
          <w:lang w:val="pt-PT"/>
        </w:rPr>
        <w:t>s</w:t>
      </w:r>
      <w:r>
        <w:rPr>
          <w:lang w:val="pt-PT"/>
        </w:rPr>
        <w:t xml:space="preserve"> e de rádios online. O iPod conquistou o público pela sua leveza, praticidade, modernidade e simplicidade.</w:t>
      </w:r>
    </w:p>
    <w:p w14:paraId="13AA39B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Em 2007 a Apple passou a </w:t>
      </w:r>
      <w:r>
        <w:rPr>
          <w:lang w:val="pt-PT"/>
        </w:rPr>
        <w:t>comercializar</w:t>
      </w:r>
      <w:r>
        <w:rPr>
          <w:lang w:val="pt-PT"/>
        </w:rPr>
        <w:t xml:space="preserve"> </w:t>
      </w:r>
      <w:r>
        <w:rPr>
          <w:lang w:val="pt-PT"/>
        </w:rPr>
        <w:t>telefones movei</w:t>
      </w:r>
      <w:r>
        <w:rPr>
          <w:lang w:val="pt-PT"/>
        </w:rPr>
        <w:t>s</w:t>
      </w:r>
      <w:r>
        <w:rPr>
          <w:lang w:val="pt-PT"/>
        </w:rPr>
        <w:t xml:space="preserve">, chamados de iPhone, com tecnologia de toque (batizada de </w:t>
      </w:r>
      <w:r>
        <w:rPr>
          <w:i/>
          <w:iCs/>
          <w:lang w:val="pt-PT"/>
        </w:rPr>
        <w:t>multi-touch</w:t>
      </w:r>
      <w:r>
        <w:rPr>
          <w:lang w:val="pt-PT"/>
        </w:rPr>
        <w:t xml:space="preserve"> por aceitar toques simultâneos); em 2008 lançou a versão de tecnologia 3G do aparelho, iPhone 3G; em julho de 2009 lançou o iPhone 3Gs (</w:t>
      </w:r>
      <w:r>
        <w:rPr>
          <w:i/>
          <w:iCs/>
          <w:lang w:val="pt-PT"/>
        </w:rPr>
        <w:t>speed</w:t>
      </w:r>
      <w:r>
        <w:rPr>
          <w:lang w:val="pt-PT"/>
        </w:rPr>
        <w:t>), com comando</w:t>
      </w:r>
      <w:r>
        <w:rPr>
          <w:lang w:val="pt-PT"/>
        </w:rPr>
        <w:t xml:space="preserve"> de voz e muito mais rápido que os modelos anteriores.</w:t>
      </w:r>
    </w:p>
    <w:p w14:paraId="04750E3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junho de 2010, a Apple lançou o iPhone 4. Uma das maiores novidades de então, muito aguardada pelos usuários das versões anteriores: foi a possibilidade do multitask (execução de vários programas si</w:t>
      </w:r>
      <w:r>
        <w:rPr>
          <w:lang w:val="pt-PT"/>
        </w:rPr>
        <w:t xml:space="preserve">multaneamente), além da câmera com 5 MP com flash, entre outras mudanças. O iPhone 4 foi alvo de polêmicas, após alguns usuários (0,55%, de acordo com a própria fábrica) constatarem que, se tocado em determinado ponto (onde ficava a antena), o equipamento </w:t>
      </w:r>
      <w:r>
        <w:rPr>
          <w:lang w:val="pt-PT"/>
        </w:rPr>
        <w:t>sofria queda de sinal. Poucas semanas depois, Steve Jobs apresentou-se publicamente em uma conferência, admitindo a existência do problema. Para contorná-lo, os usuários teriam duas opções: receber gratuitamente uma espécie de capa para evitar o toque na a</w:t>
      </w:r>
      <w:r>
        <w:rPr>
          <w:lang w:val="pt-PT"/>
        </w:rPr>
        <w:t>ntena; ou então ir a qualquer loja da Apple para a devolução do dinheiro.</w:t>
      </w:r>
    </w:p>
    <w:p w14:paraId="19AEA9E0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acWorl</w:t>
      </w:r>
      <w:r>
        <w:rPr>
          <w:rStyle w:val="mw-headline"/>
          <w:rFonts w:eastAsia="Times New Roman"/>
          <w:lang w:val="pt-PT"/>
        </w:rPr>
        <w:t>d</w:t>
      </w:r>
    </w:p>
    <w:p w14:paraId="5CB7A6B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Steve Jobs fazia anualmente palestras emblemáticas (Keynotes), nas</w:t>
      </w:r>
      <w:r>
        <w:rPr>
          <w:lang w:val="pt-PT"/>
        </w:rPr>
        <w:t xml:space="preserve"> </w:t>
      </w:r>
      <w:r>
        <w:rPr>
          <w:lang w:val="pt-PT"/>
        </w:rPr>
        <w:t>MacWorld</w:t>
      </w:r>
      <w:r>
        <w:rPr>
          <w:lang w:val="pt-PT"/>
        </w:rPr>
        <w:t>s</w:t>
      </w:r>
      <w:r>
        <w:rPr>
          <w:lang w:val="pt-PT"/>
        </w:rPr>
        <w:t>, quando lançava as suas tão esperadas ideias para a Apple (e o público ficava muito frustrado qu</w:t>
      </w:r>
      <w:r>
        <w:rPr>
          <w:lang w:val="pt-PT"/>
        </w:rPr>
        <w:t>ando não havia novidades convincentes nestes eventos da Apple). Jobs e os seus parceiros apresentavam as novidades que a empresa lançaria em cada temporada. Muitas dessas novidades acabavam tornando-se tendência de mercado. No final de 2008, a Apple declar</w:t>
      </w:r>
      <w:r>
        <w:rPr>
          <w:lang w:val="pt-PT"/>
        </w:rPr>
        <w:t>ou que a MacWorld 2009 seria a última em que a empresa iria participar. Nesta edição do evento,</w:t>
      </w:r>
      <w:r>
        <w:rPr>
          <w:lang w:val="pt-PT"/>
        </w:rPr>
        <w:t xml:space="preserve"> </w:t>
      </w:r>
      <w:r>
        <w:rPr>
          <w:lang w:val="pt-PT"/>
        </w:rPr>
        <w:t>Phil Schille</w:t>
      </w:r>
      <w:r>
        <w:rPr>
          <w:lang w:val="pt-PT"/>
        </w:rPr>
        <w:t>r</w:t>
      </w:r>
      <w:r>
        <w:rPr>
          <w:lang w:val="pt-PT"/>
        </w:rPr>
        <w:t>, vice-presidente de marketing de produtos da Apple na época, foi o palestrante oficial.</w:t>
      </w:r>
    </w:p>
    <w:p w14:paraId="0C83274D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lastRenderedPageBreak/>
        <w:t>Rivalidade</w:t>
      </w:r>
      <w:r>
        <w:rPr>
          <w:rStyle w:val="mw-headline"/>
          <w:rFonts w:eastAsia="Times New Roman"/>
          <w:lang w:val="pt-PT"/>
        </w:rPr>
        <w:t>s</w:t>
      </w:r>
    </w:p>
    <w:p w14:paraId="1E877BA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rivalidade de Steve Jobs com</w:t>
      </w:r>
      <w:r>
        <w:rPr>
          <w:lang w:val="pt-PT"/>
        </w:rPr>
        <w:t xml:space="preserve"> </w:t>
      </w:r>
      <w:r>
        <w:rPr>
          <w:lang w:val="pt-PT"/>
        </w:rPr>
        <w:t>Bill Gate</w:t>
      </w:r>
      <w:r>
        <w:rPr>
          <w:lang w:val="pt-PT"/>
        </w:rPr>
        <w:t>s</w:t>
      </w:r>
      <w:r>
        <w:rPr>
          <w:lang w:val="pt-PT"/>
        </w:rPr>
        <w:t>, ex-presidente e principal acionista d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, já é elemento cultural do setor. Essa disputa pode ser verificada no filme produzido pelo canal de</w:t>
      </w:r>
      <w:r>
        <w:rPr>
          <w:lang w:val="pt-PT"/>
        </w:rPr>
        <w:t xml:space="preserve"> </w:t>
      </w:r>
      <w:r>
        <w:rPr>
          <w:lang w:val="pt-PT"/>
        </w:rPr>
        <w:t>TV a cab</w:t>
      </w:r>
      <w:r>
        <w:rPr>
          <w:lang w:val="pt-PT"/>
        </w:rPr>
        <w:t>o</w:t>
      </w:r>
      <w:r>
        <w:rPr>
          <w:lang w:val="pt-PT"/>
        </w:rPr>
        <w:t xml:space="preserve"> </w:t>
      </w:r>
      <w:r>
        <w:rPr>
          <w:lang w:val="pt-PT"/>
        </w:rPr>
        <w:t>TN</w:t>
      </w:r>
      <w:r>
        <w:rPr>
          <w:lang w:val="pt-PT"/>
        </w:rPr>
        <w:t>T</w:t>
      </w:r>
      <w:r>
        <w:rPr>
          <w:lang w:val="pt-PT"/>
        </w:rPr>
        <w:t xml:space="preserve">, "Pirates of Silicon Valley" </w:t>
      </w:r>
      <w:r>
        <w:rPr>
          <w:lang w:val="pt-PT"/>
        </w:rPr>
        <w:t>(</w:t>
      </w:r>
      <w:r>
        <w:rPr>
          <w:lang w:val="pt-PT"/>
        </w:rPr>
        <w:t>Piratas do Vale do S</w:t>
      </w:r>
      <w:r>
        <w:rPr>
          <w:lang w:val="pt-PT"/>
        </w:rPr>
        <w:t>ilíci</w:t>
      </w:r>
      <w:r>
        <w:rPr>
          <w:lang w:val="pt-PT"/>
        </w:rPr>
        <w:t>o</w:t>
      </w:r>
      <w:r>
        <w:rPr>
          <w:lang w:val="pt-PT"/>
        </w:rPr>
        <w:t>, na versão em português), que aborda a biografia deles e das suas empresas, algumas vezes de forma exagerada. Podemos ver a disputa que existia entre eles e suas respectivas empresas muito antes de serem os ícones e "ídolos" que são hoje.</w:t>
      </w:r>
    </w:p>
    <w:p w14:paraId="4E9EB457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A relação </w:t>
      </w:r>
      <w:r>
        <w:rPr>
          <w:lang w:val="pt-PT"/>
        </w:rPr>
        <w:t>de Steve Jobs com</w:t>
      </w:r>
      <w:r>
        <w:rPr>
          <w:lang w:val="pt-PT"/>
        </w:rPr>
        <w:t xml:space="preserve"> </w:t>
      </w:r>
      <w:r>
        <w:rPr>
          <w:lang w:val="pt-PT"/>
        </w:rPr>
        <w:t>Bill Gate</w:t>
      </w:r>
      <w:r>
        <w:rPr>
          <w:lang w:val="pt-PT"/>
        </w:rPr>
        <w:t>s</w:t>
      </w:r>
      <w:r>
        <w:rPr>
          <w:lang w:val="pt-PT"/>
        </w:rPr>
        <w:t xml:space="preserve"> foi de certa forma balanceada em rivalidade e amizade, ambos firmaram acordos milionários como no caso em que pouco após Jobs retornar à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acertou com 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 xml:space="preserve"> para a criação de uma suíte do</w:t>
      </w:r>
      <w:r>
        <w:rPr>
          <w:lang w:val="pt-PT"/>
        </w:rPr>
        <w:t xml:space="preserve"> </w:t>
      </w:r>
      <w:r>
        <w:rPr>
          <w:lang w:val="pt-PT"/>
        </w:rPr>
        <w:t>Microsoft Offic</w:t>
      </w:r>
      <w:r>
        <w:rPr>
          <w:lang w:val="pt-PT"/>
        </w:rPr>
        <w:t>e</w:t>
      </w:r>
      <w:r>
        <w:rPr>
          <w:lang w:val="pt-PT"/>
        </w:rPr>
        <w:t xml:space="preserve"> para Mac. E</w:t>
      </w:r>
      <w:r>
        <w:rPr>
          <w:lang w:val="pt-PT"/>
        </w:rPr>
        <w:t xml:space="preserve"> quando a Apple após o lançamento do music player mais famoso do mundo, o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 disponibilizou seu avançado serviço de música, o</w:t>
      </w:r>
      <w:r>
        <w:rPr>
          <w:lang w:val="pt-PT"/>
        </w:rPr>
        <w:t xml:space="preserve"> </w:t>
      </w:r>
      <w:r>
        <w:rPr>
          <w:lang w:val="pt-PT"/>
        </w:rPr>
        <w:t>iTune</w:t>
      </w:r>
      <w:r>
        <w:rPr>
          <w:lang w:val="pt-PT"/>
        </w:rPr>
        <w:t>s</w:t>
      </w:r>
      <w:r>
        <w:rPr>
          <w:lang w:val="pt-PT"/>
        </w:rPr>
        <w:t>, ao sistema operacional d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.</w:t>
      </w:r>
    </w:p>
    <w:p w14:paraId="39795A2D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a biografia autorizada de Jobs,</w:t>
      </w:r>
      <w:r>
        <w:rPr>
          <w:lang w:val="pt-PT"/>
        </w:rPr>
        <w:t xml:space="preserve"> </w:t>
      </w:r>
      <w:r>
        <w:rPr>
          <w:lang w:val="pt-PT"/>
        </w:rPr>
        <w:t>Walter Isaacso</w:t>
      </w:r>
      <w:r>
        <w:rPr>
          <w:lang w:val="pt-PT"/>
        </w:rPr>
        <w:t>n</w:t>
      </w:r>
      <w:r>
        <w:rPr>
          <w:lang w:val="pt-PT"/>
        </w:rPr>
        <w:t xml:space="preserve"> relata um encontro entre Steve e </w:t>
      </w:r>
      <w:r>
        <w:rPr>
          <w:lang w:val="pt-PT"/>
        </w:rPr>
        <w:t xml:space="preserve">Bill.Steve Jobs estava debilitado demais para levantar de sua cama, devido ao câncer que foi tratado de maneira tardia, quando recebeu a visita de Bill Gates. Ambos passaram um bom tempo conversando sobre suas famílias e suas vidas. A tal visita aconteceu </w:t>
      </w:r>
      <w:r>
        <w:rPr>
          <w:lang w:val="pt-PT"/>
        </w:rPr>
        <w:t>pouco antes da morte do cofundador da Apple em 2011.</w:t>
      </w:r>
    </w:p>
    <w:p w14:paraId="7F8551C0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ixar e Disne</w:t>
      </w:r>
      <w:r>
        <w:rPr>
          <w:rStyle w:val="mw-headline"/>
          <w:rFonts w:eastAsia="Times New Roman"/>
          <w:lang w:val="pt-PT"/>
        </w:rPr>
        <w:t>y</w:t>
      </w:r>
    </w:p>
    <w:p w14:paraId="389E380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1986, Jobs comprou da</w:t>
      </w:r>
      <w:r>
        <w:rPr>
          <w:lang w:val="pt-PT"/>
        </w:rPr>
        <w:t xml:space="preserve"> </w:t>
      </w:r>
      <w:r>
        <w:rPr>
          <w:lang w:val="pt-PT"/>
        </w:rPr>
        <w:t>Lucasfil</w:t>
      </w:r>
      <w:r>
        <w:rPr>
          <w:lang w:val="pt-PT"/>
        </w:rPr>
        <w:t>m</w:t>
      </w:r>
      <w:r>
        <w:rPr>
          <w:lang w:val="pt-PT"/>
        </w:rPr>
        <w:t xml:space="preserve"> um estúdio de computação gráfica, o</w:t>
      </w:r>
      <w:r>
        <w:rPr>
          <w:lang w:val="pt-PT"/>
        </w:rPr>
        <w:t xml:space="preserve"> </w:t>
      </w:r>
      <w:r>
        <w:rPr>
          <w:lang w:val="pt-PT"/>
        </w:rPr>
        <w:t>Pixar Studio</w:t>
      </w:r>
      <w:r>
        <w:rPr>
          <w:lang w:val="pt-PT"/>
        </w:rPr>
        <w:t>s</w:t>
      </w:r>
      <w:r>
        <w:rPr>
          <w:lang w:val="pt-PT"/>
        </w:rPr>
        <w:t>, por dez milhões de dólares. Com uma parceria estratégica com a</w:t>
      </w:r>
      <w:r>
        <w:rPr>
          <w:lang w:val="pt-PT"/>
        </w:rPr>
        <w:t xml:space="preserve"> </w:t>
      </w:r>
      <w:r>
        <w:rPr>
          <w:lang w:val="pt-PT"/>
        </w:rPr>
        <w:t>Disne</w:t>
      </w:r>
      <w:r>
        <w:rPr>
          <w:lang w:val="pt-PT"/>
        </w:rPr>
        <w:t>y</w:t>
      </w:r>
      <w:r>
        <w:rPr>
          <w:lang w:val="pt-PT"/>
        </w:rPr>
        <w:t xml:space="preserve"> criou, produziu e lançou vários </w:t>
      </w:r>
      <w:r>
        <w:rPr>
          <w:lang w:val="pt-PT"/>
        </w:rPr>
        <w:t>filmes em animação 3D de sucesso, tais como 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Toy Stor</w:t>
      </w:r>
      <w:r>
        <w:rPr>
          <w:i/>
          <w:iCs/>
          <w:lang w:val="pt-PT"/>
        </w:rPr>
        <w:t>y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Procurando Nem</w:t>
      </w:r>
      <w:r>
        <w:rPr>
          <w:i/>
          <w:iCs/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Ratatouill</w:t>
      </w:r>
      <w:r>
        <w:rPr>
          <w:i/>
          <w:iCs/>
          <w:lang w:val="pt-PT"/>
        </w:rPr>
        <w:t>e</w:t>
      </w:r>
      <w:r>
        <w:rPr>
          <w:lang w:val="pt-PT"/>
        </w:rPr>
        <w:t xml:space="preserve">, </w:t>
      </w:r>
      <w:r>
        <w:rPr>
          <w:lang w:val="pt-PT"/>
        </w:rPr>
        <w:t>"</w:t>
      </w:r>
      <w:r>
        <w:rPr>
          <w:lang w:val="pt-PT"/>
        </w:rPr>
        <w:t>Up, Altas Aventura</w:t>
      </w:r>
      <w:r>
        <w:rPr>
          <w:lang w:val="pt-PT"/>
        </w:rPr>
        <w:t>s</w:t>
      </w:r>
      <w:r>
        <w:rPr>
          <w:lang w:val="pt-PT"/>
        </w:rPr>
        <w:t xml:space="preserve">" e </w:t>
      </w:r>
      <w:r>
        <w:rPr>
          <w:lang w:val="pt-PT"/>
        </w:rPr>
        <w:t>"</w:t>
      </w:r>
      <w:r>
        <w:rPr>
          <w:lang w:val="pt-PT"/>
        </w:rPr>
        <w:t>Aviõe</w:t>
      </w:r>
      <w:r>
        <w:rPr>
          <w:lang w:val="pt-PT"/>
        </w:rPr>
        <w:t>s</w:t>
      </w:r>
      <w:r>
        <w:rPr>
          <w:lang w:val="pt-PT"/>
        </w:rPr>
        <w:t xml:space="preserve">". Com a compra dos estúdios Pixar pelo grupo de comunicação e entretenimento Walt Disney, Jobs tornou-se o maior acionista individual da </w:t>
      </w:r>
      <w:r>
        <w:rPr>
          <w:lang w:val="pt-PT"/>
        </w:rPr>
        <w:t>Disney, onde deveria ocupar um posto no conselho diretivo, segundo uma nota divulgada pela Disney no dia da aquisição, em 2006.</w:t>
      </w:r>
    </w:p>
    <w:p w14:paraId="28D90398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Stevenote</w:t>
      </w:r>
      <w:r>
        <w:rPr>
          <w:rStyle w:val="mw-headline"/>
          <w:rFonts w:eastAsia="Times New Roman"/>
          <w:lang w:val="pt-PT"/>
        </w:rPr>
        <w:t>s</w:t>
      </w:r>
    </w:p>
    <w:p w14:paraId="286BB2E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o mundo corporativo, foi inegável a habilidade de Jobs de influenciar a plateia a comprar seus produtos. E além diss</w:t>
      </w:r>
      <w:r>
        <w:rPr>
          <w:lang w:val="pt-PT"/>
        </w:rPr>
        <w:t>o, em preparar apresentações de forma simples e objetiva. Antes de mais nada, Jobs fazia conforme recomendado pela maioria dos principais</w:t>
      </w:r>
      <w:r>
        <w:rPr>
          <w:lang w:val="pt-PT"/>
        </w:rPr>
        <w:t xml:space="preserve"> </w:t>
      </w:r>
      <w:r>
        <w:rPr>
          <w:lang w:val="pt-PT"/>
        </w:rPr>
        <w:t>designer</w:t>
      </w:r>
      <w:r>
        <w:rPr>
          <w:lang w:val="pt-PT"/>
        </w:rPr>
        <w:t>s</w:t>
      </w:r>
      <w:r>
        <w:rPr>
          <w:lang w:val="pt-PT"/>
        </w:rPr>
        <w:t xml:space="preserve"> de apresentação: começava no papel.</w:t>
      </w:r>
    </w:p>
    <w:p w14:paraId="46BA920B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De fato, foi inquestionável a presença dessa habilidade nas </w:t>
      </w:r>
      <w:r>
        <w:rPr>
          <w:i/>
          <w:iCs/>
          <w:lang w:val="pt-PT"/>
        </w:rPr>
        <w:t>stevenotes</w:t>
      </w:r>
      <w:r>
        <w:rPr>
          <w:lang w:val="pt-PT"/>
        </w:rPr>
        <w:t xml:space="preserve">, </w:t>
      </w:r>
      <w:r>
        <w:rPr>
          <w:lang w:val="pt-PT"/>
        </w:rPr>
        <w:t xml:space="preserve">como eram conhecidas as </w:t>
      </w:r>
      <w:r>
        <w:rPr>
          <w:i/>
          <w:iCs/>
          <w:lang w:val="pt-PT"/>
        </w:rPr>
        <w:t>keynotes</w:t>
      </w:r>
      <w:r>
        <w:rPr>
          <w:lang w:val="pt-PT"/>
        </w:rPr>
        <w:t xml:space="preserve"> de Jobs, transformando a exibição típica de slides, que é tediosa, mecânica e lenta em um evento teatral completo: com heróis e vilões, elenco de apoio e telas de fundo estonteantes. As </w:t>
      </w:r>
      <w:r>
        <w:rPr>
          <w:i/>
          <w:iCs/>
          <w:lang w:val="pt-PT"/>
        </w:rPr>
        <w:t>keynotes</w:t>
      </w:r>
      <w:r>
        <w:rPr>
          <w:lang w:val="pt-PT"/>
        </w:rPr>
        <w:t xml:space="preserve"> de Jobs na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acWorld Exp</w:t>
      </w:r>
      <w:r>
        <w:rPr>
          <w:rStyle w:val="new"/>
          <w:lang w:val="pt-PT"/>
        </w:rPr>
        <w:t>o</w:t>
      </w:r>
      <w:r>
        <w:rPr>
          <w:lang w:val="pt-PT"/>
        </w:rPr>
        <w:t xml:space="preserve"> 200</w:t>
      </w:r>
      <w:r>
        <w:rPr>
          <w:lang w:val="pt-PT"/>
        </w:rPr>
        <w:t>7 e 2008 foram consideradas as melhores apresentações de todos os tempos. O lançamento do</w:t>
      </w:r>
      <w:r>
        <w:rPr>
          <w:lang w:val="pt-PT"/>
        </w:rPr>
        <w:t xml:space="preserve"> </w:t>
      </w:r>
      <w:r>
        <w:rPr>
          <w:lang w:val="pt-PT"/>
        </w:rPr>
        <w:t>Macintos</w:t>
      </w:r>
      <w:r>
        <w:rPr>
          <w:lang w:val="pt-PT"/>
        </w:rPr>
        <w:t>h</w:t>
      </w:r>
      <w:r>
        <w:rPr>
          <w:lang w:val="pt-PT"/>
        </w:rPr>
        <w:t xml:space="preserve"> é considerado uma das apresentações mais impressionantes da história do corporativismo nos</w:t>
      </w:r>
      <w:r>
        <w:rPr>
          <w:lang w:val="pt-PT"/>
        </w:rPr>
        <w:t xml:space="preserve"> </w:t>
      </w:r>
      <w:r>
        <w:rPr>
          <w:lang w:val="pt-PT"/>
        </w:rPr>
        <w:t>Estados Unido</w:t>
      </w:r>
      <w:r>
        <w:rPr>
          <w:lang w:val="pt-PT"/>
        </w:rPr>
        <w:t>s</w:t>
      </w:r>
      <w:r>
        <w:rPr>
          <w:lang w:val="pt-PT"/>
        </w:rPr>
        <w:t>.</w:t>
      </w:r>
    </w:p>
    <w:p w14:paraId="7E81993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Jobs praticou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zen budism</w:t>
      </w:r>
      <w:r>
        <w:rPr>
          <w:rStyle w:val="mw-redirect"/>
          <w:lang w:val="pt-PT"/>
        </w:rPr>
        <w:t>o</w:t>
      </w:r>
      <w:r>
        <w:rPr>
          <w:lang w:val="pt-PT"/>
        </w:rPr>
        <w:t>, cujo princípio centr</w:t>
      </w:r>
      <w:r>
        <w:rPr>
          <w:lang w:val="pt-PT"/>
        </w:rPr>
        <w:t>al é o conceito denominado</w:t>
      </w:r>
      <w:r>
        <w:rPr>
          <w:lang w:val="pt-PT"/>
        </w:rPr>
        <w:t xml:space="preserve"> </w:t>
      </w:r>
      <w:r>
        <w:rPr>
          <w:rStyle w:val="new"/>
          <w:i/>
          <w:iCs/>
          <w:lang w:val="pt-PT"/>
        </w:rPr>
        <w:t>kans</w:t>
      </w:r>
      <w:r>
        <w:rPr>
          <w:rStyle w:val="new"/>
          <w:i/>
          <w:iCs/>
          <w:lang w:val="pt-PT"/>
        </w:rPr>
        <w:t>o</w:t>
      </w:r>
      <w:r>
        <w:rPr>
          <w:lang w:val="pt-PT"/>
        </w:rPr>
        <w:t xml:space="preserve"> ou simplicidade. Uma apresentação de Jobs era muito simples, visual e sem marcadores. Pesquisas sobre o funcionamento cognitivo provam que os marcadores são a maneira menos eficaz de transmitir informações importantes. Nos </w:t>
      </w:r>
      <w:r>
        <w:rPr>
          <w:lang w:val="pt-PT"/>
        </w:rPr>
        <w:t>slides de Jobs pôde-se perceber evidências de contenção, simplicidade e uso poderoso, mas sutil, do espaço vazio. Isso dá aos slides um espaço visual pra respirar. Espaço e branco significa elegância, qualidade e clareza.</w:t>
      </w:r>
    </w:p>
    <w:p w14:paraId="4CDEEDE7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De forma geral, as grandes apresen</w:t>
      </w:r>
      <w:r>
        <w:rPr>
          <w:lang w:val="pt-PT"/>
        </w:rPr>
        <w:t>tações possuem os nove elementos abaixo: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Sloga</w:t>
      </w:r>
      <w:r>
        <w:rPr>
          <w:i/>
          <w:iCs/>
          <w:lang w:val="pt-PT"/>
        </w:rPr>
        <w:t>n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claração de amor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Três mensagens básica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Metáforas e analogia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monstraçõe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Parceiro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poimento do cliente e aval de terceiros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Videoclipe</w:t>
      </w:r>
      <w:r>
        <w:rPr>
          <w:i/>
          <w:iCs/>
          <w:lang w:val="pt-PT"/>
        </w:rPr>
        <w:t>s</w:t>
      </w:r>
      <w:r>
        <w:rPr>
          <w:lang w:val="pt-PT"/>
        </w:rPr>
        <w:t xml:space="preserve">, e </w:t>
      </w:r>
      <w:r>
        <w:rPr>
          <w:i/>
          <w:iCs/>
          <w:lang w:val="pt-PT"/>
        </w:rPr>
        <w:t>Flip charts, suportes e show-and-tell</w:t>
      </w:r>
      <w:r>
        <w:rPr>
          <w:lang w:val="pt-PT"/>
        </w:rPr>
        <w:t>. Em geral, Jobs el</w:t>
      </w:r>
      <w:r>
        <w:rPr>
          <w:lang w:val="pt-PT"/>
        </w:rPr>
        <w:t>aborava um roteiro verbal para sua plateia, esquematizados em grupos de três: uma apresentação pode ser dividida em três atos; a descrição do produto em três recursos; e uma demonstração em três etapas. Para Jobs, a "</w:t>
      </w:r>
      <w:r>
        <w:rPr>
          <w:i/>
          <w:iCs/>
          <w:lang w:val="pt-PT"/>
        </w:rPr>
        <w:t>regra de três</w:t>
      </w:r>
      <w:r>
        <w:rPr>
          <w:lang w:val="pt-PT"/>
        </w:rPr>
        <w:t xml:space="preserve">" </w:t>
      </w:r>
      <w:r>
        <w:rPr>
          <w:lang w:val="pt-PT"/>
        </w:rPr>
        <w:t>era um dos conceitos mais poderosos da teoria da comunicação.</w:t>
      </w:r>
    </w:p>
    <w:p w14:paraId="1F598F8F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fundador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 xml:space="preserve"> estabeleceu a base de uma história convincente apresentando para sua plateia um antagonista, um inimigo e um problema que precisava de uma solução. Ao introduzir o antagonist</w:t>
      </w:r>
      <w:r>
        <w:rPr>
          <w:lang w:val="pt-PT"/>
        </w:rPr>
        <w:t>a (o problema), a plateia se agrupava em torno do herói (a solução). O apresentador tem que criar um espaço no cérebro da plateia para que este retenha a informação que ele esta prestes a transmitir. Se o apresentador oferecer uma solução sem definir o pro</w:t>
      </w:r>
      <w:r>
        <w:rPr>
          <w:lang w:val="pt-PT"/>
        </w:rPr>
        <w:t>blema isso não vai acontecer. Dessa forma, deve ser criada uma resposta concisa para as perguntas: "</w:t>
      </w:r>
      <w:r>
        <w:rPr>
          <w:i/>
          <w:iCs/>
          <w:lang w:val="pt-PT"/>
        </w:rPr>
        <w:t>O que você faz?</w:t>
      </w:r>
      <w:r>
        <w:rPr>
          <w:lang w:val="pt-PT"/>
        </w:rPr>
        <w:t>", "</w:t>
      </w:r>
      <w:r>
        <w:rPr>
          <w:i/>
          <w:iCs/>
          <w:lang w:val="pt-PT"/>
        </w:rPr>
        <w:t>Que problema você resolve?</w:t>
      </w:r>
      <w:r>
        <w:rPr>
          <w:lang w:val="pt-PT"/>
        </w:rPr>
        <w:t>", "</w:t>
      </w:r>
      <w:r>
        <w:rPr>
          <w:i/>
          <w:iCs/>
          <w:lang w:val="pt-PT"/>
        </w:rPr>
        <w:t>Qual é o seu diferencial?</w:t>
      </w:r>
      <w:r>
        <w:rPr>
          <w:lang w:val="pt-PT"/>
        </w:rPr>
        <w:t>", "</w:t>
      </w:r>
      <w:r>
        <w:rPr>
          <w:i/>
          <w:iCs/>
          <w:lang w:val="pt-PT"/>
        </w:rPr>
        <w:t>Por que devo me interessar?</w:t>
      </w:r>
      <w:r>
        <w:rPr>
          <w:lang w:val="pt-PT"/>
        </w:rPr>
        <w:t>". De acordo com as pesquisas sobre o funcionamento</w:t>
      </w:r>
      <w:r>
        <w:rPr>
          <w:lang w:val="pt-PT"/>
        </w:rPr>
        <w:t xml:space="preserve"> cognitivo, a plateia começa a "</w:t>
      </w:r>
      <w:r>
        <w:rPr>
          <w:i/>
          <w:iCs/>
          <w:lang w:val="pt-PT"/>
        </w:rPr>
        <w:t>morrer</w:t>
      </w:r>
      <w:r>
        <w:rPr>
          <w:lang w:val="pt-PT"/>
        </w:rPr>
        <w:t>" depois de dez minutos.</w:t>
      </w:r>
    </w:p>
    <w:p w14:paraId="49E5363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s demonstrações ajudam os apresentadores a criar uma conexão emocional com todo tipo de aprendiz da plateia: o visual, o auditivo e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inestésic</w:t>
      </w:r>
      <w:r>
        <w:rPr>
          <w:rStyle w:val="mw-redirect"/>
          <w:lang w:val="pt-PT"/>
        </w:rPr>
        <w:t>o</w:t>
      </w:r>
      <w:r>
        <w:rPr>
          <w:lang w:val="pt-PT"/>
        </w:rPr>
        <w:t>. Os aprendizes visuais correspondem a cerca de</w:t>
      </w:r>
      <w:r>
        <w:rPr>
          <w:lang w:val="pt-PT"/>
        </w:rPr>
        <w:t xml:space="preserve"> 40% da plateia, os quais aprendem por meio da visualização. Dessa forma, devem ser elaborados slides com poucas palavras e muitas imagens. Os aprendizes auditivos representam de 20% a 30% da plateia. Devem ser usadas técnicas verbais e retóricas, através </w:t>
      </w:r>
      <w:r>
        <w:rPr>
          <w:lang w:val="pt-PT"/>
        </w:rPr>
        <w:t>de histórias pessoais ou exemplos eloquentes para apoiar as mensagens principais. Os aprendizes cinestésicos são aqueles que aprendem fazendo, movendo-se e tocando. Devem ser usados objetos, exercícios escritos, ou fazendo-os participar das demonstrações.</w:t>
      </w:r>
    </w:p>
    <w:p w14:paraId="795DD0F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s palavras usadas em suas apresentações são importantes. Mas, além disso, também é importante a forma como ele as expressa, mantendo uma ligação com os slides. Jobs, quando estava no clímax, fazia três coisas que qualquer um pode e deve fazer para aprimor</w:t>
      </w:r>
      <w:r>
        <w:rPr>
          <w:lang w:val="pt-PT"/>
        </w:rPr>
        <w:t>ar as habilidades oratórias e de apresentação: ele estabelecia contato visual, mantinha uma postura aberta e fazia gestos frequentes com as mãos.</w:t>
      </w:r>
    </w:p>
    <w:p w14:paraId="1F259C2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pesquisa científica descobriu que o contato visual está associado à honestidade, confiança, sinceridade e se</w:t>
      </w:r>
      <w:r>
        <w:rPr>
          <w:lang w:val="pt-PT"/>
        </w:rPr>
        <w:t>gurança e a falta dele à falta de confiança e de capacidade de liderança. A quebra do contato visual é infalível para perder a conexão com sua plateia. Jobs sabia exatamente o que havia em cada slide e o que ia dizer no momento em que o slide apareceria.</w:t>
      </w:r>
    </w:p>
    <w:p w14:paraId="00E4152E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O</w:t>
      </w:r>
      <w:r>
        <w:rPr>
          <w:lang w:val="pt-PT"/>
        </w:rPr>
        <w:t>s sinais não verbais causam maior impacto em uma conversa. O tom de voz, por sua vez, é o segundo fator mais influente e as palavras realmente ditas são o terceiro e o menos importante. As pessoas julgam o apresentador o tempo todo, mas, principalmente, no</w:t>
      </w:r>
      <w:r>
        <w:rPr>
          <w:lang w:val="pt-PT"/>
        </w:rPr>
        <w:t>s primeiros noventa segundos do encontro.</w:t>
      </w:r>
    </w:p>
    <w:p w14:paraId="490D421A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Jobs raramente cruzava os braços ou ficava atrás de um</w:t>
      </w:r>
      <w:r>
        <w:rPr>
          <w:lang w:val="pt-PT"/>
        </w:rPr>
        <w:t xml:space="preserve"> </w:t>
      </w:r>
      <w:r>
        <w:rPr>
          <w:lang w:val="pt-PT"/>
        </w:rPr>
        <w:t>púlpit</w:t>
      </w:r>
      <w:r>
        <w:rPr>
          <w:lang w:val="pt-PT"/>
        </w:rPr>
        <w:t>o</w:t>
      </w:r>
      <w:r>
        <w:rPr>
          <w:lang w:val="pt-PT"/>
        </w:rPr>
        <w:t>. Sua postura era aberta, não colocando nada entre si e su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platei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. Ao manter as mãos paradas, o apresentador se mostra rígido e formal. Jobs, por sua </w:t>
      </w:r>
      <w:r>
        <w:rPr>
          <w:lang w:val="pt-PT"/>
        </w:rPr>
        <w:t>vez, enfatizava quase toda frase com um gesto que complementava suas palavras. Além disso, ele diversificava sua expressão verbal para criar suspense, entusiasmo e emoção utilizando quatro técnicas: inflexão, pausas, volume e ritmo.</w:t>
      </w:r>
    </w:p>
    <w:p w14:paraId="1CADC8B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De fato, Jobs mudou a v</w:t>
      </w:r>
      <w:r>
        <w:rPr>
          <w:lang w:val="pt-PT"/>
        </w:rPr>
        <w:t>ida de todo o mundo com seus produtos. Além disso, deixou também um legado sobre como fazer apresentações.</w:t>
      </w:r>
    </w:p>
    <w:p w14:paraId="51FA2803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roblemas de saúd</w:t>
      </w:r>
      <w:r>
        <w:rPr>
          <w:rStyle w:val="mw-headline"/>
          <w:rFonts w:eastAsia="Times New Roman"/>
          <w:lang w:val="pt-PT"/>
        </w:rPr>
        <w:t>e</w:t>
      </w:r>
    </w:p>
    <w:p w14:paraId="04DDEDE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outubro de 2003, Jobs foi diagnosticado co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de pâncrea</w:t>
      </w:r>
      <w:r>
        <w:rPr>
          <w:rStyle w:val="mw-redirect"/>
          <w:lang w:val="pt-PT"/>
        </w:rPr>
        <w:t>s</w:t>
      </w:r>
      <w:r>
        <w:rPr>
          <w:lang w:val="pt-PT"/>
        </w:rPr>
        <w:t>. Em julho de 2004 ele foi submetido a uma cirurgia de</w:t>
      </w:r>
      <w:r>
        <w:rPr>
          <w:lang w:val="pt-PT"/>
        </w:rPr>
        <w:t xml:space="preserve"> </w:t>
      </w:r>
      <w:r>
        <w:rPr>
          <w:lang w:val="pt-PT"/>
        </w:rPr>
        <w:t>duodenopan</w:t>
      </w:r>
      <w:r>
        <w:rPr>
          <w:lang w:val="pt-PT"/>
        </w:rPr>
        <w:t>createctomi</w:t>
      </w:r>
      <w:r>
        <w:rPr>
          <w:lang w:val="pt-PT"/>
        </w:rPr>
        <w:t>a</w:t>
      </w:r>
      <w:r>
        <w:rPr>
          <w:lang w:val="pt-PT"/>
        </w:rPr>
        <w:t>, para retirada do tumor. No dia</w:t>
      </w:r>
      <w:r>
        <w:rPr>
          <w:lang w:val="pt-PT"/>
        </w:rPr>
        <w:t xml:space="preserve"> </w:t>
      </w:r>
      <w:r>
        <w:rPr>
          <w:lang w:val="pt-PT"/>
        </w:rPr>
        <w:t>24 de agost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>, Jobs renunciou à presidência da Apple. Ele esperava permanecer como presidente da mesa de direção da empresa, recomendando em sua carta de demissão que</w:t>
      </w:r>
      <w:r>
        <w:rPr>
          <w:lang w:val="pt-PT"/>
        </w:rPr>
        <w:t xml:space="preserve"> </w:t>
      </w:r>
      <w:r>
        <w:rPr>
          <w:lang w:val="pt-PT"/>
        </w:rPr>
        <w:t>Tim Coo</w:t>
      </w:r>
      <w:r>
        <w:rPr>
          <w:lang w:val="pt-PT"/>
        </w:rPr>
        <w:t>k</w:t>
      </w:r>
      <w:r>
        <w:rPr>
          <w:lang w:val="pt-PT"/>
        </w:rPr>
        <w:t xml:space="preserve"> fosse nomeado seu sucessor.</w:t>
      </w:r>
    </w:p>
    <w:p w14:paraId="50FBB511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ort</w:t>
      </w:r>
      <w:r>
        <w:rPr>
          <w:rStyle w:val="mw-headline"/>
          <w:rFonts w:eastAsia="Times New Roman"/>
          <w:lang w:val="pt-PT"/>
        </w:rPr>
        <w:t>e</w:t>
      </w:r>
    </w:p>
    <w:p w14:paraId="635E2F5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Steve Jobs morreu no dia</w:t>
      </w:r>
      <w:r>
        <w:rPr>
          <w:lang w:val="pt-PT"/>
        </w:rPr>
        <w:t xml:space="preserve"> </w:t>
      </w:r>
      <w:r>
        <w:rPr>
          <w:lang w:val="pt-PT"/>
        </w:rPr>
        <w:t>5 de outub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 xml:space="preserve"> na sequência de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pancreátic</w:t>
      </w:r>
      <w:r>
        <w:rPr>
          <w:rStyle w:val="mw-redirect"/>
          <w:lang w:val="pt-PT"/>
        </w:rPr>
        <w:t>o</w:t>
      </w:r>
      <w:r>
        <w:rPr>
          <w:lang w:val="pt-PT"/>
        </w:rPr>
        <w:t xml:space="preserve"> raro que afeta as funções exócrinas do órgão, contra o qual lutava desde 2004. O anúncio foi dado pela família dele, que disse: "morreu em paz hoje". A causa final da</w:t>
      </w:r>
      <w:r>
        <w:rPr>
          <w:lang w:val="pt-PT"/>
        </w:rPr>
        <w:t xml:space="preserve"> morte foi uma parada respiratória. A empresa da qual ele foi fundador 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E</w:t>
      </w:r>
      <w:r>
        <w:rPr>
          <w:rStyle w:val="mw-redirect"/>
          <w:lang w:val="pt-PT"/>
        </w:rPr>
        <w:t>O</w:t>
      </w:r>
      <w:r>
        <w:rPr>
          <w:lang w:val="pt-PT"/>
        </w:rPr>
        <w:t>,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c</w:t>
      </w:r>
      <w:r>
        <w:rPr>
          <w:rStyle w:val="mw-redirect"/>
          <w:lang w:val="pt-PT"/>
        </w:rPr>
        <w:t>.</w:t>
      </w:r>
      <w:r>
        <w:rPr>
          <w:lang w:val="pt-PT"/>
        </w:rPr>
        <w:t>, divulgou um comunicado separadamente anunciando a morte de Steve Jobs:</w:t>
      </w:r>
    </w:p>
    <w:p w14:paraId="2F4AA7C5" w14:textId="77777777" w:rsidR="00000000" w:rsidRDefault="00775425">
      <w:pPr>
        <w:divId w:val="1907377111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Estamos profundamente tristes ao anunciar que Steve Jobs faleceu hoje.</w:t>
      </w:r>
      <w:r>
        <w:rPr>
          <w:rFonts w:eastAsia="Times New Roman"/>
          <w:lang w:val="pt-PT"/>
        </w:rPr>
        <w:br/>
        <w:t>O brilho de Steve, sua</w:t>
      </w:r>
      <w:r>
        <w:rPr>
          <w:rFonts w:eastAsia="Times New Roman"/>
          <w:lang w:val="pt-PT"/>
        </w:rPr>
        <w:t xml:space="preserve"> paixão e força foram as fontes de inúmeras inovações que enriquecem e melhoram todas as nossas vidas. O mundo é incomensuravelmente melhor por causa de Steve.</w:t>
      </w:r>
      <w:r>
        <w:rPr>
          <w:rFonts w:eastAsia="Times New Roman"/>
          <w:lang w:val="pt-PT"/>
        </w:rPr>
        <w:br/>
        <w:t>Os grandes amores da sua vida foram a sua esposa, Laurene e sua família. Nossos corações estão c</w:t>
      </w:r>
      <w:r>
        <w:rPr>
          <w:rFonts w:eastAsia="Times New Roman"/>
          <w:lang w:val="pt-PT"/>
        </w:rPr>
        <w:t>om eles e para todos que foram tocados por seus dons extraordinários.</w:t>
      </w:r>
    </w:p>
    <w:p w14:paraId="5E130CE0" w14:textId="77777777" w:rsidR="00000000" w:rsidRDefault="00775425">
      <w:pPr>
        <w:divId w:val="602691777"/>
        <w:rPr>
          <w:rFonts w:eastAsia="Times New Roman"/>
          <w:lang w:val="pt-PT"/>
        </w:rPr>
      </w:pPr>
      <w:r>
        <w:rPr>
          <w:rFonts w:eastAsia="Times New Roman"/>
          <w:lang w:val="en"/>
        </w:rPr>
        <w:t>We are deeply saddened to announce that Steve Jobs passed away today.</w:t>
      </w:r>
      <w:r>
        <w:rPr>
          <w:rFonts w:eastAsia="Times New Roman"/>
          <w:lang w:val="en"/>
        </w:rPr>
        <w:br/>
        <w:t xml:space="preserve">Steve’s brilliance, passion and energy were the source of countless innovations that enrich and improve </w:t>
      </w:r>
      <w:proofErr w:type="gramStart"/>
      <w:r>
        <w:rPr>
          <w:rFonts w:eastAsia="Times New Roman"/>
          <w:lang w:val="en"/>
        </w:rPr>
        <w:t>all of</w:t>
      </w:r>
      <w:proofErr w:type="gramEnd"/>
      <w:r>
        <w:rPr>
          <w:rFonts w:eastAsia="Times New Roman"/>
          <w:lang w:val="en"/>
        </w:rPr>
        <w:t xml:space="preserve"> our l</w:t>
      </w:r>
      <w:r>
        <w:rPr>
          <w:rFonts w:eastAsia="Times New Roman"/>
          <w:lang w:val="en"/>
        </w:rPr>
        <w:t>ives. The world is immeasurably better because of Steve.</w:t>
      </w:r>
      <w:r>
        <w:rPr>
          <w:rFonts w:eastAsia="Times New Roman"/>
          <w:lang w:val="en"/>
        </w:rPr>
        <w:br/>
        <w:t xml:space="preserve">His greatest love was for his wife, </w:t>
      </w:r>
      <w:proofErr w:type="spellStart"/>
      <w:r>
        <w:rPr>
          <w:rFonts w:eastAsia="Times New Roman"/>
          <w:lang w:val="en"/>
        </w:rPr>
        <w:t>Laurene</w:t>
      </w:r>
      <w:proofErr w:type="spellEnd"/>
      <w:r>
        <w:rPr>
          <w:rFonts w:eastAsia="Times New Roman"/>
          <w:lang w:val="en"/>
        </w:rPr>
        <w:t>, and his family. Our hearts go out to them and to all who were touched by his extraordinary gifts.</w:t>
      </w:r>
    </w:p>
    <w:p w14:paraId="1BE1E530" w14:textId="77777777" w:rsidR="00000000" w:rsidRDefault="00775425">
      <w:pPr>
        <w:pStyle w:val="NormalWeb"/>
        <w:spacing w:before="240" w:beforeAutospacing="0" w:after="240" w:afterAutospacing="0"/>
        <w:ind w:left="1440"/>
        <w:divId w:val="280839604"/>
        <w:rPr>
          <w:lang w:val="pt-PT"/>
        </w:rPr>
      </w:pPr>
      <w:r>
        <w:rPr>
          <w:lang w:val="pt-PT"/>
        </w:rPr>
        <w:t>— Apple</w:t>
      </w:r>
    </w:p>
    <w:p w14:paraId="442226E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lastRenderedPageBreak/>
        <w:t>No mesmo dia, o site corporativo da Apple recebi</w:t>
      </w:r>
      <w:r>
        <w:rPr>
          <w:lang w:val="pt-PT"/>
        </w:rPr>
        <w:t>a os visitantes com uma página simples mostrando o nome de Steve Jobs, o seu ano de nascimento e morte e um dos seus retratos mais famosos. Ao ser clicada, a imagem conduzia a uma página com um</w:t>
      </w:r>
      <w:r>
        <w:rPr>
          <w:lang w:val="pt-PT"/>
        </w:rPr>
        <w:t xml:space="preserve"> </w:t>
      </w:r>
      <w:r>
        <w:rPr>
          <w:lang w:val="pt-PT"/>
        </w:rPr>
        <w:t>obituári</w:t>
      </w:r>
      <w:r>
        <w:rPr>
          <w:lang w:val="pt-PT"/>
        </w:rPr>
        <w:t>o</w:t>
      </w:r>
      <w:r>
        <w:rPr>
          <w:lang w:val="pt-PT"/>
        </w:rPr>
        <w:t xml:space="preserve"> que dizia:</w:t>
      </w:r>
    </w:p>
    <w:p w14:paraId="6D3C0652" w14:textId="77777777" w:rsidR="00000000" w:rsidRDefault="00775425">
      <w:pPr>
        <w:divId w:val="467480560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 Apple perdeu um visionário e gênio cria</w:t>
      </w:r>
      <w:r>
        <w:rPr>
          <w:rFonts w:eastAsia="Times New Roman"/>
          <w:lang w:val="pt-PT"/>
        </w:rPr>
        <w:t>tivo, e o mundo perdeu um ser humano incrível. Aqueles de nós que tiveram sorte o bastante para conhecer e trabalhar com Steve perderam um amigo querido e um mentor inspirador. Steve deixa para trás uma empresa que só ele poderia ter construído e seu espír</w:t>
      </w:r>
      <w:r>
        <w:rPr>
          <w:rFonts w:eastAsia="Times New Roman"/>
          <w:lang w:val="pt-PT"/>
        </w:rPr>
        <w:t>ito sempre será a base da Apple.</w:t>
      </w:r>
    </w:p>
    <w:p w14:paraId="32CB68C8" w14:textId="77777777" w:rsidR="00000000" w:rsidRDefault="00775425">
      <w:pPr>
        <w:divId w:val="284774153"/>
        <w:rPr>
          <w:rFonts w:eastAsia="Times New Roman"/>
          <w:lang w:val="pt-PT"/>
        </w:rPr>
      </w:pPr>
      <w:r>
        <w:rPr>
          <w:rFonts w:eastAsia="Times New Roman"/>
          <w:lang w:val="en"/>
        </w:rPr>
        <w:t>Apple has lost a visionary and creative genius, and the world has lost an amazing human being. Those of us who have been fortunate enough to know and work with Steve have lost a dear friend and an inspiring mentor. Steve le</w:t>
      </w:r>
      <w:r>
        <w:rPr>
          <w:rFonts w:eastAsia="Times New Roman"/>
          <w:lang w:val="en"/>
        </w:rPr>
        <w:t>aves behind a company that only he could have built, and his spirit will forever be the foundation of Apple.</w:t>
      </w:r>
    </w:p>
    <w:p w14:paraId="407F9733" w14:textId="77777777" w:rsidR="00000000" w:rsidRDefault="00775425">
      <w:pPr>
        <w:pStyle w:val="NormalWeb"/>
        <w:spacing w:before="240" w:beforeAutospacing="0" w:after="240" w:afterAutospacing="0"/>
        <w:ind w:left="1440"/>
        <w:divId w:val="948001208"/>
        <w:rPr>
          <w:lang w:val="pt-PT"/>
        </w:rPr>
      </w:pPr>
      <w:r>
        <w:rPr>
          <w:lang w:val="pt-PT"/>
        </w:rPr>
        <w:t>— Apple</w:t>
      </w:r>
    </w:p>
    <w:p w14:paraId="79D8517F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ncontra-se sepultado em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Alta Mesa Memorial Par</w:t>
      </w:r>
      <w:r>
        <w:rPr>
          <w:i/>
          <w:iCs/>
          <w:lang w:val="pt-PT"/>
        </w:rPr>
        <w:t>k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ondado de Santa Clar</w:t>
      </w:r>
      <w:r>
        <w:rPr>
          <w:lang w:val="pt-PT"/>
        </w:rPr>
        <w:t>a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alifórni</w:t>
      </w:r>
      <w:r>
        <w:rPr>
          <w:lang w:val="pt-PT"/>
        </w:rPr>
        <w:t>a</w:t>
      </w:r>
      <w:r>
        <w:rPr>
          <w:lang w:val="pt-PT"/>
        </w:rPr>
        <w:t xml:space="preserve"> nos</w:t>
      </w:r>
      <w:r>
        <w:rPr>
          <w:lang w:val="pt-PT"/>
        </w:rPr>
        <w:t xml:space="preserve"> </w:t>
      </w:r>
      <w:r>
        <w:rPr>
          <w:lang w:val="pt-PT"/>
        </w:rPr>
        <w:t>Estados Unido</w:t>
      </w:r>
      <w:r>
        <w:rPr>
          <w:lang w:val="pt-PT"/>
        </w:rPr>
        <w:t>s</w:t>
      </w:r>
      <w:r>
        <w:rPr>
          <w:lang w:val="pt-PT"/>
        </w:rPr>
        <w:t>.</w:t>
      </w:r>
    </w:p>
    <w:p w14:paraId="7ABB6A65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Homenagen</w:t>
      </w:r>
      <w:r>
        <w:rPr>
          <w:rStyle w:val="mw-headline"/>
          <w:rFonts w:eastAsia="Times New Roman"/>
          <w:lang w:val="pt-PT"/>
        </w:rPr>
        <w:t>s</w:t>
      </w:r>
    </w:p>
    <w:p w14:paraId="02EDAF3D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sua morte foi inevitável uma justa chuva de homenagens, que se espalhou pelos sites de notícias e tecnologia do mundo inteiro. Portais como Wired ou blogs como o Boing Boing mudaram completamente seus layouts, em homenagem póstuma ao fundador da Apple.</w:t>
      </w:r>
    </w:p>
    <w:p w14:paraId="73686517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Wired mudou completamente o seu layout e deixou o fundo todo preto, em destaque, além da imagem de Steve Jobs, frases de diversas personalidades influentes do mundo da tecnologia e da política mundial.</w:t>
      </w:r>
    </w:p>
    <w:p w14:paraId="06FB0A77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famoso blog Boing Boing foi outro que fez uma muda</w:t>
      </w:r>
      <w:r>
        <w:rPr>
          <w:lang w:val="pt-PT"/>
        </w:rPr>
        <w:t>nça radical no seu layout, que ficou com o mesmo aspecto dos primeiros sistemas operacionais da Apple, todo em preto e branco.</w:t>
      </w:r>
    </w:p>
    <w:p w14:paraId="67CD1905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O site brasileiro MacMagazine, especializado em cobrir todos os produtos e serviços que a Apple lança, mudou o fundo de sua home </w:t>
      </w:r>
      <w:r>
        <w:rPr>
          <w:lang w:val="pt-PT"/>
        </w:rPr>
        <w:t>pela foto em preto e branco do Steve Jobs, e na logo, colocou uma “fitinha preta”, para representar o luto.</w:t>
      </w:r>
    </w:p>
    <w:p w14:paraId="4245D1F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O blog noticios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The Huffington Pos</w:t>
      </w:r>
      <w:r>
        <w:rPr>
          <w:rStyle w:val="mw-redirect"/>
          <w:lang w:val="pt-PT"/>
        </w:rPr>
        <w:t>t</w:t>
      </w:r>
      <w:r>
        <w:rPr>
          <w:lang w:val="pt-PT"/>
        </w:rPr>
        <w:t xml:space="preserve"> destacou a repercussão da morte de Steve Jobs na área mais nobre do site, com uma “nuvem de tags” com os princi</w:t>
      </w:r>
      <w:r>
        <w:rPr>
          <w:lang w:val="pt-PT"/>
        </w:rPr>
        <w:t>pais fatos que cercam a morte do ex-CEO da Apple, e mais uma coleção de imagens da carreira dele.</w:t>
      </w:r>
    </w:p>
    <w:p w14:paraId="0B9417CB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Durante a madrugada da sua morte, fãs se reuniram em frente à loja da Apple, em Nova York. No local, diversos de veículos da imprensa americana se posicionara</w:t>
      </w:r>
      <w:r>
        <w:rPr>
          <w:lang w:val="pt-PT"/>
        </w:rPr>
        <w:t>m para transmissões ao vivo. Lojas da Apple em diversas cidades do mundo também foram palco de homenagens.</w:t>
      </w:r>
    </w:p>
    <w:p w14:paraId="4B618948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Em um dos muros que circundam temporariamente a loja em Nova York, que passa por uma reforma, lia-se: “Eu amo Steve (I love Steve)”. Um pequeno memor</w:t>
      </w:r>
      <w:r>
        <w:rPr>
          <w:lang w:val="pt-PT"/>
        </w:rPr>
        <w:t xml:space="preserve">ial improvisado na escadaria, </w:t>
      </w:r>
      <w:r>
        <w:rPr>
          <w:lang w:val="pt-PT"/>
        </w:rPr>
        <w:lastRenderedPageBreak/>
        <w:t>com mensagens, rosas, velas e muitas maçãs, símbolo da empresa, era fotografado por todos que chegavam, com câmeras, celulares e, claro, iPhones. Um bilhete dizia: “Obrigado por tudo Steve!! Vamos sentir saudades.”.</w:t>
      </w:r>
    </w:p>
    <w:p w14:paraId="77DC7462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À parte a </w:t>
      </w:r>
      <w:r>
        <w:rPr>
          <w:lang w:val="pt-PT"/>
        </w:rPr>
        <w:t>importância de Jobs para o universo tecnológico – ele recebeu homenagens até do presidente americano, Barack Obama, jovens comentaram sobre o que os aparelhos da Apple mudaram na vida deles. “Jobs, com sua precisão nos detalhes, mudou meu comportamento, mi</w:t>
      </w:r>
      <w:r>
        <w:rPr>
          <w:lang w:val="pt-PT"/>
        </w:rPr>
        <w:t>nha forma de ver o mundo. Hoje, presto muito mais atenção nos detalhes das coisas a minha volta”, ressaltou o ator Eric Lommel, de 26 anos.</w:t>
      </w:r>
    </w:p>
    <w:p w14:paraId="5F69BCA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a China, dezenas de admiradores se reuniram nas lojas da marca em Pequim e Xangai para homenagear o cofundador da A</w:t>
      </w:r>
      <w:r>
        <w:rPr>
          <w:lang w:val="pt-PT"/>
        </w:rPr>
        <w:t>pple. “É o melhor professor que tive nesta vida”, afirmava na porta de uma loja de Pequim o engenheiro de software Jie Bing, enquanto outros admiradores deixavam junto à entrada flores, mensagens de carinho e outras homenagens.</w:t>
      </w:r>
    </w:p>
    <w:p w14:paraId="76771F9E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Não faltaram oferendas de ma</w:t>
      </w:r>
      <w:r>
        <w:rPr>
          <w:lang w:val="pt-PT"/>
        </w:rPr>
        <w:t>çãs, uma prática taoista muito habitual nas sepulturas chinesas, onde são deixados alimentos para os mortos, e que desta vez apareciam mordidas pelos fãs, para ficarem semelhantes com o inconfundível logotipo da empresa americana.</w:t>
      </w:r>
    </w:p>
    <w:p w14:paraId="5304DF24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Nos cartões colocados no </w:t>
      </w:r>
      <w:r>
        <w:rPr>
          <w:lang w:val="pt-PT"/>
        </w:rPr>
        <w:t>lugar podiam ser lidas frases como “adeus mestre” ou “voe para um novo caminho”.</w:t>
      </w:r>
    </w:p>
    <w:p w14:paraId="7CF153E6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conheciment</w:t>
      </w:r>
      <w:r>
        <w:rPr>
          <w:rStyle w:val="mw-headline"/>
          <w:rFonts w:eastAsia="Times New Roman"/>
          <w:lang w:val="pt-PT"/>
        </w:rPr>
        <w:t>o</w:t>
      </w:r>
    </w:p>
    <w:p w14:paraId="512C8701" w14:textId="77777777" w:rsidR="00000000" w:rsidRDefault="00775425">
      <w:pPr>
        <w:divId w:val="1719011900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6CCA05B2" wp14:editId="1D496824">
            <wp:extent cx="2381250" cy="180975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134C" w14:textId="77777777" w:rsidR="00000000" w:rsidRDefault="00775425">
      <w:pPr>
        <w:divId w:val="150490834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Estátua de Jobs no Graphisoft Park,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Budapest</w:t>
      </w:r>
      <w:r>
        <w:rPr>
          <w:rFonts w:eastAsia="Times New Roman"/>
          <w:lang w:val="pt-PT"/>
        </w:rPr>
        <w:t>e</w:t>
      </w:r>
      <w:r>
        <w:rPr>
          <w:rFonts w:eastAsia="Times New Roman"/>
          <w:lang w:val="pt-PT"/>
        </w:rPr>
        <w:t>.</w:t>
      </w:r>
    </w:p>
    <w:p w14:paraId="32A50D99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 xml:space="preserve">Steve Jobs é </w:t>
      </w:r>
      <w:r>
        <w:rPr>
          <w:lang w:val="pt-PT"/>
        </w:rPr>
        <w:t>possivelmente a pessoa mais comentada desde sua morte. E provavelmente uma das menos conhecidas e compreendidas: manipulador contumaz da própria imagem e mestre em mitificá-la (aproveitando-se inclusive de traços negativos de caráter que outros esconderiam</w:t>
      </w:r>
      <w:r>
        <w:rPr>
          <w:lang w:val="pt-PT"/>
        </w:rPr>
        <w:t xml:space="preserve"> do olhar público).</w:t>
      </w:r>
    </w:p>
    <w:p w14:paraId="010768E6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pós a morte de Steve Jobs 4,5 milhões de menções foram feitas no</w:t>
      </w:r>
      <w:r>
        <w:rPr>
          <w:lang w:val="pt-PT"/>
        </w:rPr>
        <w:t xml:space="preserve"> </w:t>
      </w:r>
      <w:r>
        <w:rPr>
          <w:lang w:val="pt-PT"/>
        </w:rPr>
        <w:t>Twitte</w:t>
      </w:r>
      <w:r>
        <w:rPr>
          <w:lang w:val="pt-PT"/>
        </w:rPr>
        <w:t>r</w:t>
      </w:r>
      <w:r>
        <w:rPr>
          <w:lang w:val="pt-PT"/>
        </w:rPr>
        <w:t>, saíram 65 mil publicações na internet, 290 mil curtidas no</w:t>
      </w:r>
      <w:r>
        <w:rPr>
          <w:lang w:val="pt-PT"/>
        </w:rPr>
        <w:t xml:space="preserve"> </w:t>
      </w:r>
      <w:r>
        <w:rPr>
          <w:lang w:val="pt-PT"/>
        </w:rPr>
        <w:t>Faceboo</w:t>
      </w:r>
      <w:r>
        <w:rPr>
          <w:lang w:val="pt-PT"/>
        </w:rPr>
        <w:t>k</w:t>
      </w:r>
      <w:r>
        <w:rPr>
          <w:lang w:val="pt-PT"/>
        </w:rPr>
        <w:t>, milhares de camisetas foram vendidas por oito dólares. A morte dele foi anunciada em todos o</w:t>
      </w:r>
      <w:r>
        <w:rPr>
          <w:lang w:val="pt-PT"/>
        </w:rPr>
        <w:t xml:space="preserve">s jornais e programas de televisão do mundo. </w:t>
      </w:r>
      <w:r>
        <w:rPr>
          <w:lang w:val="pt-PT"/>
        </w:rPr>
        <w:lastRenderedPageBreak/>
        <w:t>Ele foi apresentado como modelo de homem ousado, perfeccionista, criativo, inovador. Nota-se que sua fama espalhou-se por todo o mundo.</w:t>
      </w:r>
    </w:p>
    <w:p w14:paraId="144FE984" w14:textId="77777777" w:rsidR="00000000" w:rsidRDefault="00775425">
      <w:pPr>
        <w:pStyle w:val="Ttulo3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rincipais contribuições para a tecnologi</w:t>
      </w:r>
      <w:r>
        <w:rPr>
          <w:rStyle w:val="mw-headline"/>
          <w:rFonts w:eastAsia="Times New Roman"/>
          <w:lang w:val="pt-PT"/>
        </w:rPr>
        <w:t>a</w:t>
      </w:r>
    </w:p>
    <w:p w14:paraId="58BE3C01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 contribuição de Steve Jobs par</w:t>
      </w:r>
      <w:r>
        <w:rPr>
          <w:lang w:val="pt-PT"/>
        </w:rPr>
        <w:t>a a popularização da informática pessoal supera a de qualquer outro líder dessa indústria - Bill Gates, Steve Wozniak ou Adam Osborne. O Apple II, de 1977, se transformou num padrão de computador pessoal e foi para uma geração inteira a porta de entrada ne</w:t>
      </w:r>
      <w:r>
        <w:rPr>
          <w:lang w:val="pt-PT"/>
        </w:rPr>
        <w:t>sse mundo digital. Empreendedor incomum, gênio da tecnologia e visionário, Jobs apostou na simplificação máxima da relação homem-máquina ou, na linguagem dos especialistas, na interface de usuário. Tudo, para ele, tinha de ser o fácil de usar, ou "user fri</w:t>
      </w:r>
      <w:r>
        <w:rPr>
          <w:lang w:val="pt-PT"/>
        </w:rPr>
        <w:t>endly".</w:t>
      </w:r>
    </w:p>
    <w:p w14:paraId="1510C98C" w14:textId="77777777" w:rsidR="00000000" w:rsidRDefault="00775425">
      <w:pPr>
        <w:pStyle w:val="NormalWeb"/>
        <w:divId w:val="2104837596"/>
        <w:rPr>
          <w:lang w:val="pt-PT"/>
        </w:rPr>
      </w:pPr>
      <w:r>
        <w:rPr>
          <w:lang w:val="pt-PT"/>
        </w:rPr>
        <w:t>Antes de qualquer concorrente, Steve Jobs conseguia identificar tendências e buscar caminhos em que poucos acreditavam - como a associação da informática pessoal com entretenimento e mobilidade. Nesse sentido, sua contribuição talvez seja maior par</w:t>
      </w:r>
      <w:r>
        <w:rPr>
          <w:lang w:val="pt-PT"/>
        </w:rPr>
        <w:t>a a eletrônica moderna do que foi a de Henry Ford, um século antes, para a indústria automobilística.</w:t>
      </w:r>
    </w:p>
    <w:p w14:paraId="4010AD1E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Honras e prêmio</w:t>
      </w:r>
      <w:r>
        <w:rPr>
          <w:rStyle w:val="mw-headline"/>
          <w:rFonts w:eastAsia="Times New Roman"/>
          <w:lang w:val="pt-PT"/>
        </w:rPr>
        <w:t>s</w:t>
      </w:r>
    </w:p>
    <w:p w14:paraId="5ACE26A6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13: 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Póstum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 xml:space="preserve"> - foi introduzida uma lenda n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Disne</w:t>
      </w:r>
      <w:r>
        <w:rPr>
          <w:rFonts w:eastAsia="Times New Roman"/>
          <w:lang w:val="pt-PT"/>
        </w:rPr>
        <w:t>y</w:t>
      </w:r>
      <w:r>
        <w:rPr>
          <w:rFonts w:eastAsia="Times New Roman"/>
          <w:lang w:val="pt-PT"/>
        </w:rPr>
        <w:t>.</w:t>
      </w:r>
    </w:p>
    <w:p w14:paraId="31AD8479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12: Grammy Trustees Award, um prêmio para aqueles que têm influenciado 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indústri</w:t>
      </w:r>
      <w:r>
        <w:rPr>
          <w:rFonts w:eastAsia="Times New Roman"/>
          <w:lang w:val="pt-PT"/>
        </w:rPr>
        <w:t>a da músic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 em áreas não relacionadas ao desempenho.</w:t>
      </w:r>
    </w:p>
    <w:p w14:paraId="68BFEB73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07: Jobs ganhou uma estrela na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Calçada da Fam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 d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Califórni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, localizada no The California Museum.</w:t>
      </w:r>
    </w:p>
    <w:p w14:paraId="25B87E49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07: Jobs foi nomeado a pessoa mais poderosa no mundo dos negócios pela revist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i/>
          <w:iCs/>
          <w:lang w:val="pt-PT"/>
        </w:rPr>
        <w:t>Fortun</w:t>
      </w:r>
      <w:r>
        <w:rPr>
          <w:rFonts w:eastAsia="Times New Roman"/>
          <w:i/>
          <w:iCs/>
          <w:lang w:val="pt-PT"/>
        </w:rPr>
        <w:t>e</w:t>
      </w:r>
      <w:r>
        <w:rPr>
          <w:rFonts w:eastAsia="Times New Roman"/>
          <w:lang w:val="pt-PT"/>
        </w:rPr>
        <w:t>.</w:t>
      </w:r>
    </w:p>
    <w:p w14:paraId="31D17263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9: </w:t>
      </w:r>
      <w:r>
        <w:rPr>
          <w:rFonts w:eastAsia="Times New Roman"/>
          <w:lang w:val="pt-PT"/>
        </w:rPr>
        <w:t>&amp;apos;&amp;apos;Empreendedor da Década&amp;apos;&amp;apos; pela revista </w:t>
      </w:r>
      <w:r>
        <w:rPr>
          <w:rFonts w:eastAsia="Times New Roman"/>
          <w:i/>
          <w:iCs/>
          <w:lang w:val="pt-PT"/>
        </w:rPr>
        <w:t>Inc</w:t>
      </w:r>
      <w:r>
        <w:rPr>
          <w:rFonts w:eastAsia="Times New Roman"/>
          <w:lang w:val="pt-PT"/>
        </w:rPr>
        <w:t>.</w:t>
      </w:r>
    </w:p>
    <w:p w14:paraId="4B1E1ED3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7: Jefferson Award para "serviço público".</w:t>
      </w:r>
    </w:p>
    <w:p w14:paraId="5D915CD7" w14:textId="77777777" w:rsidR="00000000" w:rsidRDefault="00775425">
      <w:pPr>
        <w:numPr>
          <w:ilvl w:val="0"/>
          <w:numId w:val="1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5: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Medalha Nacional de Tecnologia e Inovaçã</w:t>
      </w:r>
      <w:r>
        <w:rPr>
          <w:rFonts w:eastAsia="Times New Roman"/>
          <w:lang w:val="pt-PT"/>
        </w:rPr>
        <w:t>o</w:t>
      </w:r>
      <w:r>
        <w:rPr>
          <w:rFonts w:eastAsia="Times New Roman"/>
          <w:lang w:val="pt-PT"/>
        </w:rPr>
        <w:t> (com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Steve Woznia</w:t>
      </w:r>
      <w:r>
        <w:rPr>
          <w:rFonts w:eastAsia="Times New Roman"/>
          <w:lang w:val="pt-PT"/>
        </w:rPr>
        <w:t>k</w:t>
      </w:r>
      <w:r>
        <w:rPr>
          <w:rFonts w:eastAsia="Times New Roman"/>
          <w:lang w:val="pt-PT"/>
        </w:rPr>
        <w:t>).</w:t>
      </w:r>
    </w:p>
    <w:p w14:paraId="2CA39C4B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ferência</w:t>
      </w:r>
      <w:r>
        <w:rPr>
          <w:rStyle w:val="mw-headline"/>
          <w:rFonts w:eastAsia="Times New Roman"/>
          <w:lang w:val="pt-PT"/>
        </w:rPr>
        <w:t>s</w:t>
      </w:r>
    </w:p>
    <w:p w14:paraId="1BAFAA3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mithsonian Oral and Video Histories: Steve Jobs.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  <w:r>
        <w:rPr>
          <w:rStyle w:val="reference-text"/>
          <w:rFonts w:eastAsia="Times New Roman"/>
          <w:lang w:val="pt-PT"/>
        </w:rPr>
        <w:t xml:space="preserve"> Página acessada em 19 de outubro de 2013.</w:t>
      </w:r>
    </w:p>
    <w:p w14:paraId="3D219F9A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Dies: Apple Chief Made Early Personal Computer, Created iPad, iPod, iPhon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BC New</w:t>
      </w:r>
      <w:r>
        <w:rPr>
          <w:rStyle w:val="CitaoHTML"/>
          <w:rFonts w:eastAsia="Times New Roman"/>
          <w:lang w:val="pt-PT"/>
        </w:rPr>
        <w:t>s</w:t>
      </w:r>
      <w:r>
        <w:rPr>
          <w:rStyle w:val="CitaoHTML"/>
          <w:rFonts w:eastAsia="Times New Roman"/>
          <w:lang w:val="pt-PT"/>
        </w:rPr>
        <w:t>. 5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4DF4A37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linton stops by Palo Alto for dinne</w:t>
      </w:r>
      <w:r>
        <w:rPr>
          <w:rStyle w:val="external"/>
          <w:rFonts w:eastAsia="Times New Roman"/>
          <w:i/>
          <w:iCs/>
          <w:lang w:val="pt-PT"/>
        </w:rPr>
        <w:t>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www.paloaltoonline.com. 9 de agosto de 1996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3D2F37B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Forb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Forbe</w:t>
      </w:r>
      <w:r>
        <w:rPr>
          <w:rStyle w:val="CitaoHTML"/>
          <w:rFonts w:eastAsia="Times New Roman"/>
          <w:lang w:val="pt-PT"/>
        </w:rPr>
        <w:t>s</w:t>
      </w:r>
      <w:r>
        <w:rPr>
          <w:rStyle w:val="CitaoHTML"/>
          <w:rFonts w:eastAsia="Times New Roman"/>
          <w:lang w:val="pt-PT"/>
        </w:rPr>
        <w:t>. Setembr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57791F27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(pg 2)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CNNMoney. 4 de março de</w:t>
      </w:r>
      <w:r>
        <w:rPr>
          <w:rStyle w:val="CitaoHTML"/>
          <w:rFonts w:eastAsia="Times New Roman"/>
          <w:lang w:val="pt-PT"/>
        </w:rPr>
        <w:t xml:space="preserve"> 2008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1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em 18 de fevereiro de 201</w:t>
      </w:r>
      <w:r>
        <w:rPr>
          <w:rStyle w:val="CitaoHTML"/>
          <w:rFonts w:eastAsia="Times New Roman"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CACF36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n &amp;apos;Unknown&amp;apos; Founder Leaves After 20 Years of Glory and Turmoil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New York Time</w:t>
      </w:r>
      <w:r>
        <w:rPr>
          <w:rStyle w:val="mw-redirect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1 de setembro de 1997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7203C21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Jobs revolucionou seis indústrias, escreve biógrafo;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Folha.com.br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8 de novem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53AB5B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morte de um gêni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dm.com.br</w:t>
      </w:r>
      <w:r>
        <w:rPr>
          <w:rStyle w:val="reference-accessdate"/>
          <w:rFonts w:eastAsia="Times New Roman"/>
          <w:i/>
          <w:iCs/>
          <w:lang w:val="pt-PT"/>
        </w:rPr>
        <w:t>. Consultado em 21 de junh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085B006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 xml:space="preserve">Folha de </w:t>
      </w:r>
      <w:r>
        <w:rPr>
          <w:rStyle w:val="reference-text"/>
          <w:rFonts w:eastAsia="Times New Roman"/>
          <w:lang w:val="pt-PT"/>
        </w:rPr>
        <w:t>S.Paulo: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acessado em 04 de novembro de 201</w:t>
      </w:r>
      <w:r>
        <w:rPr>
          <w:rStyle w:val="external"/>
          <w:rFonts w:eastAsia="Times New Roman"/>
          <w:i/>
          <w:iCs/>
          <w:lang w:val="pt-PT"/>
        </w:rPr>
        <w:t>1</w:t>
      </w:r>
    </w:p>
    <w:p w14:paraId="262A789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Kahney, Leander (6 de janeiro de 2004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e&amp;apos;re All Mac Users Now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ired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ISS</w:t>
      </w:r>
      <w:r>
        <w:rPr>
          <w:rStyle w:val="CitaoHTML"/>
          <w:rFonts w:eastAsia="Times New Roman"/>
          <w:lang w:val="pt-PT"/>
        </w:rPr>
        <w:t>N</w:t>
      </w:r>
      <w:r>
        <w:rPr>
          <w:rStyle w:val="CitaoHTML"/>
          <w:rFonts w:eastAsia="Times New Roman"/>
          <w:lang w:val="pt-PT"/>
        </w:rPr>
        <w:t> </w:t>
      </w:r>
      <w:r>
        <w:rPr>
          <w:rStyle w:val="external"/>
          <w:rFonts w:eastAsia="Times New Roman"/>
          <w:i/>
          <w:iCs/>
          <w:lang w:val="pt-PT"/>
        </w:rPr>
        <w:t>1059-102</w:t>
      </w:r>
      <w:r>
        <w:rPr>
          <w:rStyle w:val="external"/>
          <w:rFonts w:eastAsia="Times New Roman"/>
          <w:i/>
          <w:iCs/>
          <w:lang w:val="pt-PT"/>
        </w:rPr>
        <w:t>8</w:t>
      </w:r>
      <w:r>
        <w:rPr>
          <w:rStyle w:val="z3988"/>
          <w:rFonts w:eastAsia="Times New Roman"/>
          <w:vanish/>
          <w:lang w:val="pt-PT"/>
        </w:rPr>
        <w:t> </w:t>
      </w:r>
    </w:p>
    <w:p w14:paraId="4660C2D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resigns as Apple CE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e Guardia</w:t>
      </w:r>
      <w:r>
        <w:rPr>
          <w:rStyle w:val="CitaoHTML"/>
          <w:rFonts w:eastAsia="Times New Roman"/>
          <w:lang w:val="pt-PT"/>
        </w:rPr>
        <w:t>n</w:t>
      </w:r>
      <w:r>
        <w:rPr>
          <w:rStyle w:val="CitaoHTML"/>
          <w:rFonts w:eastAsia="Times New Roman"/>
          <w:lang w:val="pt-PT"/>
        </w:rPr>
        <w:t>. 25 de agost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</w:t>
      </w:r>
      <w:r>
        <w:rPr>
          <w:rStyle w:val="reference-accessdate"/>
          <w:rFonts w:eastAsia="Times New Roman"/>
          <w:i/>
          <w:iCs/>
          <w:lang w:val="pt-PT"/>
        </w:rPr>
        <w:t xml:space="preserve">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091ED23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Reuters (9 de outubr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ilme &amp;apos;Steve Jobs&amp;apos; mergulha fundo na vida do homem por trás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G1</w:t>
      </w:r>
      <w:r>
        <w:rPr>
          <w:rStyle w:val="reference-accessdate"/>
          <w:rFonts w:eastAsia="Times New Roman"/>
          <w:i/>
          <w:iCs/>
          <w:lang w:val="pt-PT"/>
        </w:rPr>
        <w:t>. Consultado em 23 de março de 201</w:t>
      </w:r>
      <w:r>
        <w:rPr>
          <w:rStyle w:val="reference-accessdate"/>
          <w:rFonts w:eastAsia="Times New Roman"/>
          <w:i/>
          <w:iCs/>
          <w:lang w:val="pt-PT"/>
        </w:rPr>
        <w:t>6</w:t>
      </w:r>
      <w:r>
        <w:rPr>
          <w:rStyle w:val="z3988"/>
          <w:rFonts w:eastAsia="Times New Roman"/>
          <w:vanish/>
          <w:lang w:val="pt-PT"/>
        </w:rPr>
        <w:t> </w:t>
      </w:r>
    </w:p>
    <w:p w14:paraId="7E72B52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ompson (Org.), Marco Auréli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Wikilivro Os Maiores Hackers De Todos Os Tempo</w:t>
      </w:r>
      <w:r>
        <w:rPr>
          <w:rStyle w:val="external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[S.l.]: Clu</w:t>
      </w:r>
      <w:r>
        <w:rPr>
          <w:rStyle w:val="CitaoHTML"/>
          <w:rFonts w:eastAsia="Times New Roman"/>
          <w:lang w:val="pt-PT"/>
        </w:rPr>
        <w:t>be de Autores (managed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119DB0E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64.</w:t>
      </w:r>
    </w:p>
    <w:p w14:paraId="699960D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65.</w:t>
      </w:r>
    </w:p>
    <w:p w14:paraId="3C24214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POMBA - 1029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11D2AC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6FE346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ompson (Org.), Marco Auréli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Wikilivro Os Maiores Hackers De Todos Os Tempo</w:t>
      </w:r>
      <w:r>
        <w:rPr>
          <w:rStyle w:val="external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[S.l.]: Clube de Autores (managed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412C809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Onestaz, Ojr Bentes- (27 de novembro de 2018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</w:t>
      </w:r>
      <w:r>
        <w:rPr>
          <w:rStyle w:val="external"/>
          <w:rFonts w:eastAsia="Times New Roman"/>
          <w:i/>
          <w:iCs/>
          <w:lang w:val="pt-PT"/>
        </w:rPr>
        <w:t>ojr bentes: O Perfil Psicológico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ojr bent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34F389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4.</w:t>
      </w:r>
    </w:p>
    <w:p w14:paraId="713BCB9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Juventud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DFEDAB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5.</w:t>
      </w:r>
    </w:p>
    <w:p w14:paraId="55197D6A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8.</w:t>
      </w:r>
    </w:p>
    <w:p w14:paraId="4DED2AA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34,36.</w:t>
      </w:r>
    </w:p>
    <w:p w14:paraId="1E8AAFD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39.</w:t>
      </w:r>
    </w:p>
    <w:p w14:paraId="4987F2F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7.</w:t>
      </w:r>
    </w:p>
    <w:p w14:paraId="7F81BCB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8.</w:t>
      </w:r>
    </w:p>
    <w:p w14:paraId="2F32568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9.</w:t>
      </w:r>
    </w:p>
    <w:p w14:paraId="392F72E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C5808A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9.</w:t>
      </w:r>
    </w:p>
    <w:p w14:paraId="08507E0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0.</w:t>
      </w:r>
    </w:p>
    <w:p w14:paraId="12FFB587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1.</w:t>
      </w:r>
    </w:p>
    <w:p w14:paraId="76E3AD7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72.</w:t>
      </w:r>
    </w:p>
    <w:p w14:paraId="1783B67C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vida extremamente privad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VEJA.com</w:t>
      </w:r>
      <w:r>
        <w:rPr>
          <w:rStyle w:val="reference-accessdate"/>
          <w:rFonts w:eastAsia="Times New Roman"/>
          <w:i/>
          <w:iCs/>
          <w:lang w:val="pt-PT"/>
        </w:rPr>
        <w:t>. Consultado em 16 de abril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32FC625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Velozo, Marcos Laska (23 de junho de 2019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BLOG DATAMARCOS: STEVE JOBS (1955-2011) COMO PERSONALIDADE ESTRANGEIR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LOG DATAMARC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754FB99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Hrubiales (19 de setembro de 2017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JOBS - Arte Tumular - 1143 - Alta Mesa Me</w:t>
      </w:r>
      <w:r>
        <w:rPr>
          <w:rStyle w:val="external"/>
          <w:rFonts w:eastAsia="Times New Roman"/>
          <w:i/>
          <w:iCs/>
          <w:lang w:val="pt-PT"/>
        </w:rPr>
        <w:t>morial Park Palo Alto Santa Clara County California, US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UMULOS FAMOS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244D03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: Died Buddhist, Raised Lutheran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14F460D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 79.</w:t>
      </w:r>
    </w:p>
    <w:p w14:paraId="7E34CF6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E Apple - Casos - thaynaflacerd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</w:t>
      </w:r>
      <w:r>
        <w:rPr>
          <w:rStyle w:val="CitaoHTML"/>
          <w:rFonts w:eastAsia="Times New Roman"/>
          <w:lang w:val="pt-PT"/>
        </w:rPr>
        <w:t>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B06A44C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84.</w:t>
      </w:r>
    </w:p>
    <w:p w14:paraId="58D9E2D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m do dia: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est Homenagens. 5 de outubro de 2016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9DFDC7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rabalho Jobs - Baixar docx de Docero.com.b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ocero.com.br (em polaco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C18DDC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- 3383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101D9E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03.</w:t>
      </w:r>
    </w:p>
    <w:p w14:paraId="7F10C03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0.</w:t>
      </w:r>
    </w:p>
    <w:p w14:paraId="40A9F2C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6.</w:t>
      </w:r>
    </w:p>
    <w:p w14:paraId="52D3107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</w:t>
      </w:r>
      <w:r>
        <w:rPr>
          <w:rStyle w:val="CitaoHTML"/>
          <w:rFonts w:eastAsia="Times New Roman"/>
          <w:lang w:val="pt-PT"/>
        </w:rPr>
        <w:t>o Francisco. 16 de agosto de 2016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62B4EB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9.</w:t>
      </w:r>
    </w:p>
    <w:p w14:paraId="46789AA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e way Steve Jobs change the world – Patricia Inov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BD0D08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rtigos Científicos -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. </w:t>
      </w:r>
      <w:r>
        <w:rPr>
          <w:rStyle w:val="CitaoHTML"/>
          <w:rFonts w:eastAsia="Times New Roman"/>
          <w:lang w:val="pt-PT"/>
        </w:rPr>
        <w:t>www.trabalho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4DCB42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00.</w:t>
      </w:r>
    </w:p>
    <w:p w14:paraId="11F8A96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11.</w:t>
      </w:r>
    </w:p>
    <w:p w14:paraId="0B873E0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Grandes empreendedores | Guia do Empreendedo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teve Jobs - Grandes empreendedores | Guia do Empreendedor</w:t>
      </w:r>
      <w:r>
        <w:rPr>
          <w:rStyle w:val="reference-accessdate"/>
          <w:rFonts w:eastAsia="Times New Roman"/>
          <w:i/>
          <w:iCs/>
          <w:lang w:val="pt-PT"/>
        </w:rPr>
        <w:t>. Consultado em 7 de m</w:t>
      </w:r>
      <w:r>
        <w:rPr>
          <w:rStyle w:val="reference-accessdate"/>
          <w:rFonts w:eastAsia="Times New Roman"/>
          <w:i/>
          <w:iCs/>
          <w:lang w:val="pt-PT"/>
        </w:rPr>
        <w:t>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E62ED6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min (16 de agost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o Francis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439787C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 História Complet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BCFE32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149E1D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Milani, Dieg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Histor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A693E5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ocshare.tips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289254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Vid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rezi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</w:t>
      </w:r>
      <w:r>
        <w:rPr>
          <w:rStyle w:val="reference-accessdate"/>
          <w:rFonts w:eastAsia="Times New Roman"/>
          <w:i/>
          <w:iCs/>
          <w:lang w:val="pt-PT"/>
        </w:rPr>
        <w:t>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26741C7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ikilivro Os Maiores Hackers De Todos Os Tempos, de Marco Aurélio Thompson (Org.) - Livro - Leia onlin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cribd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E5318E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mperini, Eduardo (26 de março de 2014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P Event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4EE424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 História Complet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372B0F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1984: clássico comercial da Apple para o Macintosh faz 30 an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Radar Tecnológi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1FC76C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Plateia vai à loucura co</w:t>
      </w:r>
      <w:r>
        <w:rPr>
          <w:rStyle w:val="external"/>
          <w:rFonts w:eastAsia="Times New Roman"/>
          <w:i/>
          <w:iCs/>
          <w:lang w:val="pt-PT"/>
        </w:rPr>
        <w:t>m Steve Jobs apresentando o NOVO Macintosh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midiainteressante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D64C7C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ikilivro - Os maiores hackers de todos os tempos 2017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Issuu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E509B7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Unknown (22 de abril de 2012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</w:t>
      </w:r>
      <w:r>
        <w:rPr>
          <w:rStyle w:val="external"/>
          <w:rFonts w:eastAsia="Times New Roman"/>
          <w:i/>
          <w:iCs/>
          <w:lang w:val="pt-PT"/>
        </w:rPr>
        <w:t>obs - Do início ao fim: Macintosh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teve Jobs - Do início ao fi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56A233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Jobs - 636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3D4D04A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Surgimento do Fantasma da</w:t>
      </w:r>
      <w:r>
        <w:rPr>
          <w:rStyle w:val="external"/>
          <w:rFonts w:eastAsia="Times New Roman"/>
          <w:i/>
          <w:iCs/>
          <w:lang w:val="pt-PT"/>
        </w:rPr>
        <w:t xml:space="preserve"> Appl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647774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Surgimento do Fantasma da Appl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EB7DB2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e Steve Jobs se confunde com a história dos &amp;apos;computa</w:t>
      </w:r>
      <w:r>
        <w:rPr>
          <w:rStyle w:val="external"/>
          <w:rFonts w:eastAsia="Times New Roman"/>
          <w:i/>
          <w:iCs/>
          <w:lang w:val="pt-PT"/>
        </w:rPr>
        <w:t>dores pessoais&amp;apos;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ainel Notícias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E6014E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rtigos Científicos -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70ECDA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moçã</w:t>
      </w:r>
      <w:r>
        <w:rPr>
          <w:rStyle w:val="external"/>
          <w:rFonts w:eastAsia="Times New Roman"/>
          <w:i/>
          <w:iCs/>
          <w:lang w:val="pt-PT"/>
        </w:rPr>
        <w:t>o global pela morte de Steve Jobs,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rasil 247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DF4D43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ogente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47F0E1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pple começa a vender Mac Pro no Brasil; preço pode chegar a R$ 438 mi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94B56D9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min (16 de agost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o Francis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A4FB74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6- Retorno à Apple -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F36B63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ncatenar - Steve Jobs - Revolução e Histór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concatenar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0FA631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rezi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0B8E2F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ogente.com.br</w:t>
      </w:r>
      <w:r>
        <w:rPr>
          <w:rStyle w:val="reference-accessdate"/>
          <w:rFonts w:eastAsia="Times New Roman"/>
          <w:i/>
          <w:iCs/>
          <w:lang w:val="pt-PT"/>
        </w:rPr>
        <w:t>. Consultado em 7</w:t>
      </w:r>
      <w:r>
        <w:rPr>
          <w:rStyle w:val="reference-accessdate"/>
          <w:rFonts w:eastAsia="Times New Roman"/>
          <w:i/>
          <w:iCs/>
          <w:lang w:val="pt-PT"/>
        </w:rPr>
        <w:t xml:space="preserve">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FE7131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7- Rivalidades -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ED5180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olha de S.Paulo - Microsoft se alia à Apple, sua ex-rival - 07/08/97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1.folha.uol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007975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Gates e Steve Jobs: o que seria de um sem o outro?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CWorld - Tecnologia no seu dia a dia. 20 de junho de 2008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E45B38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Do; Internacionais, Com Agências (24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nheça dez revelaçõ</w:t>
      </w:r>
      <w:r>
        <w:rPr>
          <w:rStyle w:val="external"/>
          <w:rFonts w:eastAsia="Times New Roman"/>
          <w:i/>
          <w:iCs/>
          <w:lang w:val="pt-PT"/>
        </w:rPr>
        <w:t>es feitas pela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3043FF9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moção global pela morte de Steve Jobs,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rasil 247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516E7FC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spedagem de Sites Brasilia Brasil</w:t>
      </w:r>
      <w:r>
        <w:rPr>
          <w:rStyle w:val="external"/>
          <w:rFonts w:eastAsia="Times New Roman"/>
          <w:i/>
          <w:iCs/>
          <w:lang w:val="pt-PT"/>
        </w:rPr>
        <w:t>, PHP 5 MYSQL 5 Hospedagem de sites com dominios gratis DigiteHost -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igitehost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ACE6EA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89.</w:t>
      </w:r>
    </w:p>
    <w:p w14:paraId="5C791BF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soncunha (25 de junho de 2012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simplicidade é a sofisticação máxim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dson Cunha</w:t>
      </w:r>
      <w:r>
        <w:rPr>
          <w:rStyle w:val="reference-accessdate"/>
          <w:rFonts w:eastAsia="Times New Roman"/>
          <w:i/>
          <w:iCs/>
          <w:lang w:val="pt-PT"/>
        </w:rPr>
        <w:t>. Consultad</w:t>
      </w:r>
      <w:r>
        <w:rPr>
          <w:rStyle w:val="reference-accessdate"/>
          <w:rFonts w:eastAsia="Times New Roman"/>
          <w:i/>
          <w:iCs/>
          <w:lang w:val="pt-PT"/>
        </w:rPr>
        <w:t>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D33D92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6.</w:t>
      </w:r>
    </w:p>
    <w:p w14:paraId="391FA7D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aça Como Steve Jobs - Carmine Gallo - Como realizar apresentações da maneira Steve - Docsity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docsity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E7756DA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62.</w:t>
      </w:r>
    </w:p>
    <w:p w14:paraId="134B97F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soncunha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presentaçã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dson Cunh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6112C4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47.</w:t>
      </w:r>
    </w:p>
    <w:p w14:paraId="6BDD7CC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0.</w:t>
      </w:r>
    </w:p>
    <w:p w14:paraId="2B09EE3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7.</w:t>
      </w:r>
    </w:p>
    <w:p w14:paraId="37036AF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4.</w:t>
      </w:r>
    </w:p>
    <w:p w14:paraId="192AB90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Do; Paulo, em São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orr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708353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Resigns As CEO Of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chCrunc</w:t>
      </w:r>
      <w:r>
        <w:rPr>
          <w:rStyle w:val="CitaoHTML"/>
          <w:rFonts w:eastAsia="Times New Roman"/>
          <w:lang w:val="pt-PT"/>
        </w:rPr>
        <w:t>h</w:t>
      </w:r>
      <w:r>
        <w:rPr>
          <w:rStyle w:val="CitaoHTML"/>
          <w:rFonts w:eastAsia="Times New Roman"/>
          <w:lang w:val="pt-PT"/>
        </w:rPr>
        <w:t>. 24 de agosto de 2011</w:t>
      </w:r>
      <w:r>
        <w:rPr>
          <w:rStyle w:val="reference-accessdate"/>
          <w:rFonts w:eastAsia="Times New Roman"/>
          <w:i/>
          <w:iCs/>
          <w:lang w:val="pt-PT"/>
        </w:rPr>
        <w:t>. Consultado em 13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30EDDD9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PALO ALTO, Calif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atement by Steve Jobs&amp;apos; Family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Business Wir</w:t>
      </w:r>
      <w:r>
        <w:rPr>
          <w:rStyle w:val="CitaoHTML"/>
          <w:rFonts w:eastAsia="Times New Roman"/>
          <w:lang w:val="pt-PT"/>
        </w:rPr>
        <w:t>e</w:t>
      </w:r>
      <w:r>
        <w:rPr>
          <w:rStyle w:val="reference-accessdate"/>
          <w:rFonts w:eastAsia="Times New Roman"/>
          <w:i/>
          <w:iCs/>
          <w:lang w:val="pt-PT"/>
        </w:rPr>
        <w:t>.</w:t>
      </w:r>
      <w:r>
        <w:rPr>
          <w:rStyle w:val="reference-accessdate"/>
          <w:rFonts w:eastAsia="Times New Roman"/>
          <w:i/>
          <w:iCs/>
          <w:lang w:val="pt-PT"/>
        </w:rPr>
        <w:t xml:space="preserve">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3059B6B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Yukari Iwatani Kane; Geoffrey A. Fowler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Paul Jobs, 1955-2011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he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Wall Street Journa</w:t>
      </w:r>
      <w:r>
        <w:rPr>
          <w:rStyle w:val="mw-redirect"/>
          <w:rFonts w:eastAsia="Times New Roman"/>
          <w:i/>
          <w:iCs/>
          <w:lang w:val="pt-PT"/>
        </w:rPr>
        <w:t>l</w:t>
      </w:r>
      <w:r>
        <w:rPr>
          <w:rStyle w:val="reference-accessdate"/>
          <w:rFonts w:eastAsia="Times New Roman"/>
          <w:i/>
          <w:iCs/>
          <w:lang w:val="pt-PT"/>
        </w:rPr>
        <w:t>.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error"/>
          <w:rFonts w:eastAsia="Times New Roman"/>
          <w:vanish/>
          <w:lang w:val="pt-PT"/>
        </w:rPr>
        <w:t>A referência emprega parâmetros obsoletos</w:t>
      </w:r>
      <w:r>
        <w:rPr>
          <w:rStyle w:val="error"/>
          <w:rFonts w:eastAsia="Times New Roman"/>
          <w:vanish/>
          <w:lang w:val="pt-PT"/>
        </w:rPr>
        <w:t xml:space="preserve"> </w:t>
      </w:r>
      <w:r>
        <w:rPr>
          <w:rStyle w:val="CdigoHTML"/>
          <w:vanish/>
          <w:lang w:val="pt-PT"/>
        </w:rPr>
        <w:t>|coautores=</w:t>
      </w:r>
      <w:r>
        <w:rPr>
          <w:rStyle w:val="error"/>
          <w:rFonts w:eastAsia="Times New Roman"/>
          <w:vanish/>
          <w:lang w:val="pt-PT"/>
        </w:rPr>
        <w:t xml:space="preserve"> </w:t>
      </w:r>
      <w:r>
        <w:rPr>
          <w:rStyle w:val="error"/>
          <w:rFonts w:eastAsia="Times New Roman"/>
          <w:vanish/>
          <w:lang w:val="pt-PT"/>
        </w:rPr>
        <w:t>(</w:t>
      </w:r>
      <w:r>
        <w:rPr>
          <w:rStyle w:val="error"/>
          <w:rFonts w:eastAsia="Times New Roman"/>
          <w:vanish/>
          <w:lang w:val="pt-PT"/>
        </w:rPr>
        <w:t>ajud</w:t>
      </w:r>
      <w:r>
        <w:rPr>
          <w:rStyle w:val="error"/>
          <w:rFonts w:eastAsia="Times New Roman"/>
          <w:vanish/>
          <w:lang w:val="pt-PT"/>
        </w:rPr>
        <w:t>a</w:t>
      </w:r>
      <w:r>
        <w:rPr>
          <w:rStyle w:val="error"/>
          <w:rFonts w:eastAsia="Times New Roman"/>
          <w:vanish/>
          <w:lang w:val="pt-PT"/>
        </w:rPr>
        <w:t>)</w:t>
      </w:r>
    </w:p>
    <w:p w14:paraId="7CC2E59D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pple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atement by Apple&amp;apos;s Board of Director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pple</w:t>
      </w:r>
      <w:r>
        <w:rPr>
          <w:rStyle w:val="reference-accessdate"/>
          <w:rFonts w:eastAsia="Times New Roman"/>
          <w:i/>
          <w:iCs/>
          <w:lang w:val="pt-PT"/>
        </w:rPr>
        <w:t>.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5BEFAA2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orr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G1</w:t>
      </w:r>
      <w:r>
        <w:rPr>
          <w:rStyle w:val="reference-accessdate"/>
          <w:rFonts w:eastAsia="Times New Roman"/>
          <w:i/>
          <w:iCs/>
          <w:lang w:val="pt-PT"/>
        </w:rPr>
        <w:t>. Consultado em 10 de março de 201</w:t>
      </w:r>
      <w:r>
        <w:rPr>
          <w:rStyle w:val="reference-accessdate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145F6639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http://www.apple.com/stevejobs</w:t>
      </w:r>
      <w:r>
        <w:rPr>
          <w:rStyle w:val="external"/>
          <w:rFonts w:eastAsia="Times New Roman"/>
          <w:lang w:val="pt-PT"/>
        </w:rPr>
        <w:t>/</w:t>
      </w:r>
    </w:p>
    <w:p w14:paraId="2AE15A32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Steve Job</w:t>
      </w:r>
      <w:r>
        <w:rPr>
          <w:rStyle w:val="external"/>
          <w:rFonts w:eastAsia="Times New Roman"/>
          <w:lang w:val="pt-PT"/>
        </w:rPr>
        <w:t>s</w:t>
      </w:r>
      <w:r>
        <w:rPr>
          <w:rStyle w:val="reference-text"/>
          <w:rFonts w:eastAsia="Times New Roman"/>
          <w:lang w:val="pt-PT"/>
        </w:rPr>
        <w:t xml:space="preserve"> (em inglês) no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Find a Grav</w:t>
      </w:r>
      <w:r>
        <w:rPr>
          <w:rStyle w:val="reference-text"/>
          <w:rFonts w:eastAsia="Times New Roman"/>
          <w:lang w:val="pt-PT"/>
        </w:rPr>
        <w:t>e</w:t>
      </w:r>
    </w:p>
    <w:p w14:paraId="224E009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ns a Steve Jobs se espalham por sites do mundo tod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5786A5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histó</w:t>
      </w:r>
      <w:r>
        <w:rPr>
          <w:rStyle w:val="external"/>
          <w:rFonts w:eastAsia="Times New Roman"/>
          <w:i/>
          <w:iCs/>
          <w:lang w:val="pt-PT"/>
        </w:rPr>
        <w:t>ria dos sistemas operacionais [infográfico]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ecmund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794067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Bem Vindo ao Site!!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4C7BC13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ns a Steve Jobs se espal</w:t>
      </w:r>
      <w:r>
        <w:rPr>
          <w:rStyle w:val="external"/>
          <w:rFonts w:eastAsia="Times New Roman"/>
          <w:i/>
          <w:iCs/>
          <w:lang w:val="pt-PT"/>
        </w:rPr>
        <w:t>ham por sites do mundo tod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6 de mai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1D86E00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Bernado TabakDo; York, em Nova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A4D05B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Paraná, Jor</w:t>
      </w:r>
      <w:r>
        <w:rPr>
          <w:rStyle w:val="CitaoHTML"/>
          <w:rFonts w:eastAsia="Times New Roman"/>
          <w:lang w:val="pt-PT"/>
        </w:rPr>
        <w:t>nal Bem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undo homenageia Steve Jobs, o fundador da Apple - Bem Paraná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bemparana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7E13EE1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 - Internet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cadaminut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736322C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EFE, Agencia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hineses faz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Mun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52FCC8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progress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5C62B5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Reis, Daniel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Jogos, Dinheiro, Internet: Steve Jobs 1955-2011 A morte de um gênio!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Jogos, Dinheiro, Internet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E79696B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statue unveiled in Hungary science park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. GlobalPost. 21 de dezembro de </w:t>
      </w:r>
      <w:r>
        <w:rPr>
          <w:rStyle w:val="CitaoHTML"/>
          <w:rFonts w:eastAsia="Times New Roman"/>
          <w:lang w:val="pt-PT"/>
        </w:rPr>
        <w:t>2011</w:t>
      </w:r>
      <w:r>
        <w:rPr>
          <w:rStyle w:val="reference-accessdate"/>
          <w:rFonts w:eastAsia="Times New Roman"/>
          <w:i/>
          <w:iCs/>
          <w:lang w:val="pt-PT"/>
        </w:rPr>
        <w:t>. Consultado em 28 de dezembro de 2011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10 de janeiro de 201</w:t>
      </w:r>
      <w:r>
        <w:rPr>
          <w:rStyle w:val="external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72CE0C47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cnólogicas, Data Page-Soluções (31 de julho de 2018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O visionário da maçã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M Online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5B9FAE6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ngeles, Jaime González Da BBC Mundo em L</w:t>
      </w:r>
      <w:r>
        <w:rPr>
          <w:rStyle w:val="CitaoHTML"/>
          <w:rFonts w:eastAsia="Times New Roman"/>
          <w:lang w:val="pt-PT"/>
        </w:rPr>
        <w:t>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Documentário revela lado obscuro d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BC News Brasil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ADB342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Uma contribuição revolucionária - Econom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Estadã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66D8E65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Desafio de companhias aéreas é equilib</w:t>
      </w:r>
      <w:r>
        <w:rPr>
          <w:rStyle w:val="external"/>
          <w:rFonts w:eastAsia="Times New Roman"/>
          <w:i/>
          <w:iCs/>
          <w:lang w:val="pt-PT"/>
        </w:rPr>
        <w:t>rar oferta e demanda - Econom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Estadão</w:t>
      </w:r>
      <w:r>
        <w:rPr>
          <w:rStyle w:val="reference-accessdate"/>
          <w:rFonts w:eastAsia="Times New Roman"/>
          <w:i/>
          <w:iCs/>
          <w:lang w:val="pt-PT"/>
        </w:rPr>
        <w:t>. Consultado em 6 de mai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23FC8FAF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Steve Jobs, Billy Crystal to Receive Disney Legends Awards</w:t>
      </w:r>
      <w:r>
        <w:rPr>
          <w:rStyle w:val="external"/>
          <w:rFonts w:eastAsia="Times New Roman"/>
          <w:lang w:val="pt-PT"/>
        </w:rPr>
        <w:t>"</w:t>
      </w:r>
    </w:p>
    <w:p w14:paraId="2B2101F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Steve Jobs Wins Special Grammy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7 de maio de 2016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em 6 de setembro de 201</w:t>
      </w:r>
      <w:r>
        <w:rPr>
          <w:rStyle w:val="CitaoHTML"/>
          <w:rFonts w:eastAsia="Times New Roman"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2C5649D0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Jobs inducted into California Hall of Fame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8 de outubro de 2011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8 de outubro de 201</w:t>
      </w:r>
      <w:r>
        <w:rPr>
          <w:rStyle w:val="external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055A708E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25 most powerful people in business – #1: Steve Jobs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7 de maio de 2016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em 10 de abril de 201</w:t>
      </w:r>
      <w:r>
        <w:rPr>
          <w:rStyle w:val="CitaoHTML"/>
          <w:rFonts w:eastAsia="Times New Roman"/>
          <w:lang w:val="pt-PT"/>
        </w:rPr>
        <w:t>4</w:t>
      </w:r>
      <w:r>
        <w:rPr>
          <w:rStyle w:val="z3988"/>
          <w:rFonts w:eastAsia="Times New Roman"/>
          <w:vanish/>
          <w:lang w:val="pt-PT"/>
        </w:rPr>
        <w:t> </w:t>
      </w:r>
    </w:p>
    <w:p w14:paraId="799CAFB4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The Entrepreneur of the Decade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4 de junho de 2012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24 de junho de 201</w:t>
      </w:r>
      <w:r>
        <w:rPr>
          <w:rStyle w:val="external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0B0D8E78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National Winners | public service awards</w:t>
      </w:r>
      <w:r>
        <w:rPr>
          <w:rStyle w:val="external"/>
          <w:rFonts w:eastAsia="Times New Roman"/>
          <w:lang w:val="pt-PT"/>
        </w:rPr>
        <w:t>"</w:t>
      </w:r>
    </w:p>
    <w:p w14:paraId="221F51A9" w14:textId="77777777" w:rsidR="00000000" w:rsidRDefault="00775425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1763988810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The National Medal of Technology Recipients 1985 Laureates</w:t>
      </w:r>
      <w:r>
        <w:rPr>
          <w:rStyle w:val="external"/>
          <w:rFonts w:eastAsia="Times New Roman"/>
          <w:lang w:val="pt-PT"/>
        </w:rPr>
        <w:t>"</w:t>
      </w:r>
    </w:p>
    <w:p w14:paraId="268C7F7C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lastRenderedPageBreak/>
        <w:t>Bibliografi</w:t>
      </w:r>
      <w:r>
        <w:rPr>
          <w:rStyle w:val="mw-headline"/>
          <w:rFonts w:eastAsia="Times New Roman"/>
          <w:lang w:val="pt-PT"/>
        </w:rPr>
        <w:t>a</w:t>
      </w:r>
    </w:p>
    <w:p w14:paraId="77038FA3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Beahm, Georg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O Mundo Segundo Steve Jobs</w:t>
      </w:r>
      <w:r>
        <w:rPr>
          <w:rFonts w:eastAsia="Times New Roman"/>
          <w:lang w:val="pt-PT"/>
        </w:rPr>
        <w:t>" (Edição 1). Editora Campus Elsevier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2-5131-</w:t>
      </w:r>
      <w:r>
        <w:rPr>
          <w:rStyle w:val="internal"/>
          <w:rFonts w:eastAsia="Times New Roman"/>
          <w:lang w:val="pt-PT"/>
        </w:rPr>
        <w:t>9</w:t>
      </w:r>
    </w:p>
    <w:p w14:paraId="5EAA4704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Elliot, Jay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Steve Jobs - O Estilo de Liderança para uma Nova Geração</w:t>
      </w:r>
      <w:r>
        <w:rPr>
          <w:rFonts w:eastAsia="Times New Roman"/>
          <w:lang w:val="pt-PT"/>
        </w:rPr>
        <w:t>" (Edição 1). Editora Lafonte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7635-890-</w:t>
      </w:r>
      <w:r>
        <w:rPr>
          <w:rStyle w:val="internal"/>
          <w:rFonts w:eastAsia="Times New Roman"/>
          <w:lang w:val="pt-PT"/>
        </w:rPr>
        <w:t>9</w:t>
      </w:r>
      <w:r>
        <w:rPr>
          <w:rFonts w:eastAsia="Times New Roman"/>
          <w:lang w:val="pt-PT"/>
        </w:rPr>
        <w:t>.</w:t>
      </w:r>
    </w:p>
    <w:p w14:paraId="45734662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Gallo, Carmin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Faça como Steve Jobs E Realize Apresentações Incríveis em Qualquer Situação</w:t>
      </w:r>
      <w:r>
        <w:rPr>
          <w:rFonts w:eastAsia="Times New Roman"/>
          <w:lang w:val="pt-PT"/>
        </w:rPr>
        <w:t>" (Edição 1). Editora Lua de Papel, 2010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63066-16-</w:t>
      </w:r>
      <w:r>
        <w:rPr>
          <w:rStyle w:val="internal"/>
          <w:rFonts w:eastAsia="Times New Roman"/>
          <w:lang w:val="pt-PT"/>
        </w:rPr>
        <w:t>9</w:t>
      </w:r>
    </w:p>
    <w:p w14:paraId="726006F3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Gallo, Carmin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Inovação: A Arte de Steve Jobs</w:t>
      </w:r>
      <w:r>
        <w:rPr>
          <w:rFonts w:eastAsia="Times New Roman"/>
          <w:lang w:val="pt-PT"/>
        </w:rPr>
        <w:t>" (Edição 1). Editora Lua de P</w:t>
      </w:r>
      <w:r>
        <w:rPr>
          <w:rFonts w:eastAsia="Times New Roman"/>
          <w:lang w:val="pt-PT"/>
        </w:rPr>
        <w:t>apel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63066-56-</w:t>
      </w:r>
      <w:r>
        <w:rPr>
          <w:rStyle w:val="internal"/>
          <w:rFonts w:eastAsia="Times New Roman"/>
          <w:lang w:val="pt-PT"/>
        </w:rPr>
        <w:t>5</w:t>
      </w:r>
    </w:p>
    <w:p w14:paraId="68F780F3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Isaacson, Walter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Steve Jobs</w:t>
      </w:r>
      <w:r>
        <w:rPr>
          <w:rFonts w:eastAsia="Times New Roman"/>
          <w:lang w:val="pt-PT"/>
        </w:rPr>
        <w:t>" (Edição 1). Editora Companhia das Letras, 2011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9-1971-</w:t>
      </w:r>
      <w:r>
        <w:rPr>
          <w:rStyle w:val="internal"/>
          <w:rFonts w:eastAsia="Times New Roman"/>
          <w:lang w:val="pt-PT"/>
        </w:rPr>
        <w:t>4</w:t>
      </w:r>
    </w:p>
    <w:p w14:paraId="7A1AE109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Kahney, Leander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A Cabeça de Steve Jobs</w:t>
      </w:r>
      <w:r>
        <w:rPr>
          <w:rFonts w:eastAsia="Times New Roman"/>
          <w:lang w:val="pt-PT"/>
        </w:rPr>
        <w:t>" (Edição 1). Editora Agir, 2008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220-0977-</w:t>
      </w:r>
      <w:r>
        <w:rPr>
          <w:rStyle w:val="internal"/>
          <w:rFonts w:eastAsia="Times New Roman"/>
          <w:lang w:val="pt-PT"/>
        </w:rPr>
        <w:t>0</w:t>
      </w:r>
    </w:p>
    <w:p w14:paraId="743812A6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Moritz, Michael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Fascinante Império de Steve Jobs</w:t>
      </w:r>
      <w:r>
        <w:rPr>
          <w:rFonts w:eastAsia="Times New Roman"/>
          <w:lang w:val="pt-PT"/>
        </w:rPr>
        <w:t>" (Edição 1). Editora Universo dos Livros, 2010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7930-091-</w:t>
      </w:r>
      <w:r>
        <w:rPr>
          <w:rStyle w:val="internal"/>
          <w:rFonts w:eastAsia="Times New Roman"/>
          <w:lang w:val="pt-PT"/>
        </w:rPr>
        <w:t>2</w:t>
      </w:r>
    </w:p>
    <w:p w14:paraId="2630583A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Price, Davidl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A Magia da Pixar</w:t>
      </w:r>
      <w:r>
        <w:rPr>
          <w:rFonts w:eastAsia="Times New Roman"/>
          <w:lang w:val="pt-PT"/>
        </w:rPr>
        <w:t>" (Edição 1). Editora Campus Elsevier, 2009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2-3669-</w:t>
      </w:r>
      <w:r>
        <w:rPr>
          <w:rStyle w:val="internal"/>
          <w:rFonts w:eastAsia="Times New Roman"/>
          <w:lang w:val="pt-PT"/>
        </w:rPr>
        <w:t>9</w:t>
      </w:r>
    </w:p>
    <w:p w14:paraId="27B56E88" w14:textId="77777777" w:rsidR="00000000" w:rsidRDefault="00775425">
      <w:pPr>
        <w:numPr>
          <w:ilvl w:val="0"/>
          <w:numId w:val="3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Wozniak, Steve e Smith Gina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iWoz: Computer Geek to c</w:t>
      </w:r>
      <w:r>
        <w:rPr>
          <w:rFonts w:eastAsia="Times New Roman"/>
          <w:i/>
          <w:iCs/>
          <w:lang w:val="pt-PT"/>
        </w:rPr>
        <w:t>ult icon</w:t>
      </w:r>
      <w:r>
        <w:rPr>
          <w:rFonts w:eastAsia="Times New Roman"/>
          <w:lang w:val="pt-PT"/>
        </w:rPr>
        <w:t>" (Edição 1). Editora Norton, 2006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0-393-33043-</w:t>
      </w:r>
      <w:r>
        <w:rPr>
          <w:rStyle w:val="internal"/>
          <w:rFonts w:eastAsia="Times New Roman"/>
          <w:lang w:val="pt-PT"/>
        </w:rPr>
        <w:t>5</w:t>
      </w:r>
    </w:p>
    <w:p w14:paraId="765E197D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Ver també</w:t>
      </w:r>
      <w:r>
        <w:rPr>
          <w:rStyle w:val="mw-headline"/>
          <w:rFonts w:eastAsia="Times New Roman"/>
          <w:lang w:val="pt-PT"/>
        </w:rPr>
        <w:t>m</w:t>
      </w:r>
    </w:p>
    <w:p w14:paraId="1304D88F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NeX</w:t>
      </w:r>
      <w:r>
        <w:rPr>
          <w:rFonts w:eastAsia="Times New Roman"/>
          <w:lang w:val="pt-PT"/>
        </w:rPr>
        <w:t>T</w:t>
      </w:r>
    </w:p>
    <w:p w14:paraId="3BF49B13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 Cabeça de Steve Job</w:t>
      </w:r>
      <w:r>
        <w:rPr>
          <w:rFonts w:eastAsia="Times New Roman"/>
          <w:lang w:val="pt-PT"/>
        </w:rPr>
        <w:t>s</w:t>
      </w:r>
    </w:p>
    <w:p w14:paraId="31EDF96D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Campo de distorção da realidad</w:t>
      </w:r>
      <w:r>
        <w:rPr>
          <w:rFonts w:eastAsia="Times New Roman"/>
          <w:lang w:val="pt-PT"/>
        </w:rPr>
        <w:t>e</w:t>
      </w:r>
    </w:p>
    <w:p w14:paraId="1186960E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Steve Woznia</w:t>
      </w:r>
      <w:r>
        <w:rPr>
          <w:rFonts w:eastAsia="Times New Roman"/>
          <w:lang w:val="pt-PT"/>
        </w:rPr>
        <w:t>k</w:t>
      </w:r>
    </w:p>
    <w:p w14:paraId="73374730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Bill Gate</w:t>
      </w:r>
      <w:r>
        <w:rPr>
          <w:rFonts w:eastAsia="Times New Roman"/>
          <w:lang w:val="pt-PT"/>
        </w:rPr>
        <w:t>s</w:t>
      </w:r>
    </w:p>
    <w:p w14:paraId="2AB2EDCE" w14:textId="77777777" w:rsidR="00000000" w:rsidRDefault="00775425">
      <w:pPr>
        <w:numPr>
          <w:ilvl w:val="0"/>
          <w:numId w:val="4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Linus Torvald</w:t>
      </w:r>
      <w:r>
        <w:rPr>
          <w:rFonts w:eastAsia="Times New Roman"/>
          <w:lang w:val="pt-PT"/>
        </w:rPr>
        <w:t>s</w:t>
      </w:r>
    </w:p>
    <w:p w14:paraId="2D59CAEF" w14:textId="77777777" w:rsidR="00000000" w:rsidRDefault="00775425">
      <w:pPr>
        <w:pStyle w:val="Ttulo2"/>
        <w:divId w:val="210483759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Ligações externa</w:t>
      </w:r>
      <w:r>
        <w:rPr>
          <w:rStyle w:val="mw-headline"/>
          <w:rFonts w:eastAsia="Times New Roman"/>
          <w:lang w:val="pt-PT"/>
        </w:rPr>
        <w:t>s</w:t>
      </w:r>
    </w:p>
    <w:p w14:paraId="68CAF728" w14:textId="77777777" w:rsidR="00000000" w:rsidRDefault="00775425">
      <w:pPr>
        <w:numPr>
          <w:ilvl w:val="0"/>
          <w:numId w:val="5"/>
        </w:numPr>
        <w:spacing w:before="100" w:beforeAutospacing="1" w:after="100" w:afterAutospacing="1" w:line="240" w:lineRule="auto"/>
        <w:divId w:val="2126461580"/>
        <w:rPr>
          <w:rFonts w:eastAsia="Times New Roman"/>
          <w:vanish/>
          <w:lang w:val="pt-PT"/>
        </w:rPr>
      </w:pPr>
      <w:r>
        <w:rPr>
          <w:rStyle w:val="extiw"/>
          <w:rFonts w:eastAsia="Times New Roman"/>
          <w:vanish/>
          <w:lang w:val="pt-PT"/>
        </w:rPr>
        <w:t>Common</w:t>
      </w:r>
      <w:r>
        <w:rPr>
          <w:rStyle w:val="extiw"/>
          <w:rFonts w:eastAsia="Times New Roman"/>
          <w:vanish/>
          <w:lang w:val="pt-PT"/>
        </w:rPr>
        <w:t>s</w:t>
      </w:r>
    </w:p>
    <w:p w14:paraId="4D78AC8C" w14:textId="77777777" w:rsidR="00000000" w:rsidRDefault="00775425">
      <w:pPr>
        <w:numPr>
          <w:ilvl w:val="0"/>
          <w:numId w:val="5"/>
        </w:numPr>
        <w:spacing w:before="100" w:beforeAutospacing="1" w:after="100" w:afterAutospacing="1" w:line="240" w:lineRule="auto"/>
        <w:divId w:val="2126461580"/>
        <w:rPr>
          <w:rFonts w:eastAsia="Times New Roman"/>
          <w:vanish/>
          <w:lang w:val="pt-PT"/>
        </w:rPr>
      </w:pPr>
      <w:r>
        <w:rPr>
          <w:rStyle w:val="extiw"/>
          <w:rFonts w:eastAsia="Times New Roman"/>
          <w:vanish/>
          <w:lang w:val="pt-PT"/>
        </w:rPr>
        <w:t>Wikiquot</w:t>
      </w:r>
      <w:r>
        <w:rPr>
          <w:rStyle w:val="extiw"/>
          <w:rFonts w:eastAsia="Times New Roman"/>
          <w:vanish/>
          <w:lang w:val="pt-PT"/>
        </w:rPr>
        <w:t>e</w:t>
      </w:r>
    </w:p>
    <w:p w14:paraId="298049BB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Apple - Remembering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</w:t>
      </w:r>
      <w:r>
        <w:rPr>
          <w:rStyle w:val="CitaoHTML"/>
          <w:rFonts w:eastAsia="Times New Roman"/>
          <w:lang w:val="pt-PT"/>
        </w:rPr>
        <w:t>Memorial dedicado a Steve Job</w:t>
      </w:r>
      <w:r>
        <w:rPr>
          <w:rStyle w:val="CitaoHTML"/>
          <w:rFonts w:eastAsia="Times New Roman"/>
          <w:lang w:val="pt-PT"/>
        </w:rPr>
        <w:t>s</w:t>
      </w:r>
      <w:r>
        <w:rPr>
          <w:rStyle w:val="z3988"/>
          <w:rFonts w:eastAsia="Times New Roman"/>
          <w:vanish/>
          <w:lang w:val="pt-PT"/>
        </w:rPr>
        <w:t> </w:t>
      </w:r>
    </w:p>
    <w:p w14:paraId="399960BA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perfil executiv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na Appl</w:t>
      </w:r>
      <w:r>
        <w:rPr>
          <w:rStyle w:val="CitaoHTML"/>
          <w:rFonts w:eastAsia="Times New Roman"/>
          <w:lang w:val="pt-PT"/>
        </w:rPr>
        <w:t>e</w:t>
      </w:r>
      <w:r>
        <w:rPr>
          <w:rStyle w:val="z3988"/>
          <w:rFonts w:eastAsia="Times New Roman"/>
          <w:vanish/>
          <w:lang w:val="pt-PT"/>
        </w:rPr>
        <w:t> </w:t>
      </w:r>
    </w:p>
    <w:p w14:paraId="4C209896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biografia, fotos e film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198A843E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biograf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por Lee Angelell</w:t>
      </w:r>
      <w:r>
        <w:rPr>
          <w:rStyle w:val="CitaoHTML"/>
          <w:rFonts w:eastAsia="Times New Roman"/>
          <w:lang w:val="pt-PT"/>
        </w:rPr>
        <w:t>i</w:t>
      </w:r>
      <w:r>
        <w:rPr>
          <w:rStyle w:val="z3988"/>
          <w:rFonts w:eastAsia="Times New Roman"/>
          <w:vanish/>
          <w:lang w:val="pt-PT"/>
        </w:rPr>
        <w:t> </w:t>
      </w:r>
    </w:p>
    <w:p w14:paraId="71FFF884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Steve Jobs&amp;apos; 2005 Stanford Commencement Addres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Discurso de Jobs em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Universida</w:t>
      </w:r>
      <w:r>
        <w:rPr>
          <w:rStyle w:val="mw-redirect"/>
          <w:rFonts w:eastAsia="Times New Roman"/>
          <w:i/>
          <w:iCs/>
          <w:lang w:val="pt-PT"/>
        </w:rPr>
        <w:t>de de Stanfor</w:t>
      </w:r>
      <w:r>
        <w:rPr>
          <w:rStyle w:val="mw-redirect"/>
          <w:rFonts w:eastAsia="Times New Roman"/>
          <w:i/>
          <w:iCs/>
          <w:lang w:val="pt-PT"/>
        </w:rPr>
        <w:t>d</w:t>
      </w:r>
      <w:r>
        <w:rPr>
          <w:rStyle w:val="CitaoHTML"/>
          <w:rFonts w:eastAsia="Times New Roman"/>
          <w:lang w:val="pt-PT"/>
        </w:rPr>
        <w:t xml:space="preserve"> em 200</w:t>
      </w:r>
      <w:r>
        <w:rPr>
          <w:rStyle w:val="CitaoHTML"/>
          <w:rFonts w:eastAsia="Times New Roman"/>
          <w:lang w:val="pt-PT"/>
        </w:rPr>
        <w:t>5</w:t>
      </w:r>
      <w:r>
        <w:rPr>
          <w:rStyle w:val="z3988"/>
          <w:rFonts w:eastAsia="Times New Roman"/>
          <w:vanish/>
          <w:lang w:val="pt-PT"/>
        </w:rPr>
        <w:t> </w:t>
      </w:r>
    </w:p>
    <w:p w14:paraId="03EDD06D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iw"/>
          <w:rFonts w:eastAsia="Times New Roman"/>
          <w:lang w:val="pt-PT"/>
        </w:rPr>
        <w:t>Obras de Steve Job</w:t>
      </w:r>
      <w:r>
        <w:rPr>
          <w:rStyle w:val="extiw"/>
          <w:rFonts w:eastAsia="Times New Roman"/>
          <w:lang w:val="pt-PT"/>
        </w:rPr>
        <w:t>s</w:t>
      </w:r>
      <w:r>
        <w:rPr>
          <w:rFonts w:eastAsia="Times New Roman"/>
          <w:lang w:val="pt-PT"/>
        </w:rPr>
        <w:t xml:space="preserve"> n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Open Librar</w:t>
      </w:r>
      <w:r>
        <w:rPr>
          <w:rFonts w:eastAsia="Times New Roman"/>
          <w:lang w:val="pt-PT"/>
        </w:rPr>
        <w:t>y</w:t>
      </w:r>
    </w:p>
    <w:p w14:paraId="55618B6F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Programadores mais influent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 revista Exam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z3988"/>
          <w:rFonts w:eastAsia="Times New Roman"/>
          <w:vanish/>
          <w:lang w:val="pt-PT"/>
        </w:rPr>
        <w:t> </w:t>
      </w:r>
    </w:p>
    <w:p w14:paraId="1A2F171D" w14:textId="77777777" w:rsidR="00000000" w:rsidRDefault="00775425">
      <w:pPr>
        <w:numPr>
          <w:ilvl w:val="0"/>
          <w:numId w:val="6"/>
        </w:numPr>
        <w:spacing w:before="100" w:beforeAutospacing="1" w:after="100" w:afterAutospacing="1" w:line="240" w:lineRule="auto"/>
        <w:divId w:val="210483759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Os mais influentes da tecnolog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 revista Exam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z3988"/>
          <w:rFonts w:eastAsia="Times New Roman"/>
          <w:vanish/>
          <w:lang w:val="pt-PT"/>
        </w:rPr>
        <w:t> </w:t>
      </w:r>
    </w:p>
    <w:p w14:paraId="1B967BB2" w14:textId="77777777" w:rsidR="00000000" w:rsidRDefault="00775425">
      <w:pPr>
        <w:pStyle w:val="NormalWeb"/>
        <w:divId w:val="2104837596"/>
        <w:rPr>
          <w:lang w:val="pt-PT"/>
        </w:rPr>
      </w:pPr>
    </w:p>
    <w:p w14:paraId="77140C11" w14:textId="77777777" w:rsidR="00775425" w:rsidRDefault="00775425">
      <w:pPr>
        <w:divId w:val="476646380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242CE4E7" wp14:editId="695631C1">
            <wp:extent cx="9525" cy="952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754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127EE"/>
    <w:multiLevelType w:val="multilevel"/>
    <w:tmpl w:val="085AE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6040F5"/>
    <w:multiLevelType w:val="multilevel"/>
    <w:tmpl w:val="6C486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677B7"/>
    <w:multiLevelType w:val="multilevel"/>
    <w:tmpl w:val="E36AE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36614E"/>
    <w:multiLevelType w:val="multilevel"/>
    <w:tmpl w:val="6E28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9E22E6"/>
    <w:multiLevelType w:val="multilevel"/>
    <w:tmpl w:val="F6FCC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4C47BE"/>
    <w:multiLevelType w:val="multilevel"/>
    <w:tmpl w:val="2822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A1sjAyMrYwMzVV0lEKTi0uzszPAykwrAUA54ldEywAAAA="/>
  </w:docVars>
  <w:rsids>
    <w:rsidRoot w:val="00B52060"/>
    <w:rsid w:val="0059377F"/>
    <w:rsid w:val="00775425"/>
    <w:rsid w:val="00B52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19007"/>
  <w15:docId w15:val="{72027786-28ED-402F-B602-157CBE96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Ttulo2">
    <w:name w:val="heading 2"/>
    <w:basedOn w:val="Normal"/>
    <w:link w:val="Ttulo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paragraph" w:styleId="Ttulo3">
    <w:name w:val="heading 3"/>
    <w:basedOn w:val="Normal"/>
    <w:link w:val="Ttulo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Ttulo2Char">
    <w:name w:val="Título 2 Char"/>
    <w:basedOn w:val="Fontepargpadro"/>
    <w:link w:val="Ttulo2"/>
    <w:uiPriority w:val="9"/>
    <w:rPr>
      <w:rFonts w:ascii="Times New Roman" w:hAnsi="Times New Roman" w:cs="Times New Roman"/>
      <w:b/>
      <w:bCs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Pr>
      <w:rFonts w:ascii="Times New Roman" w:hAnsi="Times New Roman" w:cs="Times New Roman"/>
      <w:b/>
      <w:bCs/>
      <w:sz w:val="27"/>
      <w:szCs w:val="27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w-redirect">
    <w:name w:val="mw-redirect"/>
    <w:basedOn w:val="Fontepargpadro"/>
  </w:style>
  <w:style w:type="character" w:customStyle="1" w:styleId="mw-disambig">
    <w:name w:val="mw-disambig"/>
    <w:basedOn w:val="Fontepargpadro"/>
  </w:style>
  <w:style w:type="character" w:customStyle="1" w:styleId="mw-headline">
    <w:name w:val="mw-headline"/>
    <w:basedOn w:val="Fontepargpadro"/>
  </w:style>
  <w:style w:type="character" w:customStyle="1" w:styleId="new">
    <w:name w:val="new"/>
    <w:basedOn w:val="Fontepargpadro"/>
  </w:style>
  <w:style w:type="character" w:customStyle="1" w:styleId="image">
    <w:name w:val="image"/>
    <w:basedOn w:val="Fontepargpadro"/>
  </w:style>
  <w:style w:type="character" w:customStyle="1" w:styleId="internal">
    <w:name w:val="internal"/>
    <w:basedOn w:val="Fontepargpadro"/>
  </w:style>
  <w:style w:type="character" w:customStyle="1" w:styleId="mw-cite-backlink">
    <w:name w:val="mw-cite-backlink"/>
    <w:basedOn w:val="Fontepargpadro"/>
  </w:style>
  <w:style w:type="character" w:customStyle="1" w:styleId="reference-text">
    <w:name w:val="reference-text"/>
    <w:basedOn w:val="Fontepargpadro"/>
  </w:style>
  <w:style w:type="character" w:styleId="CitaoHTML">
    <w:name w:val="HTML Cite"/>
    <w:basedOn w:val="Fontepargpadro"/>
    <w:uiPriority w:val="99"/>
    <w:semiHidden/>
    <w:unhideWhenUsed/>
    <w:rPr>
      <w:i/>
      <w:iCs/>
    </w:rPr>
  </w:style>
  <w:style w:type="character" w:customStyle="1" w:styleId="external">
    <w:name w:val="external"/>
    <w:basedOn w:val="Fontepargpadro"/>
  </w:style>
  <w:style w:type="character" w:customStyle="1" w:styleId="z3988">
    <w:name w:val="z3988"/>
    <w:basedOn w:val="Fontepargpadro"/>
  </w:style>
  <w:style w:type="character" w:customStyle="1" w:styleId="reference-accessdate">
    <w:name w:val="reference-accessdate"/>
    <w:basedOn w:val="Fontepargpadro"/>
  </w:style>
  <w:style w:type="character" w:customStyle="1" w:styleId="error">
    <w:name w:val="error"/>
    <w:basedOn w:val="Fontepargpadro"/>
  </w:style>
  <w:style w:type="character" w:styleId="CdigoHTML">
    <w:name w:val="HTML Code"/>
    <w:basedOn w:val="Fontepargpadro"/>
    <w:uiPriority w:val="99"/>
    <w:semiHidden/>
    <w:unhideWhenUsed/>
    <w:rPr>
      <w:rFonts w:ascii="Courier New" w:eastAsiaTheme="minorEastAsia" w:hAnsi="Courier New" w:cs="Courier New"/>
      <w:sz w:val="20"/>
      <w:szCs w:val="20"/>
    </w:rPr>
  </w:style>
  <w:style w:type="paragraph" w:customStyle="1" w:styleId="smallcaps">
    <w:name w:val="smallcaps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mallcaps1">
    <w:name w:val="smallcaps1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mallCaps/>
      <w:sz w:val="24"/>
      <w:szCs w:val="24"/>
    </w:rPr>
  </w:style>
  <w:style w:type="character" w:customStyle="1" w:styleId="smallcaps2">
    <w:name w:val="smallcaps2"/>
    <w:basedOn w:val="Fontepargpadro"/>
  </w:style>
  <w:style w:type="character" w:customStyle="1" w:styleId="extiw">
    <w:name w:val="extiw"/>
    <w:basedOn w:val="Fontepargpadro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3171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83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963890">
                      <w:marLeft w:val="336"/>
                      <w:marRight w:val="0"/>
                      <w:marTop w:val="120"/>
                      <w:marBottom w:val="192"/>
                      <w:divBdr>
                        <w:top w:val="single" w:sz="6" w:space="15" w:color="AAAAAA"/>
                        <w:left w:val="single" w:sz="6" w:space="15" w:color="AAAAAA"/>
                        <w:bottom w:val="single" w:sz="6" w:space="15" w:color="AAAAAA"/>
                        <w:right w:val="single" w:sz="6" w:space="15" w:color="AAAAAA"/>
                      </w:divBdr>
                      <w:divsChild>
                        <w:div w:id="1806124604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748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2847141">
                      <w:marLeft w:val="336"/>
                      <w:marRight w:val="0"/>
                      <w:marTop w:val="120"/>
                      <w:marBottom w:val="192"/>
                      <w:divBdr>
                        <w:top w:val="single" w:sz="6" w:space="15" w:color="AAAAAA"/>
                        <w:left w:val="single" w:sz="6" w:space="15" w:color="AAAAAA"/>
                        <w:bottom w:val="single" w:sz="6" w:space="15" w:color="AAAAAA"/>
                        <w:right w:val="single" w:sz="6" w:space="15" w:color="AAAAAA"/>
                      </w:divBdr>
                      <w:divsChild>
                        <w:div w:id="84837389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053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427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921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899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022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2940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7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036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14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4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4801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28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11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11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875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4969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65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7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8083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377111">
                          <w:marLeft w:val="72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2691777">
                          <w:marLeft w:val="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001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480560">
                          <w:marLeft w:val="72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4774153">
                          <w:marLeft w:val="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7814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011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9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398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46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upload.wikimedia.org/wikipedia/commons/thumb/e/ed/Apple_512k.jpg/200px-Apple_512k.jp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https://upload.wikimedia.org/wikipedia/commons/thumb/b/b6/Apple_Lisa.jpg/200px-Apple_Lisa.jpg" TargetMode="External"/><Relationship Id="rId12" Type="http://schemas.openxmlformats.org/officeDocument/2006/relationships/image" Target="file:///\\pt.wikipedia.org\wiki\Special:CentralAutoLogin\start%3ftype=1x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upload.wikimedia.org/wikipedia/commons/thumb/7/70/Apple-II.jpg/200px-Apple-II.jpg" TargetMode="External"/><Relationship Id="rId11" Type="http://schemas.openxmlformats.org/officeDocument/2006/relationships/image" Target="https://upload.wikimedia.org/wikipedia/commons/thumb/6/62/Steve_Jobs_%281%29.JPG/250px-Steve_Jobs_%281%29.JPG" TargetMode="External"/><Relationship Id="rId5" Type="http://schemas.openxmlformats.org/officeDocument/2006/relationships/image" Target="https://upload.wikimedia.org/wikipedia/commons/thumb/2/27/Apple_I.jpg/250px-Apple_I.jpg" TargetMode="External"/><Relationship Id="rId10" Type="http://schemas.openxmlformats.org/officeDocument/2006/relationships/image" Target="https://upload.wikimedia.org/wikipedia/commons/thumb/b/b9/Steve_Jobs_Headshot_2010-CROP.jpg/220px-Steve_Jobs_Headshot_2010-CROP.jp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s://upload.wikimedia.org/wikipedia/commons/thumb/a/a2/Steve_Jobs_and_Bill_Gates_%28522695099%29.jpg/220px-Steve_Jobs_and_Bill_Gates_%28522695099%29.jp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15</Words>
  <Characters>50307</Characters>
  <Application>Microsoft Office Word</Application>
  <DocSecurity>0</DocSecurity>
  <Lines>419</Lines>
  <Paragraphs>119</Paragraphs>
  <ScaleCrop>false</ScaleCrop>
  <Company/>
  <LinksUpToDate>false</LinksUpToDate>
  <CharactersWithSpaces>59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BASTOS DA SILVA BENEDICTO</cp:lastModifiedBy>
  <cp:revision>3</cp:revision>
  <cp:lastPrinted>2020-12-06T23:22:00Z</cp:lastPrinted>
  <dcterms:created xsi:type="dcterms:W3CDTF">2020-12-06T23:21:00Z</dcterms:created>
  <dcterms:modified xsi:type="dcterms:W3CDTF">2020-12-06T23:22:00Z</dcterms:modified>
</cp:coreProperties>
</file>